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03F3C9" w14:textId="115CAA00" w:rsidR="007D7BA0" w:rsidRDefault="007D7BA0">
      <w:pPr>
        <w:spacing w:after="0" w:line="240" w:lineRule="auto"/>
        <w:rPr>
          <w:rFonts w:hint="eastAsia"/>
        </w:rPr>
      </w:pPr>
    </w:p>
    <w:tbl>
      <w:tblPr>
        <w:tblW w:w="5000" w:type="pct"/>
        <w:jc w:val="center"/>
        <w:tblLook w:val="0000" w:firstRow="0" w:lastRow="0" w:firstColumn="0" w:lastColumn="0" w:noHBand="0" w:noVBand="0"/>
      </w:tblPr>
      <w:tblGrid>
        <w:gridCol w:w="968"/>
        <w:gridCol w:w="1792"/>
        <w:gridCol w:w="1997"/>
        <w:gridCol w:w="2202"/>
        <w:gridCol w:w="1539"/>
        <w:gridCol w:w="1968"/>
      </w:tblGrid>
      <w:tr w:rsidR="007D7BA0" w:rsidRPr="00BA5D3F" w14:paraId="1EC68D87" w14:textId="77777777" w:rsidTr="009A3686">
        <w:trPr>
          <w:trHeight w:val="254"/>
          <w:jc w:val="center"/>
        </w:trPr>
        <w:tc>
          <w:tcPr>
            <w:tcW w:w="5000" w:type="pct"/>
            <w:gridSpan w:val="6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53AC32E5" w14:textId="577B034B" w:rsidR="007D7BA0" w:rsidRDefault="007D7BA0" w:rsidP="009A36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宋体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7D7BA0">
              <w:rPr>
                <w:rFonts w:ascii="Arial" w:eastAsia="等线" w:hAnsi="Arial" w:cs="Arial"/>
                <w:b/>
                <w:bCs/>
                <w:color w:val="000000"/>
                <w:sz w:val="20"/>
                <w:szCs w:val="20"/>
              </w:rPr>
              <w:t>Supplementary File 1</w:t>
            </w:r>
            <w:r>
              <w:rPr>
                <w:rFonts w:ascii="Arial" w:eastAsia="等线" w:hAnsi="Arial" w:cs="Arial" w:hint="eastAsia"/>
                <w:b/>
                <w:bCs/>
                <w:color w:val="000000"/>
                <w:sz w:val="20"/>
                <w:szCs w:val="20"/>
              </w:rPr>
              <w:t>a</w:t>
            </w:r>
            <w:r w:rsidRPr="00BA5D3F">
              <w:rPr>
                <w:rFonts w:ascii="Arial" w:eastAsia="宋体" w:hAnsi="Arial" w:cs="Arial"/>
                <w:b/>
                <w:bCs/>
                <w:color w:val="000000"/>
                <w:sz w:val="20"/>
                <w:szCs w:val="20"/>
                <w:lang w:val="en-US"/>
              </w:rPr>
              <w:t>.</w:t>
            </w:r>
            <w:r w:rsidRPr="00BA5D3F">
              <w:rPr>
                <w:rFonts w:ascii="Arial" w:eastAsia="宋体" w:hAnsi="Arial" w:cs="Arial" w:hint="eastAsia"/>
                <w:b/>
                <w:bCs/>
                <w:color w:val="000000"/>
                <w:sz w:val="20"/>
                <w:szCs w:val="20"/>
                <w:lang w:val="en-US"/>
              </w:rPr>
              <w:t xml:space="preserve"> </w:t>
            </w:r>
            <w:r w:rsidRPr="00BA5D3F">
              <w:rPr>
                <w:rFonts w:ascii="Arial" w:eastAsia="宋体" w:hAnsi="Arial" w:cs="Arial"/>
                <w:b/>
                <w:bCs/>
                <w:color w:val="000000"/>
                <w:sz w:val="20"/>
                <w:szCs w:val="20"/>
                <w:lang w:val="en-US"/>
              </w:rPr>
              <w:t>List of candidate dynein protein interactors of DNAH12</w:t>
            </w:r>
          </w:p>
          <w:p w14:paraId="102962F8" w14:textId="77777777" w:rsidR="007D7BA0" w:rsidRPr="00BA5D3F" w:rsidRDefault="007D7BA0" w:rsidP="009A36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宋体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</w:tr>
      <w:tr w:rsidR="007D7BA0" w14:paraId="19FECA86" w14:textId="77777777" w:rsidTr="009A3686">
        <w:trPr>
          <w:trHeight w:val="254"/>
          <w:jc w:val="center"/>
        </w:trPr>
        <w:tc>
          <w:tcPr>
            <w:tcW w:w="4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99CCFF" w:fill="auto"/>
          </w:tcPr>
          <w:p w14:paraId="423027D2" w14:textId="77777777" w:rsidR="007D7BA0" w:rsidRDefault="007D7BA0" w:rsidP="009A36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宋体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eastAsia="宋体" w:hAnsi="Arial" w:cs="Arial"/>
                <w:color w:val="000000"/>
                <w:sz w:val="20"/>
                <w:szCs w:val="20"/>
                <w:lang w:val="en-US"/>
              </w:rPr>
              <w:t>Rank</w:t>
            </w:r>
          </w:p>
        </w:tc>
        <w:tc>
          <w:tcPr>
            <w:tcW w:w="85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99CCFF" w:fill="auto"/>
          </w:tcPr>
          <w:p w14:paraId="4C746A78" w14:textId="77777777" w:rsidR="007D7BA0" w:rsidRDefault="007D7BA0" w:rsidP="009A36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宋体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eastAsia="宋体" w:hAnsi="Arial" w:cs="Arial"/>
                <w:color w:val="000000"/>
                <w:sz w:val="20"/>
                <w:szCs w:val="20"/>
                <w:lang w:val="en-US"/>
              </w:rPr>
              <w:t>Gene name</w:t>
            </w:r>
          </w:p>
        </w:tc>
        <w:tc>
          <w:tcPr>
            <w:tcW w:w="95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99CCFF" w:fill="auto"/>
          </w:tcPr>
          <w:p w14:paraId="29256CDD" w14:textId="77777777" w:rsidR="007D7BA0" w:rsidRDefault="007D7BA0" w:rsidP="009A36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宋体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eastAsia="宋体" w:hAnsi="Arial" w:cs="Arial"/>
                <w:color w:val="000000"/>
                <w:sz w:val="20"/>
                <w:szCs w:val="20"/>
                <w:lang w:val="en-US"/>
              </w:rPr>
              <w:t>Protein name</w:t>
            </w:r>
          </w:p>
        </w:tc>
        <w:tc>
          <w:tcPr>
            <w:tcW w:w="105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99CCFF" w:fill="auto"/>
          </w:tcPr>
          <w:p w14:paraId="1BCE2A03" w14:textId="77777777" w:rsidR="007D7BA0" w:rsidRDefault="007D7BA0" w:rsidP="009A36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宋体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eastAsia="宋体" w:hAnsi="Arial" w:cs="Arial"/>
                <w:color w:val="000000"/>
                <w:sz w:val="20"/>
                <w:szCs w:val="20"/>
                <w:lang w:val="en-US"/>
              </w:rPr>
              <w:t xml:space="preserve">seq count </w:t>
            </w:r>
          </w:p>
          <w:p w14:paraId="4F2E72C1" w14:textId="77777777" w:rsidR="007D7BA0" w:rsidRDefault="007D7BA0" w:rsidP="009A36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宋体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eastAsia="宋体" w:hAnsi="Arial" w:cs="Arial"/>
                <w:color w:val="000000"/>
                <w:sz w:val="20"/>
                <w:szCs w:val="20"/>
                <w:lang w:val="en-US"/>
              </w:rPr>
              <w:t>(Anti-DNAH12)</w:t>
            </w:r>
          </w:p>
        </w:tc>
        <w:tc>
          <w:tcPr>
            <w:tcW w:w="73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99CCFF" w:fill="auto"/>
          </w:tcPr>
          <w:p w14:paraId="43F542C2" w14:textId="77777777" w:rsidR="007D7BA0" w:rsidRDefault="007D7BA0" w:rsidP="009A36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宋体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eastAsia="宋体" w:hAnsi="Arial" w:cs="Arial"/>
                <w:color w:val="000000"/>
                <w:sz w:val="20"/>
                <w:szCs w:val="20"/>
                <w:lang w:val="en-US"/>
              </w:rPr>
              <w:t xml:space="preserve">seq count </w:t>
            </w:r>
          </w:p>
          <w:p w14:paraId="330EF4DA" w14:textId="77777777" w:rsidR="007D7BA0" w:rsidRDefault="007D7BA0" w:rsidP="009A36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宋体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eastAsia="宋体" w:hAnsi="Arial" w:cs="Arial"/>
                <w:color w:val="000000"/>
                <w:sz w:val="20"/>
                <w:szCs w:val="20"/>
                <w:lang w:val="en-US"/>
              </w:rPr>
              <w:t>(Anti-IgG)</w:t>
            </w:r>
          </w:p>
        </w:tc>
        <w:tc>
          <w:tcPr>
            <w:tcW w:w="93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99CCFF" w:fill="auto"/>
          </w:tcPr>
          <w:p w14:paraId="5FD42A02" w14:textId="77777777" w:rsidR="007D7BA0" w:rsidRDefault="007D7BA0" w:rsidP="009A36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宋体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eastAsia="宋体" w:hAnsi="Arial" w:cs="Arial" w:hint="eastAsia"/>
                <w:color w:val="000000"/>
                <w:sz w:val="20"/>
                <w:szCs w:val="20"/>
                <w:lang w:val="en-US"/>
              </w:rPr>
              <w:t>Ratio of</w:t>
            </w:r>
          </w:p>
          <w:p w14:paraId="695C6E42" w14:textId="77777777" w:rsidR="007D7BA0" w:rsidRDefault="007D7BA0" w:rsidP="009A36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宋体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eastAsia="宋体" w:hAnsi="Arial" w:cs="Arial"/>
                <w:color w:val="000000"/>
                <w:sz w:val="20"/>
                <w:szCs w:val="20"/>
                <w:lang w:val="en-US"/>
              </w:rPr>
              <w:t>DNAH12/IgG</w:t>
            </w:r>
          </w:p>
        </w:tc>
      </w:tr>
      <w:tr w:rsidR="007D7BA0" w14:paraId="4E601840" w14:textId="77777777" w:rsidTr="009A3686">
        <w:trPr>
          <w:trHeight w:val="254"/>
          <w:jc w:val="center"/>
        </w:trPr>
        <w:tc>
          <w:tcPr>
            <w:tcW w:w="4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AC2369" w14:textId="77777777" w:rsidR="007D7BA0" w:rsidRDefault="007D7BA0" w:rsidP="009A36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宋体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eastAsia="宋体" w:hAnsi="Arial" w:cs="Arial"/>
                <w:color w:val="000000"/>
                <w:sz w:val="20"/>
                <w:szCs w:val="20"/>
                <w:lang w:val="en-US"/>
              </w:rPr>
              <w:t>1</w:t>
            </w:r>
          </w:p>
        </w:tc>
        <w:tc>
          <w:tcPr>
            <w:tcW w:w="85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CD75DD9" w14:textId="77777777" w:rsidR="007D7BA0" w:rsidRDefault="007D7BA0" w:rsidP="009A36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宋体" w:hAnsi="Arial" w:cs="Arial"/>
                <w:i/>
                <w:iCs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eastAsia="宋体" w:hAnsi="Arial" w:cs="Arial"/>
                <w:i/>
                <w:iCs/>
                <w:color w:val="000000"/>
                <w:sz w:val="20"/>
                <w:szCs w:val="20"/>
                <w:lang w:val="en-US"/>
              </w:rPr>
              <w:t>Dnah12</w:t>
            </w:r>
          </w:p>
        </w:tc>
        <w:tc>
          <w:tcPr>
            <w:tcW w:w="95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37F41F" w14:textId="77777777" w:rsidR="007D7BA0" w:rsidRDefault="007D7BA0" w:rsidP="009A36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宋体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eastAsia="宋体" w:hAnsi="Arial" w:cs="Arial"/>
                <w:color w:val="000000"/>
                <w:sz w:val="20"/>
                <w:szCs w:val="20"/>
                <w:lang w:val="en-US"/>
              </w:rPr>
              <w:t>DNAH12</w:t>
            </w:r>
          </w:p>
        </w:tc>
        <w:tc>
          <w:tcPr>
            <w:tcW w:w="105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69D1C22" w14:textId="77777777" w:rsidR="007D7BA0" w:rsidRDefault="007D7BA0" w:rsidP="009A36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宋体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eastAsia="宋体" w:hAnsi="Arial" w:cs="Arial"/>
                <w:color w:val="000000"/>
                <w:sz w:val="20"/>
                <w:szCs w:val="20"/>
                <w:lang w:val="en-US"/>
              </w:rPr>
              <w:t>242</w:t>
            </w:r>
          </w:p>
        </w:tc>
        <w:tc>
          <w:tcPr>
            <w:tcW w:w="73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4D1A24" w14:textId="77777777" w:rsidR="007D7BA0" w:rsidRDefault="007D7BA0" w:rsidP="009A36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宋体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eastAsia="宋体" w:hAnsi="Arial" w:cs="Arial"/>
                <w:color w:val="000000"/>
                <w:sz w:val="20"/>
                <w:szCs w:val="20"/>
                <w:lang w:val="en-US"/>
              </w:rPr>
              <w:t>0</w:t>
            </w:r>
          </w:p>
        </w:tc>
        <w:tc>
          <w:tcPr>
            <w:tcW w:w="93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F0D675" w14:textId="77777777" w:rsidR="007D7BA0" w:rsidRDefault="007D7BA0" w:rsidP="009A36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宋体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eastAsia="宋体" w:hAnsi="Arial" w:cs="Arial"/>
                <w:color w:val="000000"/>
                <w:sz w:val="20"/>
                <w:szCs w:val="20"/>
                <w:lang w:val="en-US"/>
              </w:rPr>
              <w:t>-</w:t>
            </w:r>
          </w:p>
        </w:tc>
      </w:tr>
      <w:tr w:rsidR="007D7BA0" w14:paraId="0B36C8AD" w14:textId="77777777" w:rsidTr="009A3686">
        <w:trPr>
          <w:trHeight w:val="254"/>
          <w:jc w:val="center"/>
        </w:trPr>
        <w:tc>
          <w:tcPr>
            <w:tcW w:w="4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8F2F9B" w14:textId="77777777" w:rsidR="007D7BA0" w:rsidRDefault="007D7BA0" w:rsidP="009A36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宋体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eastAsia="宋体" w:hAnsi="Arial" w:cs="Arial"/>
                <w:color w:val="000000"/>
                <w:sz w:val="20"/>
                <w:szCs w:val="20"/>
                <w:lang w:val="en-US"/>
              </w:rPr>
              <w:t>2</w:t>
            </w:r>
          </w:p>
        </w:tc>
        <w:tc>
          <w:tcPr>
            <w:tcW w:w="85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223DC7" w14:textId="77777777" w:rsidR="007D7BA0" w:rsidRDefault="007D7BA0" w:rsidP="009A36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宋体" w:hAnsi="Arial" w:cs="Arial"/>
                <w:i/>
                <w:iCs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eastAsia="宋体" w:hAnsi="Arial" w:cs="Arial"/>
                <w:i/>
                <w:iCs/>
                <w:color w:val="000000"/>
                <w:sz w:val="20"/>
                <w:szCs w:val="20"/>
                <w:lang w:val="en-US"/>
              </w:rPr>
              <w:t>Dnali1</w:t>
            </w:r>
          </w:p>
        </w:tc>
        <w:tc>
          <w:tcPr>
            <w:tcW w:w="95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BA8C76B" w14:textId="77777777" w:rsidR="007D7BA0" w:rsidRDefault="007D7BA0" w:rsidP="009A36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宋体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eastAsia="宋体" w:hAnsi="Arial" w:cs="Arial"/>
                <w:color w:val="000000"/>
                <w:sz w:val="20"/>
                <w:szCs w:val="20"/>
                <w:lang w:val="en-US"/>
              </w:rPr>
              <w:t>DNALI1</w:t>
            </w:r>
          </w:p>
        </w:tc>
        <w:tc>
          <w:tcPr>
            <w:tcW w:w="105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F742B0" w14:textId="77777777" w:rsidR="007D7BA0" w:rsidRDefault="007D7BA0" w:rsidP="009A36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宋体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eastAsia="宋体" w:hAnsi="Arial" w:cs="Arial"/>
                <w:color w:val="000000"/>
                <w:sz w:val="20"/>
                <w:szCs w:val="20"/>
                <w:lang w:val="en-US"/>
              </w:rPr>
              <w:t>30</w:t>
            </w:r>
          </w:p>
        </w:tc>
        <w:tc>
          <w:tcPr>
            <w:tcW w:w="73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C64C94" w14:textId="77777777" w:rsidR="007D7BA0" w:rsidRDefault="007D7BA0" w:rsidP="009A36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宋体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eastAsia="宋体" w:hAnsi="Arial" w:cs="Arial"/>
                <w:color w:val="000000"/>
                <w:sz w:val="20"/>
                <w:szCs w:val="20"/>
                <w:lang w:val="en-US"/>
              </w:rPr>
              <w:t>0</w:t>
            </w:r>
          </w:p>
        </w:tc>
        <w:tc>
          <w:tcPr>
            <w:tcW w:w="93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E74A04E" w14:textId="77777777" w:rsidR="007D7BA0" w:rsidRDefault="007D7BA0" w:rsidP="009A36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宋体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eastAsia="宋体" w:hAnsi="Arial" w:cs="Arial"/>
                <w:color w:val="000000"/>
                <w:sz w:val="20"/>
                <w:szCs w:val="20"/>
                <w:lang w:val="en-US"/>
              </w:rPr>
              <w:t>-</w:t>
            </w:r>
          </w:p>
        </w:tc>
      </w:tr>
      <w:tr w:rsidR="007D7BA0" w14:paraId="3B8851FB" w14:textId="77777777" w:rsidTr="009A3686">
        <w:trPr>
          <w:trHeight w:val="254"/>
          <w:jc w:val="center"/>
        </w:trPr>
        <w:tc>
          <w:tcPr>
            <w:tcW w:w="4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FBD3D88" w14:textId="77777777" w:rsidR="007D7BA0" w:rsidRDefault="007D7BA0" w:rsidP="009A36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宋体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eastAsia="宋体" w:hAnsi="Arial" w:cs="Arial"/>
                <w:color w:val="000000"/>
                <w:sz w:val="20"/>
                <w:szCs w:val="20"/>
                <w:lang w:val="en-US"/>
              </w:rPr>
              <w:t>3</w:t>
            </w:r>
          </w:p>
        </w:tc>
        <w:tc>
          <w:tcPr>
            <w:tcW w:w="85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EE7C73" w14:textId="77777777" w:rsidR="007D7BA0" w:rsidRDefault="007D7BA0" w:rsidP="009A36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宋体" w:hAnsi="Arial" w:cs="Arial"/>
                <w:i/>
                <w:iCs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eastAsia="宋体" w:hAnsi="Arial" w:cs="Arial"/>
                <w:i/>
                <w:iCs/>
                <w:color w:val="000000"/>
                <w:sz w:val="20"/>
                <w:szCs w:val="20"/>
                <w:lang w:val="en-US"/>
              </w:rPr>
              <w:t>Dnah1</w:t>
            </w:r>
          </w:p>
        </w:tc>
        <w:tc>
          <w:tcPr>
            <w:tcW w:w="95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290CC9" w14:textId="77777777" w:rsidR="007D7BA0" w:rsidRDefault="007D7BA0" w:rsidP="009A36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宋体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eastAsia="宋体" w:hAnsi="Arial" w:cs="Arial"/>
                <w:color w:val="000000"/>
                <w:sz w:val="20"/>
                <w:szCs w:val="20"/>
                <w:lang w:val="en-US"/>
              </w:rPr>
              <w:t>DNAH1</w:t>
            </w:r>
          </w:p>
        </w:tc>
        <w:tc>
          <w:tcPr>
            <w:tcW w:w="105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DC6005" w14:textId="77777777" w:rsidR="007D7BA0" w:rsidRDefault="007D7BA0" w:rsidP="009A36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宋体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eastAsia="宋体" w:hAnsi="Arial" w:cs="Arial"/>
                <w:color w:val="000000"/>
                <w:sz w:val="20"/>
                <w:szCs w:val="20"/>
                <w:lang w:val="en-US"/>
              </w:rPr>
              <w:t>13</w:t>
            </w:r>
          </w:p>
        </w:tc>
        <w:tc>
          <w:tcPr>
            <w:tcW w:w="73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5C9A54" w14:textId="77777777" w:rsidR="007D7BA0" w:rsidRDefault="007D7BA0" w:rsidP="009A36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宋体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eastAsia="宋体" w:hAnsi="Arial" w:cs="Arial"/>
                <w:color w:val="000000"/>
                <w:sz w:val="20"/>
                <w:szCs w:val="20"/>
                <w:lang w:val="en-US"/>
              </w:rPr>
              <w:t>0</w:t>
            </w:r>
          </w:p>
        </w:tc>
        <w:tc>
          <w:tcPr>
            <w:tcW w:w="93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2993B65" w14:textId="77777777" w:rsidR="007D7BA0" w:rsidRDefault="007D7BA0" w:rsidP="009A36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宋体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eastAsia="宋体" w:hAnsi="Arial" w:cs="Arial"/>
                <w:color w:val="000000"/>
                <w:sz w:val="20"/>
                <w:szCs w:val="20"/>
                <w:lang w:val="en-US"/>
              </w:rPr>
              <w:t>-</w:t>
            </w:r>
          </w:p>
        </w:tc>
      </w:tr>
      <w:tr w:rsidR="007D7BA0" w14:paraId="656EA0C8" w14:textId="77777777" w:rsidTr="009A3686">
        <w:trPr>
          <w:trHeight w:val="254"/>
          <w:jc w:val="center"/>
        </w:trPr>
        <w:tc>
          <w:tcPr>
            <w:tcW w:w="4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7BDDE2D" w14:textId="77777777" w:rsidR="007D7BA0" w:rsidRDefault="007D7BA0" w:rsidP="009A36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宋体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eastAsia="宋体" w:hAnsi="Arial" w:cs="Arial"/>
                <w:color w:val="000000"/>
                <w:sz w:val="20"/>
                <w:szCs w:val="20"/>
                <w:lang w:val="en-US"/>
              </w:rPr>
              <w:t>4</w:t>
            </w:r>
          </w:p>
        </w:tc>
        <w:tc>
          <w:tcPr>
            <w:tcW w:w="85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0155F0" w14:textId="77777777" w:rsidR="007D7BA0" w:rsidRDefault="007D7BA0" w:rsidP="009A36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宋体" w:hAnsi="Arial" w:cs="Arial"/>
                <w:i/>
                <w:iCs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eastAsia="宋体" w:hAnsi="Arial" w:cs="Arial"/>
                <w:i/>
                <w:iCs/>
                <w:color w:val="000000"/>
                <w:sz w:val="20"/>
                <w:szCs w:val="20"/>
                <w:lang w:val="en-US"/>
              </w:rPr>
              <w:t>Dnah3</w:t>
            </w:r>
          </w:p>
        </w:tc>
        <w:tc>
          <w:tcPr>
            <w:tcW w:w="95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04AC01D" w14:textId="77777777" w:rsidR="007D7BA0" w:rsidRDefault="007D7BA0" w:rsidP="009A36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宋体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eastAsia="宋体" w:hAnsi="Arial" w:cs="Arial"/>
                <w:color w:val="000000"/>
                <w:sz w:val="20"/>
                <w:szCs w:val="20"/>
                <w:lang w:val="en-US"/>
              </w:rPr>
              <w:t>DNAH3</w:t>
            </w:r>
          </w:p>
        </w:tc>
        <w:tc>
          <w:tcPr>
            <w:tcW w:w="105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EB8EFE7" w14:textId="77777777" w:rsidR="007D7BA0" w:rsidRDefault="007D7BA0" w:rsidP="009A36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宋体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eastAsia="宋体" w:hAnsi="Arial" w:cs="Arial"/>
                <w:color w:val="000000"/>
                <w:sz w:val="20"/>
                <w:szCs w:val="20"/>
                <w:lang w:val="en-US"/>
              </w:rPr>
              <w:t>12</w:t>
            </w:r>
          </w:p>
        </w:tc>
        <w:tc>
          <w:tcPr>
            <w:tcW w:w="73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D842D0" w14:textId="77777777" w:rsidR="007D7BA0" w:rsidRDefault="007D7BA0" w:rsidP="009A36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宋体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eastAsia="宋体" w:hAnsi="Arial" w:cs="Arial"/>
                <w:color w:val="000000"/>
                <w:sz w:val="20"/>
                <w:szCs w:val="20"/>
                <w:lang w:val="en-US"/>
              </w:rPr>
              <w:t>0</w:t>
            </w:r>
          </w:p>
        </w:tc>
        <w:tc>
          <w:tcPr>
            <w:tcW w:w="93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E8813DC" w14:textId="77777777" w:rsidR="007D7BA0" w:rsidRDefault="007D7BA0" w:rsidP="009A36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宋体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eastAsia="宋体" w:hAnsi="Arial" w:cs="Arial"/>
                <w:color w:val="000000"/>
                <w:sz w:val="20"/>
                <w:szCs w:val="20"/>
                <w:lang w:val="en-US"/>
              </w:rPr>
              <w:t>-</w:t>
            </w:r>
          </w:p>
        </w:tc>
      </w:tr>
      <w:tr w:rsidR="007D7BA0" w14:paraId="1FF71AC1" w14:textId="77777777" w:rsidTr="009A3686">
        <w:trPr>
          <w:trHeight w:val="254"/>
          <w:jc w:val="center"/>
        </w:trPr>
        <w:tc>
          <w:tcPr>
            <w:tcW w:w="4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1B0BE5" w14:textId="77777777" w:rsidR="007D7BA0" w:rsidRDefault="007D7BA0" w:rsidP="009A36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宋体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eastAsia="宋体" w:hAnsi="Arial" w:cs="Arial"/>
                <w:color w:val="000000"/>
                <w:sz w:val="20"/>
                <w:szCs w:val="20"/>
                <w:lang w:val="en-US"/>
              </w:rPr>
              <w:t>5</w:t>
            </w:r>
          </w:p>
        </w:tc>
        <w:tc>
          <w:tcPr>
            <w:tcW w:w="85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8A437F9" w14:textId="77777777" w:rsidR="007D7BA0" w:rsidRDefault="007D7BA0" w:rsidP="009A36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宋体" w:hAnsi="Arial" w:cs="Arial"/>
                <w:i/>
                <w:iCs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eastAsia="宋体" w:hAnsi="Arial" w:cs="Arial"/>
                <w:i/>
                <w:iCs/>
                <w:color w:val="000000"/>
                <w:sz w:val="20"/>
                <w:szCs w:val="20"/>
                <w:lang w:val="en-US"/>
              </w:rPr>
              <w:t>Dnah2</w:t>
            </w:r>
          </w:p>
        </w:tc>
        <w:tc>
          <w:tcPr>
            <w:tcW w:w="95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03EE87" w14:textId="77777777" w:rsidR="007D7BA0" w:rsidRDefault="007D7BA0" w:rsidP="009A36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宋体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eastAsia="宋体" w:hAnsi="Arial" w:cs="Arial"/>
                <w:color w:val="000000"/>
                <w:sz w:val="20"/>
                <w:szCs w:val="20"/>
                <w:lang w:val="en-US"/>
              </w:rPr>
              <w:t>DNAH2</w:t>
            </w:r>
          </w:p>
        </w:tc>
        <w:tc>
          <w:tcPr>
            <w:tcW w:w="105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E264D1" w14:textId="77777777" w:rsidR="007D7BA0" w:rsidRDefault="007D7BA0" w:rsidP="009A36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宋体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eastAsia="宋体" w:hAnsi="Arial" w:cs="Arial"/>
                <w:color w:val="000000"/>
                <w:sz w:val="20"/>
                <w:szCs w:val="20"/>
                <w:lang w:val="en-US"/>
              </w:rPr>
              <w:t>7</w:t>
            </w:r>
          </w:p>
        </w:tc>
        <w:tc>
          <w:tcPr>
            <w:tcW w:w="73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429379" w14:textId="77777777" w:rsidR="007D7BA0" w:rsidRDefault="007D7BA0" w:rsidP="009A36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宋体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eastAsia="宋体" w:hAnsi="Arial" w:cs="Arial"/>
                <w:color w:val="000000"/>
                <w:sz w:val="20"/>
                <w:szCs w:val="20"/>
                <w:lang w:val="en-US"/>
              </w:rPr>
              <w:t>0</w:t>
            </w:r>
          </w:p>
        </w:tc>
        <w:tc>
          <w:tcPr>
            <w:tcW w:w="93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205204" w14:textId="77777777" w:rsidR="007D7BA0" w:rsidRDefault="007D7BA0" w:rsidP="009A36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宋体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eastAsia="宋体" w:hAnsi="Arial" w:cs="Arial"/>
                <w:color w:val="000000"/>
                <w:sz w:val="20"/>
                <w:szCs w:val="20"/>
                <w:lang w:val="en-US"/>
              </w:rPr>
              <w:t>-</w:t>
            </w:r>
          </w:p>
        </w:tc>
      </w:tr>
      <w:tr w:rsidR="007D7BA0" w14:paraId="4267F402" w14:textId="77777777" w:rsidTr="009A3686">
        <w:trPr>
          <w:trHeight w:val="254"/>
          <w:jc w:val="center"/>
        </w:trPr>
        <w:tc>
          <w:tcPr>
            <w:tcW w:w="4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CA1389" w14:textId="77777777" w:rsidR="007D7BA0" w:rsidRDefault="007D7BA0" w:rsidP="009A36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宋体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eastAsia="宋体" w:hAnsi="Arial" w:cs="Arial"/>
                <w:color w:val="000000"/>
                <w:sz w:val="20"/>
                <w:szCs w:val="20"/>
                <w:lang w:val="en-US"/>
              </w:rPr>
              <w:t>6</w:t>
            </w:r>
          </w:p>
        </w:tc>
        <w:tc>
          <w:tcPr>
            <w:tcW w:w="85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5C5C2B" w14:textId="77777777" w:rsidR="007D7BA0" w:rsidRDefault="007D7BA0" w:rsidP="009A36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宋体" w:hAnsi="Arial" w:cs="Arial"/>
                <w:i/>
                <w:iCs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eastAsia="宋体" w:hAnsi="Arial" w:cs="Arial"/>
                <w:i/>
                <w:iCs/>
                <w:color w:val="000000"/>
                <w:sz w:val="20"/>
                <w:szCs w:val="20"/>
                <w:lang w:val="en-US"/>
              </w:rPr>
              <w:t>Dnah5</w:t>
            </w:r>
          </w:p>
        </w:tc>
        <w:tc>
          <w:tcPr>
            <w:tcW w:w="95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489897" w14:textId="77777777" w:rsidR="007D7BA0" w:rsidRDefault="007D7BA0" w:rsidP="009A36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宋体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eastAsia="宋体" w:hAnsi="Arial" w:cs="Arial"/>
                <w:color w:val="000000"/>
                <w:sz w:val="20"/>
                <w:szCs w:val="20"/>
                <w:lang w:val="en-US"/>
              </w:rPr>
              <w:t>DNAH5</w:t>
            </w:r>
          </w:p>
        </w:tc>
        <w:tc>
          <w:tcPr>
            <w:tcW w:w="105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A12B0D3" w14:textId="77777777" w:rsidR="007D7BA0" w:rsidRDefault="007D7BA0" w:rsidP="009A36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宋体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eastAsia="宋体" w:hAnsi="Arial" w:cs="Arial"/>
                <w:color w:val="000000"/>
                <w:sz w:val="20"/>
                <w:szCs w:val="20"/>
                <w:lang w:val="en-US"/>
              </w:rPr>
              <w:t>7</w:t>
            </w:r>
          </w:p>
        </w:tc>
        <w:tc>
          <w:tcPr>
            <w:tcW w:w="73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A164B91" w14:textId="77777777" w:rsidR="007D7BA0" w:rsidRDefault="007D7BA0" w:rsidP="009A36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宋体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eastAsia="宋体" w:hAnsi="Arial" w:cs="Arial"/>
                <w:color w:val="000000"/>
                <w:sz w:val="20"/>
                <w:szCs w:val="20"/>
                <w:lang w:val="en-US"/>
              </w:rPr>
              <w:t>0</w:t>
            </w:r>
          </w:p>
        </w:tc>
        <w:tc>
          <w:tcPr>
            <w:tcW w:w="93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5DED5E" w14:textId="77777777" w:rsidR="007D7BA0" w:rsidRDefault="007D7BA0" w:rsidP="009A36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宋体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eastAsia="宋体" w:hAnsi="Arial" w:cs="Arial"/>
                <w:color w:val="000000"/>
                <w:sz w:val="20"/>
                <w:szCs w:val="20"/>
                <w:lang w:val="en-US"/>
              </w:rPr>
              <w:t>-</w:t>
            </w:r>
          </w:p>
        </w:tc>
      </w:tr>
      <w:tr w:rsidR="007D7BA0" w14:paraId="5199DAB1" w14:textId="77777777" w:rsidTr="009A3686">
        <w:trPr>
          <w:trHeight w:val="254"/>
          <w:jc w:val="center"/>
        </w:trPr>
        <w:tc>
          <w:tcPr>
            <w:tcW w:w="4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08C7CC" w14:textId="77777777" w:rsidR="007D7BA0" w:rsidRDefault="007D7BA0" w:rsidP="009A36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宋体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eastAsia="宋体" w:hAnsi="Arial" w:cs="Arial"/>
                <w:color w:val="000000"/>
                <w:sz w:val="20"/>
                <w:szCs w:val="20"/>
                <w:lang w:val="en-US"/>
              </w:rPr>
              <w:t>7</w:t>
            </w:r>
          </w:p>
        </w:tc>
        <w:tc>
          <w:tcPr>
            <w:tcW w:w="85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0E59322" w14:textId="77777777" w:rsidR="007D7BA0" w:rsidRDefault="007D7BA0" w:rsidP="009A36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宋体" w:hAnsi="Arial" w:cs="Arial"/>
                <w:i/>
                <w:iCs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eastAsia="宋体" w:hAnsi="Arial" w:cs="Arial"/>
                <w:i/>
                <w:iCs/>
                <w:color w:val="000000"/>
                <w:sz w:val="20"/>
                <w:szCs w:val="20"/>
                <w:lang w:val="en-US"/>
              </w:rPr>
              <w:t>Dnah17</w:t>
            </w:r>
          </w:p>
        </w:tc>
        <w:tc>
          <w:tcPr>
            <w:tcW w:w="95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4A57C5" w14:textId="77777777" w:rsidR="007D7BA0" w:rsidRDefault="007D7BA0" w:rsidP="009A36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宋体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eastAsia="宋体" w:hAnsi="Arial" w:cs="Arial"/>
                <w:color w:val="000000"/>
                <w:sz w:val="20"/>
                <w:szCs w:val="20"/>
                <w:lang w:val="en-US"/>
              </w:rPr>
              <w:t>DNAH17</w:t>
            </w:r>
          </w:p>
        </w:tc>
        <w:tc>
          <w:tcPr>
            <w:tcW w:w="105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15E0EE" w14:textId="77777777" w:rsidR="007D7BA0" w:rsidRDefault="007D7BA0" w:rsidP="009A36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宋体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eastAsia="宋体" w:hAnsi="Arial" w:cs="Arial"/>
                <w:color w:val="000000"/>
                <w:sz w:val="20"/>
                <w:szCs w:val="20"/>
                <w:lang w:val="en-US"/>
              </w:rPr>
              <w:t>5</w:t>
            </w:r>
          </w:p>
        </w:tc>
        <w:tc>
          <w:tcPr>
            <w:tcW w:w="73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762E56C" w14:textId="77777777" w:rsidR="007D7BA0" w:rsidRDefault="007D7BA0" w:rsidP="009A36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宋体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eastAsia="宋体" w:hAnsi="Arial" w:cs="Arial"/>
                <w:color w:val="000000"/>
                <w:sz w:val="20"/>
                <w:szCs w:val="20"/>
                <w:lang w:val="en-US"/>
              </w:rPr>
              <w:t>0</w:t>
            </w:r>
          </w:p>
        </w:tc>
        <w:tc>
          <w:tcPr>
            <w:tcW w:w="93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8084DB4" w14:textId="77777777" w:rsidR="007D7BA0" w:rsidRDefault="007D7BA0" w:rsidP="009A36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宋体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eastAsia="宋体" w:hAnsi="Arial" w:cs="Arial"/>
                <w:color w:val="000000"/>
                <w:sz w:val="20"/>
                <w:szCs w:val="20"/>
                <w:lang w:val="en-US"/>
              </w:rPr>
              <w:t>-</w:t>
            </w:r>
          </w:p>
        </w:tc>
      </w:tr>
      <w:tr w:rsidR="007D7BA0" w14:paraId="28E58168" w14:textId="77777777" w:rsidTr="009A3686">
        <w:trPr>
          <w:trHeight w:val="254"/>
          <w:jc w:val="center"/>
        </w:trPr>
        <w:tc>
          <w:tcPr>
            <w:tcW w:w="4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678C26" w14:textId="77777777" w:rsidR="007D7BA0" w:rsidRDefault="007D7BA0" w:rsidP="009A36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宋体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eastAsia="宋体" w:hAnsi="Arial" w:cs="Arial"/>
                <w:color w:val="000000"/>
                <w:sz w:val="20"/>
                <w:szCs w:val="20"/>
                <w:lang w:val="en-US"/>
              </w:rPr>
              <w:t>8</w:t>
            </w:r>
          </w:p>
        </w:tc>
        <w:tc>
          <w:tcPr>
            <w:tcW w:w="85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784B19" w14:textId="77777777" w:rsidR="007D7BA0" w:rsidRDefault="007D7BA0" w:rsidP="009A36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宋体" w:hAnsi="Arial" w:cs="Arial"/>
                <w:i/>
                <w:iCs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eastAsia="宋体" w:hAnsi="Arial" w:cs="Arial"/>
                <w:i/>
                <w:iCs/>
                <w:color w:val="000000"/>
                <w:sz w:val="20"/>
                <w:szCs w:val="20"/>
                <w:lang w:val="en-US"/>
              </w:rPr>
              <w:t>Dnah8</w:t>
            </w:r>
          </w:p>
        </w:tc>
        <w:tc>
          <w:tcPr>
            <w:tcW w:w="95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AE5C7E3" w14:textId="77777777" w:rsidR="007D7BA0" w:rsidRDefault="007D7BA0" w:rsidP="009A36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宋体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eastAsia="宋体" w:hAnsi="Arial" w:cs="Arial"/>
                <w:color w:val="000000"/>
                <w:sz w:val="20"/>
                <w:szCs w:val="20"/>
                <w:lang w:val="en-US"/>
              </w:rPr>
              <w:t>DNAH8</w:t>
            </w:r>
          </w:p>
        </w:tc>
        <w:tc>
          <w:tcPr>
            <w:tcW w:w="105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322615" w14:textId="77777777" w:rsidR="007D7BA0" w:rsidRDefault="007D7BA0" w:rsidP="009A36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宋体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eastAsia="宋体" w:hAnsi="Arial" w:cs="Arial"/>
                <w:color w:val="000000"/>
                <w:sz w:val="20"/>
                <w:szCs w:val="20"/>
                <w:lang w:val="en-US"/>
              </w:rPr>
              <w:t>18</w:t>
            </w:r>
          </w:p>
        </w:tc>
        <w:tc>
          <w:tcPr>
            <w:tcW w:w="73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EBCC92" w14:textId="77777777" w:rsidR="007D7BA0" w:rsidRDefault="007D7BA0" w:rsidP="009A36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宋体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eastAsia="宋体" w:hAnsi="Arial" w:cs="Arial"/>
                <w:color w:val="000000"/>
                <w:sz w:val="20"/>
                <w:szCs w:val="20"/>
                <w:lang w:val="en-US"/>
              </w:rPr>
              <w:t>11</w:t>
            </w:r>
          </w:p>
        </w:tc>
        <w:tc>
          <w:tcPr>
            <w:tcW w:w="93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313C7D2" w14:textId="77777777" w:rsidR="007D7BA0" w:rsidRDefault="007D7BA0" w:rsidP="009A36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宋体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eastAsia="宋体" w:hAnsi="Arial" w:cs="Arial"/>
                <w:color w:val="000000"/>
                <w:sz w:val="20"/>
                <w:szCs w:val="20"/>
                <w:lang w:val="en-US"/>
              </w:rPr>
              <w:t>1.63</w:t>
            </w:r>
          </w:p>
        </w:tc>
      </w:tr>
    </w:tbl>
    <w:p w14:paraId="2C0C292E" w14:textId="041782DC" w:rsidR="007D7BA0" w:rsidRDefault="007D7BA0">
      <w:pPr>
        <w:spacing w:after="0" w:line="240" w:lineRule="auto"/>
        <w:rPr>
          <w:rFonts w:hint="eastAsia"/>
        </w:rPr>
      </w:pPr>
    </w:p>
    <w:p w14:paraId="6BF07DD0" w14:textId="77777777" w:rsidR="007D7BA0" w:rsidRDefault="007D7BA0"/>
    <w:tbl>
      <w:tblPr>
        <w:tblpPr w:leftFromText="180" w:rightFromText="180" w:vertAnchor="text" w:horzAnchor="margin" w:tblpXSpec="center" w:tblpY="-126"/>
        <w:tblW w:w="5000" w:type="pct"/>
        <w:tblBorders>
          <w:insideH w:val="single" w:sz="12" w:space="0" w:color="000000"/>
        </w:tblBorders>
        <w:tblLook w:val="04A0" w:firstRow="1" w:lastRow="0" w:firstColumn="1" w:lastColumn="0" w:noHBand="0" w:noVBand="1"/>
      </w:tblPr>
      <w:tblGrid>
        <w:gridCol w:w="4720"/>
        <w:gridCol w:w="5746"/>
      </w:tblGrid>
      <w:tr w:rsidR="006764DF" w:rsidRPr="00DD0BD6" w14:paraId="4451F86A" w14:textId="77777777" w:rsidTr="00693D67">
        <w:trPr>
          <w:trHeight w:val="450"/>
        </w:trPr>
        <w:tc>
          <w:tcPr>
            <w:tcW w:w="5000" w:type="pct"/>
            <w:gridSpan w:val="2"/>
            <w:shd w:val="clear" w:color="auto" w:fill="auto"/>
            <w:vAlign w:val="center"/>
            <w:hideMark/>
          </w:tcPr>
          <w:p w14:paraId="198A6631" w14:textId="564ADBA1" w:rsidR="006764DF" w:rsidRDefault="007D7BA0" w:rsidP="00693D67">
            <w:pPr>
              <w:spacing w:after="0" w:line="240" w:lineRule="auto"/>
              <w:rPr>
                <w:rFonts w:ascii="Arial" w:eastAsia="等线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7D7BA0">
              <w:rPr>
                <w:rFonts w:ascii="Arial" w:eastAsia="等线" w:hAnsi="Arial" w:cs="Arial"/>
                <w:b/>
                <w:bCs/>
                <w:color w:val="000000"/>
                <w:sz w:val="20"/>
                <w:szCs w:val="20"/>
              </w:rPr>
              <w:lastRenderedPageBreak/>
              <w:t> Supplementary File 1</w:t>
            </w:r>
            <w:r>
              <w:rPr>
                <w:rFonts w:ascii="Arial" w:eastAsia="等线" w:hAnsi="Arial" w:cs="Arial" w:hint="eastAsia"/>
                <w:b/>
                <w:bCs/>
                <w:color w:val="000000"/>
                <w:sz w:val="20"/>
                <w:szCs w:val="20"/>
              </w:rPr>
              <w:t>b</w:t>
            </w:r>
            <w:r w:rsidR="006764DF" w:rsidRPr="00DD0BD6">
              <w:rPr>
                <w:rFonts w:ascii="Arial" w:eastAsia="等线" w:hAnsi="Arial" w:cs="Arial"/>
                <w:b/>
                <w:bCs/>
                <w:color w:val="000000"/>
                <w:sz w:val="20"/>
                <w:szCs w:val="20"/>
                <w:lang w:val="en-US"/>
              </w:rPr>
              <w:t>. Primers used in the study</w:t>
            </w:r>
          </w:p>
          <w:p w14:paraId="6D7F3645" w14:textId="77777777" w:rsidR="006764DF" w:rsidRPr="00DD0BD6" w:rsidRDefault="006764DF" w:rsidP="00693D67">
            <w:pPr>
              <w:spacing w:after="0" w:line="240" w:lineRule="auto"/>
              <w:rPr>
                <w:rFonts w:ascii="Arial" w:eastAsia="等线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</w:tr>
      <w:tr w:rsidR="006764DF" w:rsidRPr="009B6882" w14:paraId="100F805C" w14:textId="77777777" w:rsidTr="00693D67">
        <w:trPr>
          <w:trHeight w:val="450"/>
        </w:trPr>
        <w:tc>
          <w:tcPr>
            <w:tcW w:w="2255" w:type="pct"/>
            <w:shd w:val="clear" w:color="auto" w:fill="auto"/>
            <w:vAlign w:val="center"/>
            <w:hideMark/>
          </w:tcPr>
          <w:p w14:paraId="17B3E462" w14:textId="77777777" w:rsidR="006764DF" w:rsidRPr="00DD0BD6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DD0BD6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Primer names</w:t>
            </w:r>
          </w:p>
        </w:tc>
        <w:tc>
          <w:tcPr>
            <w:tcW w:w="2745" w:type="pct"/>
            <w:shd w:val="clear" w:color="auto" w:fill="auto"/>
            <w:vAlign w:val="center"/>
            <w:hideMark/>
          </w:tcPr>
          <w:p w14:paraId="6B4D5053" w14:textId="77777777" w:rsidR="006764DF" w:rsidRPr="00DD0BD6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DD0BD6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Primer sequences (5'-3')</w:t>
            </w:r>
          </w:p>
        </w:tc>
      </w:tr>
      <w:tr w:rsidR="006764DF" w:rsidRPr="009B6882" w14:paraId="40093F45" w14:textId="77777777" w:rsidTr="00693D67">
        <w:trPr>
          <w:trHeight w:val="450"/>
        </w:trPr>
        <w:tc>
          <w:tcPr>
            <w:tcW w:w="2255" w:type="pct"/>
            <w:shd w:val="clear" w:color="auto" w:fill="BDD6EE" w:themeFill="accent1" w:themeFillTint="66"/>
            <w:vAlign w:val="center"/>
            <w:hideMark/>
          </w:tcPr>
          <w:p w14:paraId="3DBBF4CE" w14:textId="77777777" w:rsidR="006764DF" w:rsidRPr="00DD0BD6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DD0BD6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Sanger Sequencing:</w:t>
            </w:r>
          </w:p>
        </w:tc>
        <w:tc>
          <w:tcPr>
            <w:tcW w:w="2745" w:type="pct"/>
            <w:shd w:val="clear" w:color="auto" w:fill="BDD6EE" w:themeFill="accent1" w:themeFillTint="66"/>
            <w:vAlign w:val="center"/>
            <w:hideMark/>
          </w:tcPr>
          <w:p w14:paraId="6EAB6331" w14:textId="77777777" w:rsidR="006764DF" w:rsidRPr="00DD0BD6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</w:p>
        </w:tc>
      </w:tr>
      <w:tr w:rsidR="006764DF" w:rsidRPr="009B6882" w14:paraId="3F942DEE" w14:textId="77777777" w:rsidTr="00693D67">
        <w:trPr>
          <w:trHeight w:val="450"/>
        </w:trPr>
        <w:tc>
          <w:tcPr>
            <w:tcW w:w="2255" w:type="pct"/>
            <w:shd w:val="clear" w:color="auto" w:fill="auto"/>
            <w:vAlign w:val="center"/>
            <w:hideMark/>
          </w:tcPr>
          <w:p w14:paraId="3DCD0645" w14:textId="77777777" w:rsidR="006764DF" w:rsidRPr="00DD0BD6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DD0BD6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Sanger-mut1-F</w:t>
            </w:r>
          </w:p>
        </w:tc>
        <w:tc>
          <w:tcPr>
            <w:tcW w:w="2745" w:type="pct"/>
            <w:shd w:val="clear" w:color="auto" w:fill="auto"/>
            <w:vAlign w:val="center"/>
            <w:hideMark/>
          </w:tcPr>
          <w:p w14:paraId="7D76547D" w14:textId="77777777" w:rsidR="006764DF" w:rsidRPr="00DD0BD6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DD0BD6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GTACTCTCTAAAGTAACAGTG</w:t>
            </w:r>
          </w:p>
        </w:tc>
      </w:tr>
      <w:tr w:rsidR="006764DF" w:rsidRPr="009B6882" w14:paraId="14189BB5" w14:textId="77777777" w:rsidTr="00693D67">
        <w:trPr>
          <w:trHeight w:val="450"/>
        </w:trPr>
        <w:tc>
          <w:tcPr>
            <w:tcW w:w="2255" w:type="pct"/>
            <w:shd w:val="clear" w:color="auto" w:fill="auto"/>
            <w:vAlign w:val="center"/>
            <w:hideMark/>
          </w:tcPr>
          <w:p w14:paraId="32B2DA4E" w14:textId="77777777" w:rsidR="006764DF" w:rsidRPr="00DD0BD6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DD0BD6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Sanger-mut1-R</w:t>
            </w:r>
          </w:p>
        </w:tc>
        <w:tc>
          <w:tcPr>
            <w:tcW w:w="2745" w:type="pct"/>
            <w:shd w:val="clear" w:color="auto" w:fill="auto"/>
            <w:vAlign w:val="center"/>
            <w:hideMark/>
          </w:tcPr>
          <w:p w14:paraId="126DA9D2" w14:textId="77777777" w:rsidR="006764DF" w:rsidRPr="00DD0BD6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DD0BD6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 xml:space="preserve"> GAGCTTCGGCTATTCGTTCC</w:t>
            </w:r>
          </w:p>
        </w:tc>
      </w:tr>
      <w:tr w:rsidR="006764DF" w:rsidRPr="009B6882" w14:paraId="4ED2ED08" w14:textId="77777777" w:rsidTr="00693D67">
        <w:trPr>
          <w:trHeight w:val="450"/>
        </w:trPr>
        <w:tc>
          <w:tcPr>
            <w:tcW w:w="2255" w:type="pct"/>
            <w:shd w:val="clear" w:color="auto" w:fill="auto"/>
            <w:vAlign w:val="center"/>
            <w:hideMark/>
          </w:tcPr>
          <w:p w14:paraId="0F1A2DFF" w14:textId="77777777" w:rsidR="006764DF" w:rsidRPr="00DD0BD6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DD0BD6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Sanger-mut2-F</w:t>
            </w:r>
          </w:p>
        </w:tc>
        <w:tc>
          <w:tcPr>
            <w:tcW w:w="2745" w:type="pct"/>
            <w:shd w:val="clear" w:color="auto" w:fill="auto"/>
            <w:vAlign w:val="center"/>
            <w:hideMark/>
          </w:tcPr>
          <w:p w14:paraId="7A634ECC" w14:textId="77777777" w:rsidR="006764DF" w:rsidRPr="00DD0BD6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DD0BD6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TGTCCATCTCCCAGAAAACA</w:t>
            </w:r>
          </w:p>
        </w:tc>
      </w:tr>
      <w:tr w:rsidR="006764DF" w:rsidRPr="009B6882" w14:paraId="0C0ED5B9" w14:textId="77777777" w:rsidTr="00693D67">
        <w:trPr>
          <w:trHeight w:val="450"/>
        </w:trPr>
        <w:tc>
          <w:tcPr>
            <w:tcW w:w="2255" w:type="pct"/>
            <w:shd w:val="clear" w:color="auto" w:fill="auto"/>
            <w:vAlign w:val="center"/>
            <w:hideMark/>
          </w:tcPr>
          <w:p w14:paraId="0CDC2EBD" w14:textId="77777777" w:rsidR="006764DF" w:rsidRPr="00DD0BD6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DD0BD6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Sanger-mut2-R</w:t>
            </w:r>
          </w:p>
        </w:tc>
        <w:tc>
          <w:tcPr>
            <w:tcW w:w="2745" w:type="pct"/>
            <w:shd w:val="clear" w:color="auto" w:fill="auto"/>
            <w:vAlign w:val="center"/>
            <w:hideMark/>
          </w:tcPr>
          <w:p w14:paraId="75F9D289" w14:textId="77777777" w:rsidR="006764DF" w:rsidRPr="00DD0BD6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DD0BD6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CATGAACAACCTCCACAGTT</w:t>
            </w:r>
          </w:p>
        </w:tc>
      </w:tr>
      <w:tr w:rsidR="006764DF" w:rsidRPr="009B6882" w14:paraId="75EAF17D" w14:textId="77777777" w:rsidTr="00693D67">
        <w:trPr>
          <w:trHeight w:val="450"/>
        </w:trPr>
        <w:tc>
          <w:tcPr>
            <w:tcW w:w="2255" w:type="pct"/>
            <w:shd w:val="clear" w:color="auto" w:fill="auto"/>
            <w:vAlign w:val="center"/>
            <w:hideMark/>
          </w:tcPr>
          <w:p w14:paraId="3029C8BD" w14:textId="77777777" w:rsidR="006764DF" w:rsidRPr="00DD0BD6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DD0BD6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Sanger-mut3-F</w:t>
            </w:r>
          </w:p>
        </w:tc>
        <w:tc>
          <w:tcPr>
            <w:tcW w:w="2745" w:type="pct"/>
            <w:shd w:val="clear" w:color="auto" w:fill="auto"/>
            <w:vAlign w:val="center"/>
            <w:hideMark/>
          </w:tcPr>
          <w:p w14:paraId="4E06CCC8" w14:textId="77777777" w:rsidR="006764DF" w:rsidRPr="00DD0BD6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DD0BD6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TTTCTTCACCATCCCGTTCT</w:t>
            </w:r>
          </w:p>
        </w:tc>
      </w:tr>
      <w:tr w:rsidR="006764DF" w:rsidRPr="009B6882" w14:paraId="38B663EF" w14:textId="77777777" w:rsidTr="00693D67">
        <w:trPr>
          <w:trHeight w:val="450"/>
        </w:trPr>
        <w:tc>
          <w:tcPr>
            <w:tcW w:w="2255" w:type="pct"/>
            <w:shd w:val="clear" w:color="auto" w:fill="auto"/>
            <w:vAlign w:val="center"/>
            <w:hideMark/>
          </w:tcPr>
          <w:p w14:paraId="513F4AA3" w14:textId="77777777" w:rsidR="006764DF" w:rsidRPr="00DD0BD6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DD0BD6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Sanger-mut3-F</w:t>
            </w:r>
          </w:p>
        </w:tc>
        <w:tc>
          <w:tcPr>
            <w:tcW w:w="2745" w:type="pct"/>
            <w:shd w:val="clear" w:color="auto" w:fill="auto"/>
            <w:vAlign w:val="center"/>
            <w:hideMark/>
          </w:tcPr>
          <w:p w14:paraId="041F1D5E" w14:textId="77777777" w:rsidR="006764DF" w:rsidRPr="00DD0BD6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DD0BD6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GAAGAAAGAATACAGACTCC</w:t>
            </w:r>
          </w:p>
        </w:tc>
      </w:tr>
      <w:tr w:rsidR="006764DF" w:rsidRPr="009B6882" w14:paraId="76063790" w14:textId="77777777" w:rsidTr="00693D67">
        <w:trPr>
          <w:trHeight w:val="450"/>
        </w:trPr>
        <w:tc>
          <w:tcPr>
            <w:tcW w:w="2255" w:type="pct"/>
            <w:shd w:val="clear" w:color="auto" w:fill="auto"/>
            <w:vAlign w:val="center"/>
            <w:hideMark/>
          </w:tcPr>
          <w:p w14:paraId="482497EC" w14:textId="77777777" w:rsidR="006764DF" w:rsidRPr="00DD0BD6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DD0BD6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Sanger-mut4-F</w:t>
            </w:r>
          </w:p>
        </w:tc>
        <w:tc>
          <w:tcPr>
            <w:tcW w:w="2745" w:type="pct"/>
            <w:shd w:val="clear" w:color="auto" w:fill="auto"/>
            <w:vAlign w:val="center"/>
            <w:hideMark/>
          </w:tcPr>
          <w:p w14:paraId="3EE5193E" w14:textId="77777777" w:rsidR="006764DF" w:rsidRPr="00DD0BD6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DD0BD6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CAAGCCCATATAATCTGACAG</w:t>
            </w:r>
          </w:p>
        </w:tc>
      </w:tr>
      <w:tr w:rsidR="006764DF" w:rsidRPr="009B6882" w14:paraId="55A23D4A" w14:textId="77777777" w:rsidTr="00693D67">
        <w:trPr>
          <w:trHeight w:val="450"/>
        </w:trPr>
        <w:tc>
          <w:tcPr>
            <w:tcW w:w="2255" w:type="pct"/>
            <w:shd w:val="clear" w:color="auto" w:fill="auto"/>
            <w:vAlign w:val="center"/>
            <w:hideMark/>
          </w:tcPr>
          <w:p w14:paraId="678E798F" w14:textId="77777777" w:rsidR="006764DF" w:rsidRPr="00DD0BD6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DD0BD6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Sanger-mut4-F</w:t>
            </w:r>
          </w:p>
        </w:tc>
        <w:tc>
          <w:tcPr>
            <w:tcW w:w="2745" w:type="pct"/>
            <w:shd w:val="clear" w:color="auto" w:fill="auto"/>
            <w:vAlign w:val="center"/>
            <w:hideMark/>
          </w:tcPr>
          <w:p w14:paraId="5FDA52AA" w14:textId="77777777" w:rsidR="006764DF" w:rsidRPr="00DD0BD6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DD0BD6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GCACAAACAGACGGATCATA</w:t>
            </w:r>
          </w:p>
        </w:tc>
      </w:tr>
      <w:tr w:rsidR="006764DF" w:rsidRPr="009B6882" w14:paraId="2DAADD5C" w14:textId="77777777" w:rsidTr="00693D67">
        <w:trPr>
          <w:trHeight w:val="450"/>
        </w:trPr>
        <w:tc>
          <w:tcPr>
            <w:tcW w:w="2255" w:type="pct"/>
            <w:shd w:val="clear" w:color="auto" w:fill="auto"/>
            <w:vAlign w:val="center"/>
            <w:hideMark/>
          </w:tcPr>
          <w:p w14:paraId="4C16318C" w14:textId="77777777" w:rsidR="006764DF" w:rsidRPr="00DD0BD6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DD0BD6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Sanger-mut5&amp;mut6-F</w:t>
            </w:r>
          </w:p>
        </w:tc>
        <w:tc>
          <w:tcPr>
            <w:tcW w:w="2745" w:type="pct"/>
            <w:shd w:val="clear" w:color="auto" w:fill="auto"/>
            <w:vAlign w:val="center"/>
            <w:hideMark/>
          </w:tcPr>
          <w:p w14:paraId="0A77B6C2" w14:textId="77777777" w:rsidR="006764DF" w:rsidRPr="00DD0BD6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DD0BD6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ATACATCCCTACAGTCTCC</w:t>
            </w:r>
          </w:p>
        </w:tc>
      </w:tr>
      <w:tr w:rsidR="006764DF" w:rsidRPr="009B6882" w14:paraId="6C7ABD85" w14:textId="77777777" w:rsidTr="00693D67">
        <w:trPr>
          <w:trHeight w:val="450"/>
        </w:trPr>
        <w:tc>
          <w:tcPr>
            <w:tcW w:w="2255" w:type="pct"/>
            <w:shd w:val="clear" w:color="auto" w:fill="auto"/>
            <w:vAlign w:val="center"/>
            <w:hideMark/>
          </w:tcPr>
          <w:p w14:paraId="0EFAE4B2" w14:textId="77777777" w:rsidR="006764DF" w:rsidRPr="00DD0BD6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DD0BD6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Sanger-mut5&amp;mut6-R</w:t>
            </w:r>
          </w:p>
        </w:tc>
        <w:tc>
          <w:tcPr>
            <w:tcW w:w="2745" w:type="pct"/>
            <w:shd w:val="clear" w:color="auto" w:fill="auto"/>
            <w:vAlign w:val="center"/>
            <w:hideMark/>
          </w:tcPr>
          <w:p w14:paraId="4A244513" w14:textId="77777777" w:rsidR="006764DF" w:rsidRPr="00DD0BD6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DD0BD6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AAGTCTGTATCGTGATACTG</w:t>
            </w:r>
          </w:p>
        </w:tc>
      </w:tr>
      <w:tr w:rsidR="006764DF" w:rsidRPr="009B6882" w14:paraId="095E5D5B" w14:textId="77777777" w:rsidTr="00693D67">
        <w:trPr>
          <w:trHeight w:val="450"/>
        </w:trPr>
        <w:tc>
          <w:tcPr>
            <w:tcW w:w="2255" w:type="pct"/>
            <w:shd w:val="clear" w:color="auto" w:fill="auto"/>
            <w:vAlign w:val="center"/>
            <w:hideMark/>
          </w:tcPr>
          <w:p w14:paraId="3BC58C6E" w14:textId="77777777" w:rsidR="006764DF" w:rsidRPr="00DD0BD6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DD0BD6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Sanger-mut7-F</w:t>
            </w:r>
          </w:p>
        </w:tc>
        <w:tc>
          <w:tcPr>
            <w:tcW w:w="2745" w:type="pct"/>
            <w:shd w:val="clear" w:color="auto" w:fill="auto"/>
            <w:vAlign w:val="center"/>
            <w:hideMark/>
          </w:tcPr>
          <w:p w14:paraId="24A92E35" w14:textId="77777777" w:rsidR="006764DF" w:rsidRPr="00DD0BD6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DD0BD6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CTCTCCTACTCAAAGTGTTA</w:t>
            </w:r>
          </w:p>
        </w:tc>
      </w:tr>
      <w:tr w:rsidR="006764DF" w:rsidRPr="009B6882" w14:paraId="3B77105A" w14:textId="77777777" w:rsidTr="00693D67">
        <w:trPr>
          <w:trHeight w:val="450"/>
        </w:trPr>
        <w:tc>
          <w:tcPr>
            <w:tcW w:w="2255" w:type="pct"/>
            <w:shd w:val="clear" w:color="auto" w:fill="auto"/>
            <w:vAlign w:val="center"/>
            <w:hideMark/>
          </w:tcPr>
          <w:p w14:paraId="04302515" w14:textId="77777777" w:rsidR="006764DF" w:rsidRPr="00DD0BD6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DD0BD6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Sanger-mut7-R</w:t>
            </w:r>
          </w:p>
        </w:tc>
        <w:tc>
          <w:tcPr>
            <w:tcW w:w="2745" w:type="pct"/>
            <w:shd w:val="clear" w:color="auto" w:fill="auto"/>
            <w:vAlign w:val="center"/>
            <w:hideMark/>
          </w:tcPr>
          <w:p w14:paraId="460B52DF" w14:textId="77777777" w:rsidR="006764DF" w:rsidRPr="00DD0BD6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DD0BD6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GAATTAATACTGCAGATGTTG</w:t>
            </w:r>
          </w:p>
        </w:tc>
      </w:tr>
      <w:tr w:rsidR="006764DF" w:rsidRPr="009B6882" w14:paraId="3ABF19EA" w14:textId="77777777" w:rsidTr="00693D67">
        <w:trPr>
          <w:trHeight w:val="450"/>
        </w:trPr>
        <w:tc>
          <w:tcPr>
            <w:tcW w:w="2255" w:type="pct"/>
            <w:shd w:val="clear" w:color="auto" w:fill="auto"/>
            <w:vAlign w:val="center"/>
          </w:tcPr>
          <w:p w14:paraId="61BB1047" w14:textId="77777777" w:rsidR="006764DF" w:rsidRPr="00DD0BD6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eastAsia="等线" w:hAnsi="Arial" w:cs="Arial" w:hint="eastAsia"/>
                <w:color w:val="000000"/>
                <w:sz w:val="20"/>
                <w:szCs w:val="20"/>
                <w:lang w:val="en-US"/>
              </w:rPr>
              <w:t>Sanger</w:t>
            </w:r>
            <w:r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-DNAH1-mut-F</w:t>
            </w:r>
          </w:p>
        </w:tc>
        <w:tc>
          <w:tcPr>
            <w:tcW w:w="2745" w:type="pct"/>
            <w:shd w:val="clear" w:color="auto" w:fill="auto"/>
            <w:vAlign w:val="center"/>
          </w:tcPr>
          <w:p w14:paraId="606C6DD9" w14:textId="77777777" w:rsidR="006764DF" w:rsidRPr="00DD0BD6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8D78D5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TTGGCCTTCCAAAGTGCTGG</w:t>
            </w:r>
          </w:p>
        </w:tc>
      </w:tr>
      <w:tr w:rsidR="006764DF" w:rsidRPr="009B6882" w14:paraId="43659EA0" w14:textId="77777777" w:rsidTr="00693D67">
        <w:trPr>
          <w:trHeight w:val="450"/>
        </w:trPr>
        <w:tc>
          <w:tcPr>
            <w:tcW w:w="2255" w:type="pct"/>
            <w:shd w:val="clear" w:color="auto" w:fill="auto"/>
            <w:vAlign w:val="center"/>
          </w:tcPr>
          <w:p w14:paraId="5051F80E" w14:textId="77777777" w:rsidR="006764DF" w:rsidRPr="00DD0BD6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eastAsia="等线" w:hAnsi="Arial" w:cs="Arial" w:hint="eastAsia"/>
                <w:color w:val="000000"/>
                <w:sz w:val="20"/>
                <w:szCs w:val="20"/>
                <w:lang w:val="en-US"/>
              </w:rPr>
              <w:t>Sanger</w:t>
            </w:r>
            <w:r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-DNAH1-mut-R</w:t>
            </w:r>
          </w:p>
        </w:tc>
        <w:tc>
          <w:tcPr>
            <w:tcW w:w="2745" w:type="pct"/>
            <w:shd w:val="clear" w:color="auto" w:fill="auto"/>
            <w:vAlign w:val="center"/>
          </w:tcPr>
          <w:p w14:paraId="73A606F3" w14:textId="77777777" w:rsidR="006764DF" w:rsidRPr="00DD0BD6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8D78D5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TTCAGCAGGTTGGCCCTGAC</w:t>
            </w:r>
          </w:p>
        </w:tc>
      </w:tr>
      <w:tr w:rsidR="006764DF" w:rsidRPr="009B6882" w14:paraId="74626884" w14:textId="77777777" w:rsidTr="00693D67">
        <w:trPr>
          <w:trHeight w:val="450"/>
        </w:trPr>
        <w:tc>
          <w:tcPr>
            <w:tcW w:w="2255" w:type="pct"/>
            <w:shd w:val="clear" w:color="auto" w:fill="BDD6EE" w:themeFill="accent1" w:themeFillTint="66"/>
            <w:vAlign w:val="center"/>
            <w:hideMark/>
          </w:tcPr>
          <w:p w14:paraId="2C832DD4" w14:textId="77777777" w:rsidR="006764DF" w:rsidRPr="00DD0BD6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DD0BD6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RT-PCR and qPCR:</w:t>
            </w:r>
          </w:p>
        </w:tc>
        <w:tc>
          <w:tcPr>
            <w:tcW w:w="2745" w:type="pct"/>
            <w:shd w:val="clear" w:color="auto" w:fill="BDD6EE" w:themeFill="accent1" w:themeFillTint="66"/>
            <w:vAlign w:val="center"/>
            <w:hideMark/>
          </w:tcPr>
          <w:p w14:paraId="3F81DF5A" w14:textId="77777777" w:rsidR="006764DF" w:rsidRPr="00DD0BD6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</w:p>
        </w:tc>
      </w:tr>
      <w:tr w:rsidR="006764DF" w:rsidRPr="009B6882" w14:paraId="3D9B6BA5" w14:textId="77777777" w:rsidTr="00693D67">
        <w:trPr>
          <w:trHeight w:val="450"/>
        </w:trPr>
        <w:tc>
          <w:tcPr>
            <w:tcW w:w="2255" w:type="pct"/>
            <w:shd w:val="clear" w:color="auto" w:fill="auto"/>
            <w:vAlign w:val="center"/>
            <w:hideMark/>
          </w:tcPr>
          <w:p w14:paraId="7E509493" w14:textId="77777777" w:rsidR="006764DF" w:rsidRPr="00DD0BD6" w:rsidRDefault="006764DF" w:rsidP="00693D67">
            <w:pPr>
              <w:spacing w:after="0" w:line="240" w:lineRule="auto"/>
              <w:rPr>
                <w:rFonts w:ascii="Arial" w:eastAsia="等线" w:hAnsi="Arial" w:cs="Arial"/>
                <w:i/>
                <w:iCs/>
                <w:color w:val="000000"/>
                <w:sz w:val="20"/>
                <w:szCs w:val="20"/>
                <w:lang w:val="en-US"/>
              </w:rPr>
            </w:pPr>
            <w:r w:rsidRPr="00DD0BD6">
              <w:rPr>
                <w:rFonts w:ascii="Arial" w:eastAsia="等线" w:hAnsi="Arial" w:cs="Arial"/>
                <w:i/>
                <w:iCs/>
                <w:color w:val="000000"/>
                <w:sz w:val="20"/>
                <w:szCs w:val="20"/>
                <w:lang w:val="en-US"/>
              </w:rPr>
              <w:t>M-Dnah12</w:t>
            </w:r>
            <w:r w:rsidRPr="00DD0BD6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-qPCR-F1</w:t>
            </w:r>
          </w:p>
        </w:tc>
        <w:tc>
          <w:tcPr>
            <w:tcW w:w="2745" w:type="pct"/>
            <w:shd w:val="clear" w:color="auto" w:fill="auto"/>
            <w:vAlign w:val="center"/>
            <w:hideMark/>
          </w:tcPr>
          <w:p w14:paraId="7460B8B8" w14:textId="77777777" w:rsidR="006764DF" w:rsidRPr="00DD0BD6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DD0BD6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TACAGAGTGTTCTTGTGAAG</w:t>
            </w:r>
          </w:p>
        </w:tc>
      </w:tr>
      <w:tr w:rsidR="006764DF" w:rsidRPr="009B6882" w14:paraId="49649E59" w14:textId="77777777" w:rsidTr="00693D67">
        <w:trPr>
          <w:trHeight w:val="450"/>
        </w:trPr>
        <w:tc>
          <w:tcPr>
            <w:tcW w:w="2255" w:type="pct"/>
            <w:shd w:val="clear" w:color="auto" w:fill="auto"/>
            <w:vAlign w:val="center"/>
            <w:hideMark/>
          </w:tcPr>
          <w:p w14:paraId="0E7D7C13" w14:textId="77777777" w:rsidR="006764DF" w:rsidRPr="00DD0BD6" w:rsidRDefault="006764DF" w:rsidP="00693D67">
            <w:pPr>
              <w:spacing w:after="0" w:line="240" w:lineRule="auto"/>
              <w:rPr>
                <w:rFonts w:ascii="Arial" w:eastAsia="等线" w:hAnsi="Arial" w:cs="Arial"/>
                <w:i/>
                <w:iCs/>
                <w:color w:val="000000"/>
                <w:sz w:val="20"/>
                <w:szCs w:val="20"/>
                <w:lang w:val="en-US"/>
              </w:rPr>
            </w:pPr>
            <w:r w:rsidRPr="00DD0BD6">
              <w:rPr>
                <w:rFonts w:ascii="Arial" w:eastAsia="等线" w:hAnsi="Arial" w:cs="Arial"/>
                <w:i/>
                <w:iCs/>
                <w:color w:val="000000"/>
                <w:sz w:val="20"/>
                <w:szCs w:val="20"/>
                <w:lang w:val="en-US"/>
              </w:rPr>
              <w:t>M-Dnah12</w:t>
            </w:r>
            <w:r w:rsidRPr="00DD0BD6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-qPCR-R1</w:t>
            </w:r>
          </w:p>
        </w:tc>
        <w:tc>
          <w:tcPr>
            <w:tcW w:w="2745" w:type="pct"/>
            <w:shd w:val="clear" w:color="auto" w:fill="auto"/>
            <w:vAlign w:val="center"/>
            <w:hideMark/>
          </w:tcPr>
          <w:p w14:paraId="7F0DA44A" w14:textId="77777777" w:rsidR="006764DF" w:rsidRPr="00DD0BD6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222222"/>
                <w:sz w:val="20"/>
                <w:szCs w:val="20"/>
                <w:lang w:val="en-US"/>
              </w:rPr>
            </w:pPr>
            <w:r w:rsidRPr="00DD0BD6">
              <w:rPr>
                <w:rFonts w:ascii="Arial" w:eastAsia="等线" w:hAnsi="Arial" w:cs="Arial"/>
                <w:color w:val="222222"/>
                <w:sz w:val="20"/>
                <w:szCs w:val="20"/>
                <w:lang w:val="en-US"/>
              </w:rPr>
              <w:t>TAATTCCTGTTAAGTCCAGC</w:t>
            </w:r>
          </w:p>
        </w:tc>
      </w:tr>
      <w:tr w:rsidR="006764DF" w:rsidRPr="009B6882" w14:paraId="3388EA74" w14:textId="77777777" w:rsidTr="00693D67">
        <w:trPr>
          <w:trHeight w:val="450"/>
        </w:trPr>
        <w:tc>
          <w:tcPr>
            <w:tcW w:w="2255" w:type="pct"/>
            <w:shd w:val="clear" w:color="auto" w:fill="auto"/>
            <w:vAlign w:val="center"/>
            <w:hideMark/>
          </w:tcPr>
          <w:p w14:paraId="341B92BA" w14:textId="77777777" w:rsidR="006764DF" w:rsidRPr="00DD0BD6" w:rsidRDefault="006764DF" w:rsidP="00693D67">
            <w:pPr>
              <w:spacing w:after="0" w:line="240" w:lineRule="auto"/>
              <w:rPr>
                <w:rFonts w:ascii="Arial" w:eastAsia="等线" w:hAnsi="Arial" w:cs="Arial"/>
                <w:i/>
                <w:iCs/>
                <w:color w:val="000000"/>
                <w:sz w:val="20"/>
                <w:szCs w:val="20"/>
                <w:lang w:val="en-US"/>
              </w:rPr>
            </w:pPr>
            <w:r w:rsidRPr="00DD0BD6">
              <w:rPr>
                <w:rFonts w:ascii="Arial" w:eastAsia="等线" w:hAnsi="Arial" w:cs="Arial"/>
                <w:i/>
                <w:iCs/>
                <w:color w:val="000000"/>
                <w:sz w:val="20"/>
                <w:szCs w:val="20"/>
                <w:lang w:val="en-US"/>
              </w:rPr>
              <w:t>M-Actb</w:t>
            </w:r>
            <w:r w:rsidRPr="00DD0BD6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-qPCR-F1</w:t>
            </w:r>
          </w:p>
        </w:tc>
        <w:tc>
          <w:tcPr>
            <w:tcW w:w="2745" w:type="pct"/>
            <w:shd w:val="clear" w:color="auto" w:fill="auto"/>
            <w:vAlign w:val="center"/>
            <w:hideMark/>
          </w:tcPr>
          <w:p w14:paraId="20D8AD9C" w14:textId="77777777" w:rsidR="006764DF" w:rsidRPr="00DD0BD6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222222"/>
                <w:sz w:val="20"/>
                <w:szCs w:val="20"/>
                <w:lang w:val="en-US"/>
              </w:rPr>
            </w:pPr>
            <w:r w:rsidRPr="00DD0BD6">
              <w:rPr>
                <w:rFonts w:ascii="Arial" w:eastAsia="等线" w:hAnsi="Arial" w:cs="Arial"/>
                <w:color w:val="222222"/>
                <w:sz w:val="20"/>
                <w:szCs w:val="20"/>
                <w:lang w:val="en-US"/>
              </w:rPr>
              <w:t>CATTGCTGACAGGATGCAGAAGG</w:t>
            </w:r>
          </w:p>
        </w:tc>
      </w:tr>
      <w:tr w:rsidR="006764DF" w:rsidRPr="009B6882" w14:paraId="18B6460C" w14:textId="77777777" w:rsidTr="00693D67">
        <w:trPr>
          <w:trHeight w:val="450"/>
        </w:trPr>
        <w:tc>
          <w:tcPr>
            <w:tcW w:w="2255" w:type="pct"/>
            <w:shd w:val="clear" w:color="auto" w:fill="auto"/>
            <w:vAlign w:val="center"/>
            <w:hideMark/>
          </w:tcPr>
          <w:p w14:paraId="26972122" w14:textId="77777777" w:rsidR="006764DF" w:rsidRPr="00DD0BD6" w:rsidRDefault="006764DF" w:rsidP="00693D67">
            <w:pPr>
              <w:spacing w:after="0" w:line="240" w:lineRule="auto"/>
              <w:rPr>
                <w:rFonts w:ascii="Arial" w:eastAsia="等线" w:hAnsi="Arial" w:cs="Arial"/>
                <w:i/>
                <w:iCs/>
                <w:color w:val="000000"/>
                <w:sz w:val="20"/>
                <w:szCs w:val="20"/>
                <w:lang w:val="en-US"/>
              </w:rPr>
            </w:pPr>
            <w:r w:rsidRPr="00DD0BD6">
              <w:rPr>
                <w:rFonts w:ascii="Arial" w:eastAsia="等线" w:hAnsi="Arial" w:cs="Arial"/>
                <w:i/>
                <w:iCs/>
                <w:color w:val="000000"/>
                <w:sz w:val="20"/>
                <w:szCs w:val="20"/>
                <w:lang w:val="en-US"/>
              </w:rPr>
              <w:t>M-Actb</w:t>
            </w:r>
            <w:r w:rsidRPr="00DD0BD6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-qPCR-R1</w:t>
            </w:r>
          </w:p>
        </w:tc>
        <w:tc>
          <w:tcPr>
            <w:tcW w:w="2745" w:type="pct"/>
            <w:shd w:val="clear" w:color="auto" w:fill="auto"/>
            <w:vAlign w:val="center"/>
            <w:hideMark/>
          </w:tcPr>
          <w:p w14:paraId="0EDEE9A6" w14:textId="77777777" w:rsidR="006764DF" w:rsidRPr="00DD0BD6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DD0BD6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TGCTGGAAGGTGGACAGTGAGG</w:t>
            </w:r>
          </w:p>
        </w:tc>
      </w:tr>
      <w:tr w:rsidR="006764DF" w:rsidRPr="009B6882" w14:paraId="22B40B66" w14:textId="77777777" w:rsidTr="00693D67">
        <w:trPr>
          <w:trHeight w:val="450"/>
        </w:trPr>
        <w:tc>
          <w:tcPr>
            <w:tcW w:w="2255" w:type="pct"/>
            <w:shd w:val="clear" w:color="auto" w:fill="BDD6EE" w:themeFill="accent1" w:themeFillTint="66"/>
            <w:vAlign w:val="center"/>
            <w:hideMark/>
          </w:tcPr>
          <w:p w14:paraId="23A9EB71" w14:textId="77777777" w:rsidR="006764DF" w:rsidRPr="00DD0BD6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DD0BD6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Genotyping:</w:t>
            </w:r>
          </w:p>
        </w:tc>
        <w:tc>
          <w:tcPr>
            <w:tcW w:w="2745" w:type="pct"/>
            <w:shd w:val="clear" w:color="auto" w:fill="BDD6EE" w:themeFill="accent1" w:themeFillTint="66"/>
            <w:vAlign w:val="center"/>
            <w:hideMark/>
          </w:tcPr>
          <w:p w14:paraId="48BA008D" w14:textId="77777777" w:rsidR="006764DF" w:rsidRPr="00DD0BD6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</w:p>
        </w:tc>
      </w:tr>
      <w:tr w:rsidR="006764DF" w:rsidRPr="009B6882" w14:paraId="1D01EF31" w14:textId="77777777" w:rsidTr="00693D67">
        <w:trPr>
          <w:trHeight w:val="450"/>
        </w:trPr>
        <w:tc>
          <w:tcPr>
            <w:tcW w:w="2255" w:type="pct"/>
            <w:shd w:val="clear" w:color="auto" w:fill="auto"/>
            <w:vAlign w:val="center"/>
            <w:hideMark/>
          </w:tcPr>
          <w:p w14:paraId="70260A4A" w14:textId="77777777" w:rsidR="006764DF" w:rsidRPr="00DD0BD6" w:rsidRDefault="006764DF" w:rsidP="00693D67">
            <w:pPr>
              <w:spacing w:after="0" w:line="240" w:lineRule="auto"/>
              <w:rPr>
                <w:rFonts w:ascii="Arial" w:eastAsia="等线" w:hAnsi="Arial" w:cs="Arial"/>
                <w:i/>
                <w:iCs/>
                <w:color w:val="000000"/>
                <w:sz w:val="20"/>
                <w:szCs w:val="20"/>
                <w:lang w:val="en-US"/>
              </w:rPr>
            </w:pPr>
            <w:r w:rsidRPr="00DD0BD6">
              <w:rPr>
                <w:rFonts w:ascii="Arial" w:eastAsia="等线" w:hAnsi="Arial" w:cs="Arial"/>
                <w:i/>
                <w:iCs/>
                <w:color w:val="000000"/>
                <w:sz w:val="20"/>
                <w:szCs w:val="20"/>
                <w:lang w:val="en-US"/>
              </w:rPr>
              <w:t>Dnah12-KO-F</w:t>
            </w:r>
          </w:p>
        </w:tc>
        <w:tc>
          <w:tcPr>
            <w:tcW w:w="2745" w:type="pct"/>
            <w:shd w:val="clear" w:color="auto" w:fill="auto"/>
            <w:vAlign w:val="center"/>
            <w:hideMark/>
          </w:tcPr>
          <w:p w14:paraId="7E65A899" w14:textId="77777777" w:rsidR="006764DF" w:rsidRPr="00DD0BD6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DD0BD6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CATTTGGCTTGTTCTTTTGA</w:t>
            </w:r>
          </w:p>
        </w:tc>
      </w:tr>
      <w:tr w:rsidR="006764DF" w:rsidRPr="009B6882" w14:paraId="3BF1E8B9" w14:textId="77777777" w:rsidTr="00693D67">
        <w:trPr>
          <w:trHeight w:val="450"/>
        </w:trPr>
        <w:tc>
          <w:tcPr>
            <w:tcW w:w="2255" w:type="pct"/>
            <w:shd w:val="clear" w:color="auto" w:fill="auto"/>
            <w:vAlign w:val="center"/>
            <w:hideMark/>
          </w:tcPr>
          <w:p w14:paraId="6E41FD25" w14:textId="77777777" w:rsidR="006764DF" w:rsidRPr="00DD0BD6" w:rsidRDefault="006764DF" w:rsidP="00693D67">
            <w:pPr>
              <w:spacing w:after="0" w:line="240" w:lineRule="auto"/>
              <w:rPr>
                <w:rFonts w:ascii="Arial" w:eastAsia="等线" w:hAnsi="Arial" w:cs="Arial"/>
                <w:i/>
                <w:iCs/>
                <w:color w:val="000000"/>
                <w:sz w:val="20"/>
                <w:szCs w:val="20"/>
                <w:lang w:val="en-US"/>
              </w:rPr>
            </w:pPr>
            <w:r w:rsidRPr="00DD0BD6">
              <w:rPr>
                <w:rFonts w:ascii="Arial" w:eastAsia="等线" w:hAnsi="Arial" w:cs="Arial"/>
                <w:i/>
                <w:iCs/>
                <w:color w:val="000000"/>
                <w:sz w:val="20"/>
                <w:szCs w:val="20"/>
                <w:lang w:val="en-US"/>
              </w:rPr>
              <w:t>Dnah12-KO-R</w:t>
            </w:r>
          </w:p>
        </w:tc>
        <w:tc>
          <w:tcPr>
            <w:tcW w:w="2745" w:type="pct"/>
            <w:shd w:val="clear" w:color="auto" w:fill="auto"/>
            <w:vAlign w:val="center"/>
            <w:hideMark/>
          </w:tcPr>
          <w:p w14:paraId="7499662E" w14:textId="77777777" w:rsidR="006764DF" w:rsidRPr="00DD0BD6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DD0BD6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CTCTCAAGTGCTGGTATTAC</w:t>
            </w:r>
          </w:p>
        </w:tc>
      </w:tr>
      <w:tr w:rsidR="006764DF" w:rsidRPr="009B6882" w14:paraId="6447987C" w14:textId="77777777" w:rsidTr="00693D67">
        <w:trPr>
          <w:trHeight w:val="450"/>
        </w:trPr>
        <w:tc>
          <w:tcPr>
            <w:tcW w:w="2255" w:type="pct"/>
            <w:tcBorders>
              <w:bottom w:val="single" w:sz="12" w:space="0" w:color="000000"/>
            </w:tcBorders>
            <w:shd w:val="clear" w:color="auto" w:fill="auto"/>
            <w:vAlign w:val="center"/>
            <w:hideMark/>
          </w:tcPr>
          <w:p w14:paraId="4A79DE58" w14:textId="77777777" w:rsidR="006764DF" w:rsidRPr="00DD0BD6" w:rsidRDefault="006764DF" w:rsidP="00693D67">
            <w:pPr>
              <w:spacing w:after="0" w:line="240" w:lineRule="auto"/>
              <w:rPr>
                <w:rFonts w:ascii="Arial" w:eastAsia="等线" w:hAnsi="Arial" w:cs="Arial"/>
                <w:i/>
                <w:iCs/>
                <w:color w:val="000000"/>
                <w:sz w:val="20"/>
                <w:szCs w:val="20"/>
                <w:lang w:val="en-US"/>
              </w:rPr>
            </w:pPr>
            <w:r w:rsidRPr="00DD0BD6">
              <w:rPr>
                <w:rFonts w:ascii="Arial" w:eastAsia="等线" w:hAnsi="Arial" w:cs="Arial"/>
                <w:i/>
                <w:iCs/>
                <w:color w:val="000000"/>
                <w:sz w:val="20"/>
                <w:szCs w:val="20"/>
                <w:lang w:val="en-US"/>
              </w:rPr>
              <w:t>Dnah12-mut/mut</w:t>
            </w:r>
            <w:r w:rsidRPr="00DD0BD6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-F</w:t>
            </w:r>
          </w:p>
        </w:tc>
        <w:tc>
          <w:tcPr>
            <w:tcW w:w="2745" w:type="pct"/>
            <w:tcBorders>
              <w:bottom w:val="single" w:sz="12" w:space="0" w:color="000000"/>
            </w:tcBorders>
            <w:shd w:val="clear" w:color="auto" w:fill="auto"/>
            <w:vAlign w:val="center"/>
            <w:hideMark/>
          </w:tcPr>
          <w:p w14:paraId="4053A757" w14:textId="77777777" w:rsidR="006764DF" w:rsidRPr="00DD0BD6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DD0BD6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GCCTAACATTGGCGATGAACT</w:t>
            </w:r>
          </w:p>
        </w:tc>
      </w:tr>
      <w:tr w:rsidR="006764DF" w:rsidRPr="009B6882" w14:paraId="2CC40F00" w14:textId="77777777" w:rsidTr="00693D67">
        <w:trPr>
          <w:trHeight w:val="450"/>
        </w:trPr>
        <w:tc>
          <w:tcPr>
            <w:tcW w:w="2255" w:type="pct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vAlign w:val="center"/>
            <w:hideMark/>
          </w:tcPr>
          <w:p w14:paraId="29B1ABC2" w14:textId="77777777" w:rsidR="006764DF" w:rsidRPr="00DD0BD6" w:rsidRDefault="006764DF" w:rsidP="00693D67">
            <w:pPr>
              <w:spacing w:after="0" w:line="240" w:lineRule="auto"/>
              <w:rPr>
                <w:rFonts w:ascii="Arial" w:eastAsia="等线" w:hAnsi="Arial" w:cs="Arial"/>
                <w:i/>
                <w:iCs/>
                <w:color w:val="000000"/>
                <w:sz w:val="20"/>
                <w:szCs w:val="20"/>
                <w:lang w:val="en-US"/>
              </w:rPr>
            </w:pPr>
            <w:r w:rsidRPr="00DD0BD6">
              <w:rPr>
                <w:rFonts w:ascii="Arial" w:eastAsia="等线" w:hAnsi="Arial" w:cs="Arial"/>
                <w:i/>
                <w:iCs/>
                <w:color w:val="000000"/>
                <w:sz w:val="20"/>
                <w:szCs w:val="20"/>
                <w:lang w:val="en-US"/>
              </w:rPr>
              <w:t>Dnah12-mut/mut</w:t>
            </w:r>
            <w:r w:rsidRPr="00DD0BD6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-R</w:t>
            </w:r>
          </w:p>
        </w:tc>
        <w:tc>
          <w:tcPr>
            <w:tcW w:w="2745" w:type="pct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vAlign w:val="center"/>
            <w:hideMark/>
          </w:tcPr>
          <w:p w14:paraId="2016FBBC" w14:textId="77777777" w:rsidR="006764DF" w:rsidRPr="00DD0BD6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DD0BD6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GCACCAGCACTTATAACTTCAAA</w:t>
            </w:r>
          </w:p>
        </w:tc>
      </w:tr>
    </w:tbl>
    <w:p w14:paraId="78803336" w14:textId="77777777" w:rsidR="006764DF" w:rsidRDefault="006764DF" w:rsidP="006764DF">
      <w:pPr>
        <w:spacing w:after="0" w:line="240" w:lineRule="auto"/>
        <w:rPr>
          <w:rFonts w:ascii="Arial" w:eastAsia="宋体" w:hAnsi="Arial" w:cs="Arial"/>
          <w:b/>
          <w:bCs/>
          <w:color w:val="000000"/>
          <w:kern w:val="24"/>
          <w:sz w:val="21"/>
          <w:szCs w:val="21"/>
          <w:lang w:val="en-US"/>
        </w:rPr>
      </w:pPr>
    </w:p>
    <w:p w14:paraId="69399201" w14:textId="77777777" w:rsidR="006764DF" w:rsidRDefault="006764DF" w:rsidP="006764DF">
      <w:pPr>
        <w:spacing w:after="0" w:line="240" w:lineRule="auto"/>
        <w:rPr>
          <w:rFonts w:ascii="Arial" w:eastAsia="宋体" w:hAnsi="Arial" w:cs="Arial"/>
          <w:b/>
          <w:bCs/>
          <w:color w:val="000000"/>
          <w:kern w:val="24"/>
          <w:sz w:val="21"/>
          <w:szCs w:val="21"/>
          <w:lang w:val="en-US"/>
        </w:rPr>
      </w:pPr>
    </w:p>
    <w:p w14:paraId="6DF88E73" w14:textId="31CAE80E" w:rsidR="006764DF" w:rsidRPr="00D4757D" w:rsidRDefault="006764DF" w:rsidP="00D4757D">
      <w:pPr>
        <w:spacing w:after="0" w:line="240" w:lineRule="auto"/>
        <w:rPr>
          <w:rFonts w:ascii="Arial" w:eastAsia="宋体" w:hAnsi="Arial" w:cs="Arial"/>
          <w:b/>
          <w:bCs/>
          <w:color w:val="000000"/>
          <w:kern w:val="24"/>
          <w:sz w:val="21"/>
          <w:szCs w:val="21"/>
          <w:lang w:val="en-US"/>
        </w:rPr>
      </w:pPr>
      <w:r>
        <w:rPr>
          <w:rFonts w:ascii="Arial" w:hAnsi="Arial" w:cs="Arial"/>
          <w:b/>
          <w:bCs/>
          <w:color w:val="000000"/>
          <w:kern w:val="24"/>
          <w:sz w:val="21"/>
          <w:szCs w:val="21"/>
        </w:rPr>
        <w:br w:type="page"/>
      </w:r>
    </w:p>
    <w:tbl>
      <w:tblPr>
        <w:tblpPr w:leftFromText="180" w:rightFromText="180" w:vertAnchor="page" w:horzAnchor="margin" w:tblpY="901"/>
        <w:tblW w:w="5000" w:type="pct"/>
        <w:tblBorders>
          <w:insideH w:val="single" w:sz="12" w:space="0" w:color="000000"/>
        </w:tblBorders>
        <w:tblLook w:val="04A0" w:firstRow="1" w:lastRow="0" w:firstColumn="1" w:lastColumn="0" w:noHBand="0" w:noVBand="1"/>
      </w:tblPr>
      <w:tblGrid>
        <w:gridCol w:w="1069"/>
        <w:gridCol w:w="2246"/>
        <w:gridCol w:w="1710"/>
        <w:gridCol w:w="1585"/>
        <w:gridCol w:w="1030"/>
        <w:gridCol w:w="2826"/>
      </w:tblGrid>
      <w:tr w:rsidR="006764DF" w:rsidRPr="006E0B40" w14:paraId="00C6645E" w14:textId="77777777" w:rsidTr="00693D67">
        <w:trPr>
          <w:trHeight w:val="450"/>
        </w:trPr>
        <w:tc>
          <w:tcPr>
            <w:tcW w:w="5000" w:type="pct"/>
            <w:gridSpan w:val="6"/>
            <w:shd w:val="clear" w:color="auto" w:fill="auto"/>
            <w:vAlign w:val="center"/>
            <w:hideMark/>
          </w:tcPr>
          <w:p w14:paraId="737DD307" w14:textId="6BF8617B" w:rsidR="006764DF" w:rsidRDefault="007D7BA0" w:rsidP="00693D67">
            <w:pPr>
              <w:spacing w:after="0" w:line="240" w:lineRule="auto"/>
              <w:rPr>
                <w:rFonts w:ascii="Arial" w:eastAsia="等线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7D7BA0">
              <w:rPr>
                <w:rFonts w:ascii="Arial" w:eastAsia="等线" w:hAnsi="Arial" w:cs="Arial"/>
                <w:b/>
                <w:bCs/>
                <w:color w:val="000000"/>
                <w:sz w:val="20"/>
                <w:szCs w:val="20"/>
              </w:rPr>
              <w:lastRenderedPageBreak/>
              <w:t> Supplementary File 1</w:t>
            </w:r>
            <w:r>
              <w:rPr>
                <w:rFonts w:ascii="Arial" w:eastAsia="等线" w:hAnsi="Arial" w:cs="Arial" w:hint="eastAsia"/>
                <w:b/>
                <w:bCs/>
                <w:color w:val="000000"/>
                <w:sz w:val="20"/>
                <w:szCs w:val="20"/>
              </w:rPr>
              <w:t>c</w:t>
            </w:r>
            <w:r w:rsidR="006764DF" w:rsidRPr="00DD0BD6">
              <w:rPr>
                <w:rFonts w:ascii="Arial" w:eastAsia="等线" w:hAnsi="Arial" w:cs="Arial"/>
                <w:b/>
                <w:bCs/>
                <w:color w:val="000000"/>
                <w:sz w:val="20"/>
                <w:szCs w:val="20"/>
                <w:lang w:val="en-US"/>
              </w:rPr>
              <w:t xml:space="preserve">. </w:t>
            </w:r>
            <w:r w:rsidR="006764DF">
              <w:rPr>
                <w:rFonts w:ascii="Arial" w:eastAsia="等线" w:hAnsi="Arial" w:cs="Arial" w:hint="eastAsia"/>
                <w:b/>
                <w:bCs/>
                <w:color w:val="000000"/>
                <w:sz w:val="20"/>
                <w:szCs w:val="20"/>
                <w:lang w:val="en-US"/>
              </w:rPr>
              <w:t>The p</w:t>
            </w:r>
            <w:r w:rsidR="006764DF" w:rsidRPr="006E0B40">
              <w:rPr>
                <w:rFonts w:ascii="Arial" w:eastAsia="等线" w:hAnsi="Arial" w:cs="Arial"/>
                <w:b/>
                <w:bCs/>
                <w:color w:val="000000"/>
                <w:sz w:val="20"/>
                <w:szCs w:val="20"/>
                <w:lang w:val="en-US"/>
              </w:rPr>
              <w:t>rimary antibodies used</w:t>
            </w:r>
            <w:r w:rsidR="006764DF">
              <w:rPr>
                <w:rFonts w:ascii="Arial" w:eastAsia="等线" w:hAnsi="Arial" w:cs="Arial" w:hint="eastAsia"/>
                <w:b/>
                <w:bCs/>
                <w:color w:val="000000"/>
                <w:sz w:val="20"/>
                <w:szCs w:val="20"/>
                <w:lang w:val="en-US"/>
              </w:rPr>
              <w:t xml:space="preserve"> in this study</w:t>
            </w:r>
          </w:p>
          <w:p w14:paraId="3D159A1F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</w:tr>
      <w:tr w:rsidR="006764DF" w:rsidRPr="006E0B40" w14:paraId="7BD65D10" w14:textId="77777777" w:rsidTr="00693D67">
        <w:trPr>
          <w:trHeight w:val="512"/>
        </w:trPr>
        <w:tc>
          <w:tcPr>
            <w:tcW w:w="511" w:type="pct"/>
            <w:shd w:val="clear" w:color="auto" w:fill="auto"/>
            <w:vAlign w:val="center"/>
            <w:hideMark/>
          </w:tcPr>
          <w:p w14:paraId="56051A1A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Number</w:t>
            </w:r>
          </w:p>
        </w:tc>
        <w:tc>
          <w:tcPr>
            <w:tcW w:w="1073" w:type="pct"/>
            <w:shd w:val="clear" w:color="auto" w:fill="auto"/>
            <w:vAlign w:val="center"/>
            <w:hideMark/>
          </w:tcPr>
          <w:p w14:paraId="1CC73AE1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Name</w:t>
            </w:r>
          </w:p>
        </w:tc>
        <w:tc>
          <w:tcPr>
            <w:tcW w:w="817" w:type="pct"/>
            <w:shd w:val="clear" w:color="auto" w:fill="auto"/>
            <w:vAlign w:val="center"/>
            <w:hideMark/>
          </w:tcPr>
          <w:p w14:paraId="222A8A1B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Manufacturer</w:t>
            </w:r>
          </w:p>
        </w:tc>
        <w:tc>
          <w:tcPr>
            <w:tcW w:w="757" w:type="pct"/>
            <w:shd w:val="clear" w:color="auto" w:fill="auto"/>
            <w:vAlign w:val="center"/>
            <w:hideMark/>
          </w:tcPr>
          <w:p w14:paraId="5500E268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Cat. Number</w:t>
            </w:r>
          </w:p>
        </w:tc>
        <w:tc>
          <w:tcPr>
            <w:tcW w:w="492" w:type="pct"/>
            <w:shd w:val="clear" w:color="auto" w:fill="auto"/>
            <w:vAlign w:val="center"/>
            <w:hideMark/>
          </w:tcPr>
          <w:p w14:paraId="1DFA9D41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Host</w:t>
            </w:r>
          </w:p>
        </w:tc>
        <w:tc>
          <w:tcPr>
            <w:tcW w:w="1350" w:type="pct"/>
            <w:shd w:val="clear" w:color="auto" w:fill="auto"/>
            <w:vAlign w:val="center"/>
            <w:hideMark/>
          </w:tcPr>
          <w:p w14:paraId="326F888D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Working Conc.</w:t>
            </w:r>
          </w:p>
        </w:tc>
      </w:tr>
      <w:tr w:rsidR="006764DF" w:rsidRPr="006E0B40" w14:paraId="5EFEB9AE" w14:textId="77777777" w:rsidTr="00693D67">
        <w:trPr>
          <w:trHeight w:val="420"/>
        </w:trPr>
        <w:tc>
          <w:tcPr>
            <w:tcW w:w="511" w:type="pct"/>
            <w:shd w:val="clear" w:color="auto" w:fill="auto"/>
            <w:vAlign w:val="center"/>
            <w:hideMark/>
          </w:tcPr>
          <w:p w14:paraId="69BD38D4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1</w:t>
            </w:r>
          </w:p>
        </w:tc>
        <w:tc>
          <w:tcPr>
            <w:tcW w:w="1073" w:type="pct"/>
            <w:shd w:val="clear" w:color="auto" w:fill="auto"/>
            <w:vAlign w:val="center"/>
            <w:hideMark/>
          </w:tcPr>
          <w:p w14:paraId="1B3A0D56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α-</w:t>
            </w:r>
            <w:r>
              <w:rPr>
                <w:rFonts w:ascii="Arial" w:eastAsia="等线" w:hAnsi="Arial" w:cs="Arial" w:hint="eastAsia"/>
                <w:color w:val="000000"/>
                <w:sz w:val="20"/>
                <w:szCs w:val="20"/>
                <w:lang w:val="en-US"/>
              </w:rPr>
              <w:t>T</w:t>
            </w: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ubulin antibody</w:t>
            </w:r>
          </w:p>
        </w:tc>
        <w:tc>
          <w:tcPr>
            <w:tcW w:w="817" w:type="pct"/>
            <w:shd w:val="clear" w:color="auto" w:fill="auto"/>
            <w:vAlign w:val="center"/>
            <w:hideMark/>
          </w:tcPr>
          <w:p w14:paraId="1D1E5A6F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Sigma</w:t>
            </w:r>
          </w:p>
        </w:tc>
        <w:tc>
          <w:tcPr>
            <w:tcW w:w="757" w:type="pct"/>
            <w:shd w:val="clear" w:color="auto" w:fill="auto"/>
            <w:vAlign w:val="center"/>
            <w:hideMark/>
          </w:tcPr>
          <w:p w14:paraId="30802506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T6074</w:t>
            </w:r>
          </w:p>
        </w:tc>
        <w:tc>
          <w:tcPr>
            <w:tcW w:w="492" w:type="pct"/>
            <w:shd w:val="clear" w:color="auto" w:fill="auto"/>
            <w:vAlign w:val="center"/>
            <w:hideMark/>
          </w:tcPr>
          <w:p w14:paraId="3F1922B5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Mouse</w:t>
            </w:r>
          </w:p>
        </w:tc>
        <w:tc>
          <w:tcPr>
            <w:tcW w:w="1350" w:type="pct"/>
            <w:shd w:val="clear" w:color="auto" w:fill="auto"/>
            <w:vAlign w:val="center"/>
            <w:hideMark/>
          </w:tcPr>
          <w:p w14:paraId="42555731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1:200 for IF</w:t>
            </w:r>
            <w:r>
              <w:rPr>
                <w:rFonts w:ascii="Arial" w:eastAsia="等线" w:hAnsi="Arial" w:cs="Arial" w:hint="eastAsia"/>
                <w:color w:val="000000"/>
                <w:sz w:val="20"/>
                <w:szCs w:val="20"/>
                <w:lang w:val="en-US"/>
              </w:rPr>
              <w:t xml:space="preserve">, </w:t>
            </w: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1:3000 for WB</w:t>
            </w:r>
          </w:p>
        </w:tc>
      </w:tr>
      <w:tr w:rsidR="006764DF" w:rsidRPr="006E0B40" w14:paraId="30D1BD42" w14:textId="77777777" w:rsidTr="00693D67">
        <w:trPr>
          <w:trHeight w:val="450"/>
        </w:trPr>
        <w:tc>
          <w:tcPr>
            <w:tcW w:w="511" w:type="pct"/>
            <w:shd w:val="clear" w:color="auto" w:fill="auto"/>
            <w:vAlign w:val="center"/>
            <w:hideMark/>
          </w:tcPr>
          <w:p w14:paraId="6D2641F8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2</w:t>
            </w:r>
          </w:p>
        </w:tc>
        <w:tc>
          <w:tcPr>
            <w:tcW w:w="1073" w:type="pct"/>
            <w:shd w:val="clear" w:color="auto" w:fill="auto"/>
            <w:vAlign w:val="center"/>
            <w:hideMark/>
          </w:tcPr>
          <w:p w14:paraId="6FBDA74D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DNAH12 antibody</w:t>
            </w:r>
          </w:p>
        </w:tc>
        <w:tc>
          <w:tcPr>
            <w:tcW w:w="817" w:type="pct"/>
            <w:shd w:val="clear" w:color="auto" w:fill="auto"/>
            <w:vAlign w:val="center"/>
            <w:hideMark/>
          </w:tcPr>
          <w:p w14:paraId="59C81781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proofErr w:type="spellStart"/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Origene</w:t>
            </w:r>
            <w:proofErr w:type="spellEnd"/>
          </w:p>
        </w:tc>
        <w:tc>
          <w:tcPr>
            <w:tcW w:w="757" w:type="pct"/>
            <w:shd w:val="clear" w:color="auto" w:fill="auto"/>
            <w:vAlign w:val="center"/>
            <w:hideMark/>
          </w:tcPr>
          <w:p w14:paraId="6C3A844E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TA331519</w:t>
            </w:r>
          </w:p>
        </w:tc>
        <w:tc>
          <w:tcPr>
            <w:tcW w:w="492" w:type="pct"/>
            <w:shd w:val="clear" w:color="auto" w:fill="auto"/>
            <w:vAlign w:val="center"/>
            <w:hideMark/>
          </w:tcPr>
          <w:p w14:paraId="1BF29960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222222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222222"/>
                <w:sz w:val="20"/>
                <w:szCs w:val="20"/>
                <w:lang w:val="en-US"/>
              </w:rPr>
              <w:t>Rabbit</w:t>
            </w:r>
          </w:p>
        </w:tc>
        <w:tc>
          <w:tcPr>
            <w:tcW w:w="1350" w:type="pct"/>
            <w:shd w:val="clear" w:color="auto" w:fill="auto"/>
            <w:vAlign w:val="center"/>
            <w:hideMark/>
          </w:tcPr>
          <w:p w14:paraId="44F2C739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1:100 for IF</w:t>
            </w:r>
          </w:p>
        </w:tc>
      </w:tr>
      <w:tr w:rsidR="006764DF" w:rsidRPr="006E0B40" w14:paraId="28F56141" w14:textId="77777777" w:rsidTr="00693D67">
        <w:trPr>
          <w:trHeight w:val="440"/>
        </w:trPr>
        <w:tc>
          <w:tcPr>
            <w:tcW w:w="511" w:type="pct"/>
            <w:shd w:val="clear" w:color="auto" w:fill="auto"/>
            <w:vAlign w:val="center"/>
            <w:hideMark/>
          </w:tcPr>
          <w:p w14:paraId="795667DD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3</w:t>
            </w:r>
          </w:p>
        </w:tc>
        <w:tc>
          <w:tcPr>
            <w:tcW w:w="1073" w:type="pct"/>
            <w:shd w:val="clear" w:color="auto" w:fill="auto"/>
            <w:vAlign w:val="center"/>
            <w:hideMark/>
          </w:tcPr>
          <w:p w14:paraId="02DB6FCB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DNAH12 antibody</w:t>
            </w:r>
          </w:p>
        </w:tc>
        <w:tc>
          <w:tcPr>
            <w:tcW w:w="817" w:type="pct"/>
            <w:shd w:val="clear" w:color="auto" w:fill="auto"/>
            <w:vAlign w:val="center"/>
            <w:hideMark/>
          </w:tcPr>
          <w:p w14:paraId="375C5E71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Homemade antibody</w:t>
            </w:r>
          </w:p>
        </w:tc>
        <w:tc>
          <w:tcPr>
            <w:tcW w:w="757" w:type="pct"/>
            <w:shd w:val="clear" w:color="auto" w:fill="auto"/>
            <w:vAlign w:val="center"/>
            <w:hideMark/>
          </w:tcPr>
          <w:p w14:paraId="6D9FE885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Produced in this study</w:t>
            </w:r>
          </w:p>
        </w:tc>
        <w:tc>
          <w:tcPr>
            <w:tcW w:w="492" w:type="pct"/>
            <w:shd w:val="clear" w:color="auto" w:fill="auto"/>
            <w:vAlign w:val="center"/>
            <w:hideMark/>
          </w:tcPr>
          <w:p w14:paraId="2AA8347F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Rat</w:t>
            </w:r>
          </w:p>
        </w:tc>
        <w:tc>
          <w:tcPr>
            <w:tcW w:w="1350" w:type="pct"/>
            <w:shd w:val="clear" w:color="auto" w:fill="auto"/>
            <w:vAlign w:val="center"/>
            <w:hideMark/>
          </w:tcPr>
          <w:p w14:paraId="11F2C17C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1:100 for IF</w:t>
            </w:r>
            <w:r>
              <w:rPr>
                <w:rFonts w:ascii="Arial" w:eastAsia="等线" w:hAnsi="Arial" w:cs="Arial" w:hint="eastAsia"/>
                <w:color w:val="000000"/>
                <w:sz w:val="20"/>
                <w:szCs w:val="20"/>
                <w:lang w:val="en-US"/>
              </w:rPr>
              <w:t xml:space="preserve">, </w:t>
            </w: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1:3000 for WB</w:t>
            </w:r>
          </w:p>
        </w:tc>
      </w:tr>
      <w:tr w:rsidR="006764DF" w:rsidRPr="006E0B40" w14:paraId="7634AAFB" w14:textId="77777777" w:rsidTr="00693D67">
        <w:trPr>
          <w:trHeight w:val="440"/>
        </w:trPr>
        <w:tc>
          <w:tcPr>
            <w:tcW w:w="511" w:type="pct"/>
            <w:shd w:val="clear" w:color="auto" w:fill="auto"/>
            <w:vAlign w:val="center"/>
            <w:hideMark/>
          </w:tcPr>
          <w:p w14:paraId="68A0BEB9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4</w:t>
            </w:r>
          </w:p>
        </w:tc>
        <w:tc>
          <w:tcPr>
            <w:tcW w:w="1073" w:type="pct"/>
            <w:shd w:val="clear" w:color="auto" w:fill="auto"/>
            <w:vAlign w:val="center"/>
            <w:hideMark/>
          </w:tcPr>
          <w:p w14:paraId="79C19D50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DNAH12 antibody</w:t>
            </w:r>
          </w:p>
        </w:tc>
        <w:tc>
          <w:tcPr>
            <w:tcW w:w="817" w:type="pct"/>
            <w:shd w:val="clear" w:color="auto" w:fill="auto"/>
            <w:vAlign w:val="center"/>
            <w:hideMark/>
          </w:tcPr>
          <w:p w14:paraId="13BD0BAA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Homemade antibody</w:t>
            </w:r>
          </w:p>
        </w:tc>
        <w:tc>
          <w:tcPr>
            <w:tcW w:w="757" w:type="pct"/>
            <w:shd w:val="clear" w:color="auto" w:fill="auto"/>
            <w:vAlign w:val="center"/>
            <w:hideMark/>
          </w:tcPr>
          <w:p w14:paraId="56752723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Produced in this study</w:t>
            </w:r>
          </w:p>
        </w:tc>
        <w:tc>
          <w:tcPr>
            <w:tcW w:w="492" w:type="pct"/>
            <w:shd w:val="clear" w:color="auto" w:fill="auto"/>
            <w:vAlign w:val="center"/>
            <w:hideMark/>
          </w:tcPr>
          <w:p w14:paraId="676B5443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222222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222222"/>
                <w:sz w:val="20"/>
                <w:szCs w:val="20"/>
                <w:lang w:val="en-US"/>
              </w:rPr>
              <w:t>Rabbit</w:t>
            </w:r>
          </w:p>
        </w:tc>
        <w:tc>
          <w:tcPr>
            <w:tcW w:w="1350" w:type="pct"/>
            <w:shd w:val="clear" w:color="auto" w:fill="auto"/>
            <w:vAlign w:val="center"/>
            <w:hideMark/>
          </w:tcPr>
          <w:p w14:paraId="1B8C736C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1:3000 for WB</w:t>
            </w:r>
            <w:r>
              <w:rPr>
                <w:rFonts w:ascii="Arial" w:eastAsia="等线" w:hAnsi="Arial" w:cs="Arial" w:hint="eastAsia"/>
                <w:color w:val="000000"/>
                <w:sz w:val="20"/>
                <w:szCs w:val="20"/>
                <w:lang w:val="en-US"/>
              </w:rPr>
              <w:t xml:space="preserve">, </w:t>
            </w: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2μg for IP</w:t>
            </w:r>
          </w:p>
        </w:tc>
      </w:tr>
      <w:tr w:rsidR="006764DF" w:rsidRPr="006E0B40" w14:paraId="00586BD4" w14:textId="77777777" w:rsidTr="00693D67">
        <w:trPr>
          <w:trHeight w:val="450"/>
        </w:trPr>
        <w:tc>
          <w:tcPr>
            <w:tcW w:w="511" w:type="pct"/>
            <w:shd w:val="clear" w:color="auto" w:fill="auto"/>
            <w:vAlign w:val="center"/>
            <w:hideMark/>
          </w:tcPr>
          <w:p w14:paraId="5D905A97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5</w:t>
            </w:r>
          </w:p>
        </w:tc>
        <w:tc>
          <w:tcPr>
            <w:tcW w:w="1073" w:type="pct"/>
            <w:shd w:val="clear" w:color="auto" w:fill="auto"/>
            <w:vAlign w:val="center"/>
            <w:hideMark/>
          </w:tcPr>
          <w:p w14:paraId="05F032FE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DNAH1 antibody</w:t>
            </w:r>
          </w:p>
        </w:tc>
        <w:tc>
          <w:tcPr>
            <w:tcW w:w="817" w:type="pct"/>
            <w:shd w:val="clear" w:color="auto" w:fill="auto"/>
            <w:vAlign w:val="center"/>
            <w:hideMark/>
          </w:tcPr>
          <w:p w14:paraId="6AE0EF78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Abcam</w:t>
            </w:r>
          </w:p>
        </w:tc>
        <w:tc>
          <w:tcPr>
            <w:tcW w:w="757" w:type="pct"/>
            <w:shd w:val="clear" w:color="auto" w:fill="auto"/>
            <w:vAlign w:val="center"/>
            <w:hideMark/>
          </w:tcPr>
          <w:p w14:paraId="524FCD72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ab122367</w:t>
            </w:r>
          </w:p>
        </w:tc>
        <w:tc>
          <w:tcPr>
            <w:tcW w:w="492" w:type="pct"/>
            <w:shd w:val="clear" w:color="auto" w:fill="auto"/>
            <w:vAlign w:val="center"/>
            <w:hideMark/>
          </w:tcPr>
          <w:p w14:paraId="5A897C2F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Rabbit</w:t>
            </w:r>
          </w:p>
        </w:tc>
        <w:tc>
          <w:tcPr>
            <w:tcW w:w="1350" w:type="pct"/>
            <w:shd w:val="clear" w:color="auto" w:fill="auto"/>
            <w:vAlign w:val="center"/>
            <w:hideMark/>
          </w:tcPr>
          <w:p w14:paraId="676DF4E2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1:100 for IF</w:t>
            </w:r>
          </w:p>
        </w:tc>
      </w:tr>
      <w:tr w:rsidR="006764DF" w:rsidRPr="006E0B40" w14:paraId="58ABD1CB" w14:textId="77777777" w:rsidTr="00693D67">
        <w:trPr>
          <w:trHeight w:val="450"/>
        </w:trPr>
        <w:tc>
          <w:tcPr>
            <w:tcW w:w="511" w:type="pct"/>
            <w:shd w:val="clear" w:color="auto" w:fill="auto"/>
            <w:vAlign w:val="center"/>
            <w:hideMark/>
          </w:tcPr>
          <w:p w14:paraId="5B2D62CE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6</w:t>
            </w:r>
          </w:p>
        </w:tc>
        <w:tc>
          <w:tcPr>
            <w:tcW w:w="1073" w:type="pct"/>
            <w:shd w:val="clear" w:color="auto" w:fill="auto"/>
            <w:vAlign w:val="center"/>
            <w:hideMark/>
          </w:tcPr>
          <w:p w14:paraId="77345AEA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DNAH1 antibody</w:t>
            </w:r>
          </w:p>
        </w:tc>
        <w:tc>
          <w:tcPr>
            <w:tcW w:w="817" w:type="pct"/>
            <w:shd w:val="clear" w:color="auto" w:fill="auto"/>
            <w:vAlign w:val="center"/>
            <w:hideMark/>
          </w:tcPr>
          <w:p w14:paraId="2E90C8AE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Homemade antibody</w:t>
            </w:r>
          </w:p>
        </w:tc>
        <w:tc>
          <w:tcPr>
            <w:tcW w:w="757" w:type="pct"/>
            <w:shd w:val="clear" w:color="auto" w:fill="auto"/>
            <w:vAlign w:val="center"/>
            <w:hideMark/>
          </w:tcPr>
          <w:p w14:paraId="036F96DA" w14:textId="6E9E9C33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 xml:space="preserve">Produced in previous </w:t>
            </w:r>
            <w:r w:rsidRPr="009B6882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study</w:t>
            </w:r>
            <w:r w:rsidR="00D4757D">
              <w:rPr>
                <w:rFonts w:ascii="Arial" w:eastAsia="等线" w:hAnsi="Arial" w:cs="Arial" w:hint="eastAsia"/>
                <w:color w:val="000000"/>
                <w:sz w:val="20"/>
                <w:szCs w:val="20"/>
                <w:lang w:val="en-US"/>
              </w:rPr>
              <w:t xml:space="preserve"> [4]</w:t>
            </w:r>
            <w:r w:rsidRPr="009B6882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vAlign w:val="center"/>
            <w:hideMark/>
          </w:tcPr>
          <w:p w14:paraId="6AFAE24A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Rabbit</w:t>
            </w:r>
          </w:p>
        </w:tc>
        <w:tc>
          <w:tcPr>
            <w:tcW w:w="1350" w:type="pct"/>
            <w:shd w:val="clear" w:color="auto" w:fill="auto"/>
            <w:vAlign w:val="center"/>
            <w:hideMark/>
          </w:tcPr>
          <w:p w14:paraId="35C81A75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1:3000 for WB</w:t>
            </w:r>
          </w:p>
        </w:tc>
      </w:tr>
      <w:tr w:rsidR="006764DF" w:rsidRPr="006E0B40" w14:paraId="727AC93C" w14:textId="77777777" w:rsidTr="00693D67">
        <w:trPr>
          <w:trHeight w:val="420"/>
        </w:trPr>
        <w:tc>
          <w:tcPr>
            <w:tcW w:w="511" w:type="pct"/>
            <w:shd w:val="clear" w:color="auto" w:fill="auto"/>
            <w:vAlign w:val="center"/>
            <w:hideMark/>
          </w:tcPr>
          <w:p w14:paraId="529C4A09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7</w:t>
            </w:r>
          </w:p>
        </w:tc>
        <w:tc>
          <w:tcPr>
            <w:tcW w:w="1073" w:type="pct"/>
            <w:shd w:val="clear" w:color="auto" w:fill="auto"/>
            <w:vAlign w:val="center"/>
            <w:hideMark/>
          </w:tcPr>
          <w:p w14:paraId="50D12DAF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DNALI1 antibody</w:t>
            </w:r>
          </w:p>
        </w:tc>
        <w:tc>
          <w:tcPr>
            <w:tcW w:w="817" w:type="pct"/>
            <w:shd w:val="clear" w:color="auto" w:fill="auto"/>
            <w:vAlign w:val="center"/>
            <w:hideMark/>
          </w:tcPr>
          <w:p w14:paraId="03D27A6E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Sigma</w:t>
            </w:r>
          </w:p>
        </w:tc>
        <w:tc>
          <w:tcPr>
            <w:tcW w:w="757" w:type="pct"/>
            <w:shd w:val="clear" w:color="auto" w:fill="auto"/>
            <w:vAlign w:val="center"/>
            <w:hideMark/>
          </w:tcPr>
          <w:p w14:paraId="3CAF77FF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HPA028305</w:t>
            </w:r>
          </w:p>
        </w:tc>
        <w:tc>
          <w:tcPr>
            <w:tcW w:w="492" w:type="pct"/>
            <w:shd w:val="clear" w:color="auto" w:fill="auto"/>
            <w:vAlign w:val="center"/>
            <w:hideMark/>
          </w:tcPr>
          <w:p w14:paraId="329B47A8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Rabbit</w:t>
            </w:r>
          </w:p>
        </w:tc>
        <w:tc>
          <w:tcPr>
            <w:tcW w:w="1350" w:type="pct"/>
            <w:shd w:val="clear" w:color="auto" w:fill="auto"/>
            <w:vAlign w:val="center"/>
            <w:hideMark/>
          </w:tcPr>
          <w:p w14:paraId="0A18BF97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1:100 for IF</w:t>
            </w:r>
            <w:r>
              <w:rPr>
                <w:rFonts w:ascii="Arial" w:eastAsia="等线" w:hAnsi="Arial" w:cs="Arial" w:hint="eastAsia"/>
                <w:color w:val="000000"/>
                <w:sz w:val="20"/>
                <w:szCs w:val="20"/>
                <w:lang w:val="en-US"/>
              </w:rPr>
              <w:t xml:space="preserve">, </w:t>
            </w: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1:1000 for WB</w:t>
            </w:r>
          </w:p>
        </w:tc>
      </w:tr>
      <w:tr w:rsidR="006764DF" w:rsidRPr="006E0B40" w14:paraId="46BDFD47" w14:textId="77777777" w:rsidTr="00693D67">
        <w:trPr>
          <w:trHeight w:val="460"/>
        </w:trPr>
        <w:tc>
          <w:tcPr>
            <w:tcW w:w="511" w:type="pct"/>
            <w:shd w:val="clear" w:color="auto" w:fill="auto"/>
            <w:vAlign w:val="center"/>
            <w:hideMark/>
          </w:tcPr>
          <w:p w14:paraId="6B870AA4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8</w:t>
            </w:r>
          </w:p>
        </w:tc>
        <w:tc>
          <w:tcPr>
            <w:tcW w:w="1073" w:type="pct"/>
            <w:shd w:val="clear" w:color="auto" w:fill="auto"/>
            <w:vAlign w:val="center"/>
            <w:hideMark/>
          </w:tcPr>
          <w:p w14:paraId="36B01B8E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DNALI1 antibody</w:t>
            </w:r>
          </w:p>
        </w:tc>
        <w:tc>
          <w:tcPr>
            <w:tcW w:w="817" w:type="pct"/>
            <w:shd w:val="clear" w:color="auto" w:fill="auto"/>
            <w:vAlign w:val="center"/>
            <w:hideMark/>
          </w:tcPr>
          <w:p w14:paraId="1D1DF8AB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proofErr w:type="spellStart"/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Proteintech</w:t>
            </w:r>
            <w:proofErr w:type="spellEnd"/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 xml:space="preserve">  </w:t>
            </w:r>
          </w:p>
        </w:tc>
        <w:tc>
          <w:tcPr>
            <w:tcW w:w="757" w:type="pct"/>
            <w:shd w:val="clear" w:color="auto" w:fill="auto"/>
            <w:vAlign w:val="center"/>
            <w:hideMark/>
          </w:tcPr>
          <w:p w14:paraId="21D9890C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17601-1-AP</w:t>
            </w:r>
          </w:p>
        </w:tc>
        <w:tc>
          <w:tcPr>
            <w:tcW w:w="492" w:type="pct"/>
            <w:shd w:val="clear" w:color="auto" w:fill="auto"/>
            <w:vAlign w:val="center"/>
            <w:hideMark/>
          </w:tcPr>
          <w:p w14:paraId="316B4B6E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Rabbit</w:t>
            </w:r>
          </w:p>
        </w:tc>
        <w:tc>
          <w:tcPr>
            <w:tcW w:w="1350" w:type="pct"/>
            <w:shd w:val="clear" w:color="auto" w:fill="auto"/>
            <w:vAlign w:val="center"/>
            <w:hideMark/>
          </w:tcPr>
          <w:p w14:paraId="7C398C08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1:100 for IF</w:t>
            </w:r>
            <w:r>
              <w:rPr>
                <w:rFonts w:ascii="Arial" w:eastAsia="等线" w:hAnsi="Arial" w:cs="Arial" w:hint="eastAsia"/>
                <w:color w:val="000000"/>
                <w:sz w:val="20"/>
                <w:szCs w:val="20"/>
                <w:lang w:val="en-US"/>
              </w:rPr>
              <w:t xml:space="preserve">, </w:t>
            </w: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2μg for IP</w:t>
            </w:r>
          </w:p>
        </w:tc>
      </w:tr>
      <w:tr w:rsidR="006764DF" w:rsidRPr="006E0B40" w14:paraId="09E79A97" w14:textId="77777777" w:rsidTr="00693D67">
        <w:trPr>
          <w:trHeight w:val="450"/>
        </w:trPr>
        <w:tc>
          <w:tcPr>
            <w:tcW w:w="511" w:type="pct"/>
            <w:shd w:val="clear" w:color="auto" w:fill="auto"/>
            <w:vAlign w:val="center"/>
            <w:hideMark/>
          </w:tcPr>
          <w:p w14:paraId="01AA55B4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9</w:t>
            </w:r>
          </w:p>
        </w:tc>
        <w:tc>
          <w:tcPr>
            <w:tcW w:w="1073" w:type="pct"/>
            <w:shd w:val="clear" w:color="auto" w:fill="auto"/>
            <w:vAlign w:val="center"/>
            <w:hideMark/>
          </w:tcPr>
          <w:p w14:paraId="7EA683BF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SPAG6 antibody</w:t>
            </w:r>
          </w:p>
        </w:tc>
        <w:tc>
          <w:tcPr>
            <w:tcW w:w="817" w:type="pct"/>
            <w:shd w:val="clear" w:color="auto" w:fill="auto"/>
            <w:vAlign w:val="center"/>
            <w:hideMark/>
          </w:tcPr>
          <w:p w14:paraId="551940C8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proofErr w:type="spellStart"/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Proteintech</w:t>
            </w:r>
            <w:proofErr w:type="spellEnd"/>
          </w:p>
        </w:tc>
        <w:tc>
          <w:tcPr>
            <w:tcW w:w="757" w:type="pct"/>
            <w:shd w:val="clear" w:color="auto" w:fill="auto"/>
            <w:vAlign w:val="center"/>
            <w:hideMark/>
          </w:tcPr>
          <w:p w14:paraId="44D70A8E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12462-1-AP</w:t>
            </w:r>
          </w:p>
        </w:tc>
        <w:tc>
          <w:tcPr>
            <w:tcW w:w="492" w:type="pct"/>
            <w:shd w:val="clear" w:color="auto" w:fill="auto"/>
            <w:vAlign w:val="center"/>
            <w:hideMark/>
          </w:tcPr>
          <w:p w14:paraId="08BCB185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222222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222222"/>
                <w:sz w:val="20"/>
                <w:szCs w:val="20"/>
                <w:lang w:val="en-US"/>
              </w:rPr>
              <w:t xml:space="preserve">Rabbit </w:t>
            </w:r>
          </w:p>
        </w:tc>
        <w:tc>
          <w:tcPr>
            <w:tcW w:w="1350" w:type="pct"/>
            <w:shd w:val="clear" w:color="auto" w:fill="auto"/>
            <w:vAlign w:val="center"/>
            <w:hideMark/>
          </w:tcPr>
          <w:p w14:paraId="49F2FD2E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1:100 for IF</w:t>
            </w:r>
            <w:r>
              <w:rPr>
                <w:rFonts w:ascii="Arial" w:eastAsia="等线" w:hAnsi="Arial" w:cs="Arial" w:hint="eastAsia"/>
                <w:color w:val="000000"/>
                <w:sz w:val="20"/>
                <w:szCs w:val="20"/>
                <w:lang w:val="en-US"/>
              </w:rPr>
              <w:t xml:space="preserve">, </w:t>
            </w: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1:1000 for WB</w:t>
            </w:r>
          </w:p>
        </w:tc>
      </w:tr>
      <w:tr w:rsidR="006764DF" w:rsidRPr="006E0B40" w14:paraId="251A670F" w14:textId="77777777" w:rsidTr="00693D67">
        <w:trPr>
          <w:trHeight w:val="289"/>
        </w:trPr>
        <w:tc>
          <w:tcPr>
            <w:tcW w:w="511" w:type="pct"/>
            <w:shd w:val="clear" w:color="auto" w:fill="auto"/>
            <w:vAlign w:val="center"/>
            <w:hideMark/>
          </w:tcPr>
          <w:p w14:paraId="15225445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10</w:t>
            </w:r>
          </w:p>
        </w:tc>
        <w:tc>
          <w:tcPr>
            <w:tcW w:w="1073" w:type="pct"/>
            <w:shd w:val="clear" w:color="auto" w:fill="auto"/>
            <w:vAlign w:val="center"/>
            <w:hideMark/>
          </w:tcPr>
          <w:p w14:paraId="6107A47F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DNAH17 antibody</w:t>
            </w:r>
          </w:p>
        </w:tc>
        <w:tc>
          <w:tcPr>
            <w:tcW w:w="817" w:type="pct"/>
            <w:shd w:val="clear" w:color="auto" w:fill="auto"/>
            <w:vAlign w:val="center"/>
            <w:hideMark/>
          </w:tcPr>
          <w:p w14:paraId="7D3E7646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Homemade antibody</w:t>
            </w:r>
          </w:p>
        </w:tc>
        <w:tc>
          <w:tcPr>
            <w:tcW w:w="757" w:type="pct"/>
            <w:shd w:val="clear" w:color="auto" w:fill="auto"/>
            <w:vAlign w:val="center"/>
            <w:hideMark/>
          </w:tcPr>
          <w:p w14:paraId="1193C87F" w14:textId="77777777" w:rsidR="00D4757D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 xml:space="preserve">Produced in previous </w:t>
            </w:r>
            <w:r w:rsidRPr="009B6882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study</w:t>
            </w:r>
          </w:p>
          <w:p w14:paraId="604C48F9" w14:textId="4D9D132C" w:rsidR="006764DF" w:rsidRPr="006E0B40" w:rsidRDefault="00D4757D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eastAsia="等线" w:hAnsi="Arial" w:cs="Arial" w:hint="eastAsia"/>
                <w:color w:val="000000"/>
                <w:sz w:val="20"/>
                <w:szCs w:val="20"/>
                <w:lang w:val="en-US"/>
              </w:rPr>
              <w:t>[11]</w:t>
            </w:r>
            <w:r w:rsidR="00E84867">
              <w:rPr>
                <w:rFonts w:ascii="Arial" w:eastAsia="等线" w:hAnsi="Arial" w:cs="Arial" w:hint="eastAsia"/>
                <w:color w:val="000000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Arial" w:eastAsia="等线" w:hAnsi="Arial" w:cs="Arial" w:hint="eastAsia"/>
                <w:color w:val="000000"/>
                <w:sz w:val="20"/>
                <w:szCs w:val="20"/>
                <w:lang w:val="en-US"/>
              </w:rPr>
              <w:t>[41]</w:t>
            </w:r>
            <w:r w:rsidRPr="009B6882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 xml:space="preserve"> </w:t>
            </w:r>
            <w:r w:rsidR="006764DF" w:rsidRPr="009B6882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vAlign w:val="center"/>
            <w:hideMark/>
          </w:tcPr>
          <w:p w14:paraId="699867E0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222222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222222"/>
                <w:sz w:val="20"/>
                <w:szCs w:val="20"/>
                <w:lang w:val="en-US"/>
              </w:rPr>
              <w:t xml:space="preserve">Rabbit </w:t>
            </w:r>
          </w:p>
        </w:tc>
        <w:tc>
          <w:tcPr>
            <w:tcW w:w="1350" w:type="pct"/>
            <w:shd w:val="clear" w:color="auto" w:fill="auto"/>
            <w:vAlign w:val="center"/>
            <w:hideMark/>
          </w:tcPr>
          <w:p w14:paraId="16D5DA0A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1:100 for IF</w:t>
            </w:r>
          </w:p>
        </w:tc>
      </w:tr>
      <w:tr w:rsidR="006764DF" w:rsidRPr="006E0B40" w14:paraId="6E27C3DD" w14:textId="77777777" w:rsidTr="00693D67">
        <w:trPr>
          <w:trHeight w:val="450"/>
        </w:trPr>
        <w:tc>
          <w:tcPr>
            <w:tcW w:w="511" w:type="pct"/>
            <w:shd w:val="clear" w:color="auto" w:fill="auto"/>
            <w:vAlign w:val="center"/>
            <w:hideMark/>
          </w:tcPr>
          <w:p w14:paraId="00F0717C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11</w:t>
            </w:r>
          </w:p>
        </w:tc>
        <w:tc>
          <w:tcPr>
            <w:tcW w:w="1073" w:type="pct"/>
            <w:shd w:val="clear" w:color="auto" w:fill="auto"/>
            <w:vAlign w:val="center"/>
            <w:hideMark/>
          </w:tcPr>
          <w:p w14:paraId="233E5D04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ODF2 antibody</w:t>
            </w:r>
          </w:p>
        </w:tc>
        <w:tc>
          <w:tcPr>
            <w:tcW w:w="817" w:type="pct"/>
            <w:shd w:val="clear" w:color="auto" w:fill="auto"/>
            <w:vAlign w:val="center"/>
            <w:hideMark/>
          </w:tcPr>
          <w:p w14:paraId="2A833A6C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proofErr w:type="spellStart"/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Proteintech</w:t>
            </w:r>
            <w:proofErr w:type="spellEnd"/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 xml:space="preserve">  </w:t>
            </w:r>
          </w:p>
        </w:tc>
        <w:tc>
          <w:tcPr>
            <w:tcW w:w="757" w:type="pct"/>
            <w:shd w:val="clear" w:color="auto" w:fill="auto"/>
            <w:vAlign w:val="center"/>
            <w:hideMark/>
          </w:tcPr>
          <w:p w14:paraId="076509A8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12058-1-AP</w:t>
            </w:r>
          </w:p>
        </w:tc>
        <w:tc>
          <w:tcPr>
            <w:tcW w:w="492" w:type="pct"/>
            <w:shd w:val="clear" w:color="auto" w:fill="auto"/>
            <w:vAlign w:val="center"/>
            <w:hideMark/>
          </w:tcPr>
          <w:p w14:paraId="4A3027A4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 xml:space="preserve">Rabbit </w:t>
            </w:r>
          </w:p>
        </w:tc>
        <w:tc>
          <w:tcPr>
            <w:tcW w:w="1350" w:type="pct"/>
            <w:shd w:val="clear" w:color="auto" w:fill="auto"/>
            <w:vAlign w:val="center"/>
            <w:hideMark/>
          </w:tcPr>
          <w:p w14:paraId="346DAA37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1:100 for IF</w:t>
            </w:r>
          </w:p>
        </w:tc>
      </w:tr>
      <w:tr w:rsidR="006764DF" w:rsidRPr="006E0B40" w14:paraId="19E23212" w14:textId="77777777" w:rsidTr="00693D67">
        <w:trPr>
          <w:trHeight w:val="450"/>
        </w:trPr>
        <w:tc>
          <w:tcPr>
            <w:tcW w:w="511" w:type="pct"/>
            <w:shd w:val="clear" w:color="auto" w:fill="auto"/>
            <w:vAlign w:val="center"/>
            <w:hideMark/>
          </w:tcPr>
          <w:p w14:paraId="0691E4DB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12</w:t>
            </w:r>
          </w:p>
        </w:tc>
        <w:tc>
          <w:tcPr>
            <w:tcW w:w="1073" w:type="pct"/>
            <w:shd w:val="clear" w:color="auto" w:fill="auto"/>
            <w:vAlign w:val="center"/>
            <w:hideMark/>
          </w:tcPr>
          <w:p w14:paraId="26056ADF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GAPDH antibody</w:t>
            </w:r>
          </w:p>
        </w:tc>
        <w:tc>
          <w:tcPr>
            <w:tcW w:w="817" w:type="pct"/>
            <w:shd w:val="clear" w:color="auto" w:fill="auto"/>
            <w:vAlign w:val="center"/>
            <w:hideMark/>
          </w:tcPr>
          <w:p w14:paraId="38E1A12A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proofErr w:type="spellStart"/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Proteintech</w:t>
            </w:r>
            <w:proofErr w:type="spellEnd"/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 xml:space="preserve">  </w:t>
            </w:r>
          </w:p>
        </w:tc>
        <w:tc>
          <w:tcPr>
            <w:tcW w:w="757" w:type="pct"/>
            <w:shd w:val="clear" w:color="auto" w:fill="auto"/>
            <w:vAlign w:val="center"/>
            <w:hideMark/>
          </w:tcPr>
          <w:p w14:paraId="42F08BEB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60004-1-Ig</w:t>
            </w:r>
          </w:p>
        </w:tc>
        <w:tc>
          <w:tcPr>
            <w:tcW w:w="492" w:type="pct"/>
            <w:shd w:val="clear" w:color="auto" w:fill="auto"/>
            <w:vAlign w:val="center"/>
            <w:hideMark/>
          </w:tcPr>
          <w:p w14:paraId="21349109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Mouse</w:t>
            </w:r>
          </w:p>
        </w:tc>
        <w:tc>
          <w:tcPr>
            <w:tcW w:w="1350" w:type="pct"/>
            <w:shd w:val="clear" w:color="auto" w:fill="auto"/>
            <w:vAlign w:val="center"/>
            <w:hideMark/>
          </w:tcPr>
          <w:p w14:paraId="78ACD7DD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1:3000 for WB</w:t>
            </w:r>
          </w:p>
        </w:tc>
      </w:tr>
      <w:tr w:rsidR="006764DF" w:rsidRPr="006E0B40" w14:paraId="05AC9847" w14:textId="77777777" w:rsidTr="00693D67">
        <w:trPr>
          <w:trHeight w:val="450"/>
        </w:trPr>
        <w:tc>
          <w:tcPr>
            <w:tcW w:w="511" w:type="pct"/>
            <w:shd w:val="clear" w:color="auto" w:fill="auto"/>
            <w:vAlign w:val="center"/>
            <w:hideMark/>
          </w:tcPr>
          <w:p w14:paraId="15A7AEE3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13</w:t>
            </w:r>
          </w:p>
        </w:tc>
        <w:tc>
          <w:tcPr>
            <w:tcW w:w="1073" w:type="pct"/>
            <w:shd w:val="clear" w:color="auto" w:fill="auto"/>
            <w:vAlign w:val="center"/>
            <w:hideMark/>
          </w:tcPr>
          <w:p w14:paraId="5CED05D7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ACTB antibody</w:t>
            </w:r>
          </w:p>
        </w:tc>
        <w:tc>
          <w:tcPr>
            <w:tcW w:w="817" w:type="pct"/>
            <w:shd w:val="clear" w:color="auto" w:fill="auto"/>
            <w:vAlign w:val="center"/>
            <w:hideMark/>
          </w:tcPr>
          <w:p w14:paraId="0C05FEF9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Abcam</w:t>
            </w:r>
          </w:p>
        </w:tc>
        <w:tc>
          <w:tcPr>
            <w:tcW w:w="757" w:type="pct"/>
            <w:shd w:val="clear" w:color="auto" w:fill="auto"/>
            <w:vAlign w:val="center"/>
            <w:hideMark/>
          </w:tcPr>
          <w:p w14:paraId="5D133F37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 xml:space="preserve">ab8227 </w:t>
            </w:r>
          </w:p>
        </w:tc>
        <w:tc>
          <w:tcPr>
            <w:tcW w:w="492" w:type="pct"/>
            <w:shd w:val="clear" w:color="auto" w:fill="auto"/>
            <w:vAlign w:val="center"/>
            <w:hideMark/>
          </w:tcPr>
          <w:p w14:paraId="466D19FD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Rabbit</w:t>
            </w:r>
          </w:p>
        </w:tc>
        <w:tc>
          <w:tcPr>
            <w:tcW w:w="1350" w:type="pct"/>
            <w:shd w:val="clear" w:color="auto" w:fill="auto"/>
            <w:vAlign w:val="center"/>
            <w:hideMark/>
          </w:tcPr>
          <w:p w14:paraId="628AE629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1:3000 for WB</w:t>
            </w:r>
          </w:p>
        </w:tc>
      </w:tr>
      <w:tr w:rsidR="006764DF" w:rsidRPr="006E0B40" w14:paraId="31F3C2FD" w14:textId="77777777" w:rsidTr="00693D67">
        <w:trPr>
          <w:trHeight w:val="450"/>
        </w:trPr>
        <w:tc>
          <w:tcPr>
            <w:tcW w:w="511" w:type="pct"/>
            <w:shd w:val="clear" w:color="auto" w:fill="auto"/>
            <w:vAlign w:val="center"/>
            <w:hideMark/>
          </w:tcPr>
          <w:p w14:paraId="495A860D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14</w:t>
            </w:r>
          </w:p>
        </w:tc>
        <w:tc>
          <w:tcPr>
            <w:tcW w:w="1073" w:type="pct"/>
            <w:shd w:val="clear" w:color="auto" w:fill="auto"/>
            <w:vAlign w:val="center"/>
            <w:hideMark/>
          </w:tcPr>
          <w:p w14:paraId="30D58BA6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SPEF2 antibody</w:t>
            </w:r>
          </w:p>
        </w:tc>
        <w:tc>
          <w:tcPr>
            <w:tcW w:w="817" w:type="pct"/>
            <w:shd w:val="clear" w:color="auto" w:fill="auto"/>
            <w:vAlign w:val="center"/>
            <w:hideMark/>
          </w:tcPr>
          <w:p w14:paraId="0B5B1A80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 xml:space="preserve">Sigma </w:t>
            </w:r>
          </w:p>
        </w:tc>
        <w:tc>
          <w:tcPr>
            <w:tcW w:w="757" w:type="pct"/>
            <w:shd w:val="clear" w:color="auto" w:fill="auto"/>
            <w:vAlign w:val="center"/>
            <w:hideMark/>
          </w:tcPr>
          <w:p w14:paraId="41146702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HPA040343</w:t>
            </w:r>
          </w:p>
        </w:tc>
        <w:tc>
          <w:tcPr>
            <w:tcW w:w="492" w:type="pct"/>
            <w:shd w:val="clear" w:color="auto" w:fill="auto"/>
            <w:vAlign w:val="center"/>
            <w:hideMark/>
          </w:tcPr>
          <w:p w14:paraId="46C08EA5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Rabbit</w:t>
            </w:r>
          </w:p>
        </w:tc>
        <w:tc>
          <w:tcPr>
            <w:tcW w:w="1350" w:type="pct"/>
            <w:shd w:val="clear" w:color="auto" w:fill="auto"/>
            <w:vAlign w:val="center"/>
            <w:hideMark/>
          </w:tcPr>
          <w:p w14:paraId="642D1E64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1:100 for IF</w:t>
            </w:r>
          </w:p>
        </w:tc>
      </w:tr>
      <w:tr w:rsidR="006764DF" w:rsidRPr="006E0B40" w14:paraId="57D4024E" w14:textId="77777777" w:rsidTr="00693D67">
        <w:trPr>
          <w:trHeight w:val="450"/>
        </w:trPr>
        <w:tc>
          <w:tcPr>
            <w:tcW w:w="511" w:type="pct"/>
            <w:shd w:val="clear" w:color="auto" w:fill="auto"/>
            <w:vAlign w:val="center"/>
            <w:hideMark/>
          </w:tcPr>
          <w:p w14:paraId="6F8C2386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15</w:t>
            </w:r>
          </w:p>
        </w:tc>
        <w:tc>
          <w:tcPr>
            <w:tcW w:w="1073" w:type="pct"/>
            <w:shd w:val="clear" w:color="auto" w:fill="auto"/>
            <w:vAlign w:val="center"/>
            <w:hideMark/>
          </w:tcPr>
          <w:p w14:paraId="6E3BADAF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DNAI1 antibody</w:t>
            </w:r>
          </w:p>
        </w:tc>
        <w:tc>
          <w:tcPr>
            <w:tcW w:w="817" w:type="pct"/>
            <w:shd w:val="clear" w:color="auto" w:fill="auto"/>
            <w:vAlign w:val="center"/>
            <w:hideMark/>
          </w:tcPr>
          <w:p w14:paraId="028302E5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Abcam</w:t>
            </w:r>
          </w:p>
        </w:tc>
        <w:tc>
          <w:tcPr>
            <w:tcW w:w="757" w:type="pct"/>
            <w:shd w:val="clear" w:color="auto" w:fill="auto"/>
            <w:vAlign w:val="center"/>
            <w:hideMark/>
          </w:tcPr>
          <w:p w14:paraId="7712C974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ab171964</w:t>
            </w:r>
          </w:p>
        </w:tc>
        <w:tc>
          <w:tcPr>
            <w:tcW w:w="492" w:type="pct"/>
            <w:shd w:val="clear" w:color="auto" w:fill="auto"/>
            <w:vAlign w:val="center"/>
            <w:hideMark/>
          </w:tcPr>
          <w:p w14:paraId="26C7652D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Rabbit</w:t>
            </w:r>
          </w:p>
        </w:tc>
        <w:tc>
          <w:tcPr>
            <w:tcW w:w="1350" w:type="pct"/>
            <w:shd w:val="clear" w:color="auto" w:fill="auto"/>
            <w:vAlign w:val="center"/>
            <w:hideMark/>
          </w:tcPr>
          <w:p w14:paraId="4A812778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1:1000 for WB</w:t>
            </w:r>
          </w:p>
        </w:tc>
      </w:tr>
      <w:tr w:rsidR="006764DF" w:rsidRPr="006E0B40" w14:paraId="5AC2E932" w14:textId="77777777" w:rsidTr="00693D67">
        <w:trPr>
          <w:trHeight w:val="420"/>
        </w:trPr>
        <w:tc>
          <w:tcPr>
            <w:tcW w:w="511" w:type="pct"/>
            <w:shd w:val="clear" w:color="auto" w:fill="auto"/>
            <w:vAlign w:val="center"/>
            <w:hideMark/>
          </w:tcPr>
          <w:p w14:paraId="7B6950C2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16</w:t>
            </w:r>
          </w:p>
        </w:tc>
        <w:tc>
          <w:tcPr>
            <w:tcW w:w="1073" w:type="pct"/>
            <w:shd w:val="clear" w:color="auto" w:fill="auto"/>
            <w:vAlign w:val="center"/>
            <w:hideMark/>
          </w:tcPr>
          <w:p w14:paraId="124C2E4C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DNAI2 antibody</w:t>
            </w:r>
          </w:p>
        </w:tc>
        <w:tc>
          <w:tcPr>
            <w:tcW w:w="817" w:type="pct"/>
            <w:shd w:val="clear" w:color="auto" w:fill="auto"/>
            <w:vAlign w:val="center"/>
            <w:hideMark/>
          </w:tcPr>
          <w:p w14:paraId="0F98CAFE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proofErr w:type="spellStart"/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Proteintech</w:t>
            </w:r>
            <w:proofErr w:type="spellEnd"/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 xml:space="preserve">  </w:t>
            </w:r>
          </w:p>
        </w:tc>
        <w:tc>
          <w:tcPr>
            <w:tcW w:w="757" w:type="pct"/>
            <w:shd w:val="clear" w:color="auto" w:fill="auto"/>
            <w:noWrap/>
            <w:vAlign w:val="center"/>
            <w:hideMark/>
          </w:tcPr>
          <w:p w14:paraId="73B01A48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17533-1-AP</w:t>
            </w:r>
          </w:p>
        </w:tc>
        <w:tc>
          <w:tcPr>
            <w:tcW w:w="492" w:type="pct"/>
            <w:shd w:val="clear" w:color="auto" w:fill="auto"/>
            <w:vAlign w:val="center"/>
            <w:hideMark/>
          </w:tcPr>
          <w:p w14:paraId="45ED3C35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Rabbit</w:t>
            </w:r>
          </w:p>
        </w:tc>
        <w:tc>
          <w:tcPr>
            <w:tcW w:w="1350" w:type="pct"/>
            <w:shd w:val="clear" w:color="auto" w:fill="auto"/>
            <w:vAlign w:val="center"/>
            <w:hideMark/>
          </w:tcPr>
          <w:p w14:paraId="392BA76E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eastAsia="等线" w:hAnsi="Arial" w:cs="Arial" w:hint="eastAsia"/>
                <w:color w:val="000000"/>
                <w:sz w:val="20"/>
                <w:szCs w:val="20"/>
                <w:lang w:val="en-US"/>
              </w:rPr>
              <w:t xml:space="preserve">1:100 for IF, </w:t>
            </w: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1:2000 for WB</w:t>
            </w:r>
          </w:p>
        </w:tc>
      </w:tr>
      <w:tr w:rsidR="006764DF" w:rsidRPr="006E0B40" w14:paraId="4CE8E8B2" w14:textId="77777777" w:rsidTr="00693D67">
        <w:trPr>
          <w:trHeight w:val="450"/>
        </w:trPr>
        <w:tc>
          <w:tcPr>
            <w:tcW w:w="511" w:type="pct"/>
            <w:shd w:val="clear" w:color="auto" w:fill="auto"/>
            <w:vAlign w:val="center"/>
            <w:hideMark/>
          </w:tcPr>
          <w:p w14:paraId="027912E3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17</w:t>
            </w:r>
          </w:p>
        </w:tc>
        <w:tc>
          <w:tcPr>
            <w:tcW w:w="1073" w:type="pct"/>
            <w:shd w:val="clear" w:color="auto" w:fill="auto"/>
            <w:vAlign w:val="center"/>
            <w:hideMark/>
          </w:tcPr>
          <w:p w14:paraId="79D63B45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2E2E2E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2E2E2E"/>
                <w:sz w:val="20"/>
                <w:szCs w:val="20"/>
                <w:lang w:val="en-US"/>
              </w:rPr>
              <w:t xml:space="preserve">Lectin PNA </w:t>
            </w:r>
          </w:p>
        </w:tc>
        <w:tc>
          <w:tcPr>
            <w:tcW w:w="817" w:type="pct"/>
            <w:shd w:val="clear" w:color="auto" w:fill="auto"/>
            <w:vAlign w:val="center"/>
            <w:hideMark/>
          </w:tcPr>
          <w:p w14:paraId="2AACB7BD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2E2E2E"/>
                <w:sz w:val="20"/>
                <w:szCs w:val="20"/>
                <w:lang w:val="en-US"/>
              </w:rPr>
            </w:pPr>
            <w:proofErr w:type="spellStart"/>
            <w:r w:rsidRPr="006E0B40">
              <w:rPr>
                <w:rFonts w:ascii="Arial" w:eastAsia="等线" w:hAnsi="Arial" w:cs="Arial"/>
                <w:color w:val="2E2E2E"/>
                <w:sz w:val="20"/>
                <w:szCs w:val="20"/>
                <w:lang w:val="en-US"/>
              </w:rPr>
              <w:t>Thermo</w:t>
            </w:r>
            <w:proofErr w:type="spellEnd"/>
            <w:r w:rsidRPr="006E0B40">
              <w:rPr>
                <w:rFonts w:ascii="Arial" w:eastAsia="等线" w:hAnsi="Arial" w:cs="Arial"/>
                <w:color w:val="2E2E2E"/>
                <w:sz w:val="20"/>
                <w:szCs w:val="20"/>
                <w:lang w:val="en-US"/>
              </w:rPr>
              <w:t xml:space="preserve"> Fisher</w:t>
            </w:r>
          </w:p>
        </w:tc>
        <w:tc>
          <w:tcPr>
            <w:tcW w:w="757" w:type="pct"/>
            <w:shd w:val="clear" w:color="auto" w:fill="auto"/>
            <w:vAlign w:val="center"/>
            <w:hideMark/>
          </w:tcPr>
          <w:p w14:paraId="3F1186D5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L32458</w:t>
            </w:r>
          </w:p>
        </w:tc>
        <w:tc>
          <w:tcPr>
            <w:tcW w:w="492" w:type="pct"/>
            <w:shd w:val="clear" w:color="auto" w:fill="auto"/>
            <w:vAlign w:val="center"/>
            <w:hideMark/>
          </w:tcPr>
          <w:p w14:paraId="1E6E638F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Peanut</w:t>
            </w:r>
          </w:p>
        </w:tc>
        <w:tc>
          <w:tcPr>
            <w:tcW w:w="1350" w:type="pct"/>
            <w:shd w:val="clear" w:color="auto" w:fill="auto"/>
            <w:vAlign w:val="center"/>
            <w:hideMark/>
          </w:tcPr>
          <w:p w14:paraId="0BEE380C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1:200 for IF</w:t>
            </w:r>
          </w:p>
        </w:tc>
      </w:tr>
      <w:tr w:rsidR="006764DF" w:rsidRPr="006E0B40" w14:paraId="2D6BE7A9" w14:textId="77777777" w:rsidTr="00693D67">
        <w:trPr>
          <w:trHeight w:val="450"/>
        </w:trPr>
        <w:tc>
          <w:tcPr>
            <w:tcW w:w="511" w:type="pct"/>
            <w:shd w:val="clear" w:color="auto" w:fill="auto"/>
            <w:vAlign w:val="center"/>
            <w:hideMark/>
          </w:tcPr>
          <w:p w14:paraId="1E33C151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18</w:t>
            </w:r>
          </w:p>
        </w:tc>
        <w:tc>
          <w:tcPr>
            <w:tcW w:w="1073" w:type="pct"/>
            <w:shd w:val="clear" w:color="auto" w:fill="auto"/>
            <w:vAlign w:val="center"/>
            <w:hideMark/>
          </w:tcPr>
          <w:p w14:paraId="428C134C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proofErr w:type="spellStart"/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mCherry</w:t>
            </w:r>
            <w:proofErr w:type="spellEnd"/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 xml:space="preserve"> antibody</w:t>
            </w:r>
          </w:p>
        </w:tc>
        <w:tc>
          <w:tcPr>
            <w:tcW w:w="817" w:type="pct"/>
            <w:shd w:val="clear" w:color="auto" w:fill="auto"/>
            <w:vAlign w:val="center"/>
            <w:hideMark/>
          </w:tcPr>
          <w:p w14:paraId="12CD2068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Abcam</w:t>
            </w:r>
          </w:p>
        </w:tc>
        <w:tc>
          <w:tcPr>
            <w:tcW w:w="757" w:type="pct"/>
            <w:shd w:val="clear" w:color="auto" w:fill="auto"/>
            <w:vAlign w:val="center"/>
            <w:hideMark/>
          </w:tcPr>
          <w:p w14:paraId="6260E86E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ab167453</w:t>
            </w:r>
          </w:p>
        </w:tc>
        <w:tc>
          <w:tcPr>
            <w:tcW w:w="492" w:type="pct"/>
            <w:shd w:val="clear" w:color="auto" w:fill="auto"/>
            <w:vAlign w:val="center"/>
            <w:hideMark/>
          </w:tcPr>
          <w:p w14:paraId="3AC1BC12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Rabbit</w:t>
            </w:r>
          </w:p>
        </w:tc>
        <w:tc>
          <w:tcPr>
            <w:tcW w:w="1350" w:type="pct"/>
            <w:shd w:val="clear" w:color="auto" w:fill="auto"/>
            <w:vAlign w:val="center"/>
            <w:hideMark/>
          </w:tcPr>
          <w:p w14:paraId="3558DEE6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1:3000 for WB</w:t>
            </w:r>
            <w:r>
              <w:rPr>
                <w:rFonts w:ascii="Arial" w:eastAsia="等线" w:hAnsi="Arial" w:cs="Arial" w:hint="eastAsia"/>
                <w:color w:val="000000"/>
                <w:sz w:val="20"/>
                <w:szCs w:val="20"/>
                <w:lang w:val="en-US"/>
              </w:rPr>
              <w:t xml:space="preserve">, </w:t>
            </w: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2μg for IP</w:t>
            </w:r>
          </w:p>
        </w:tc>
      </w:tr>
      <w:tr w:rsidR="006764DF" w:rsidRPr="006E0B40" w14:paraId="353A4223" w14:textId="77777777" w:rsidTr="003600E5">
        <w:trPr>
          <w:trHeight w:val="450"/>
        </w:trPr>
        <w:tc>
          <w:tcPr>
            <w:tcW w:w="511" w:type="pct"/>
            <w:tcBorders>
              <w:bottom w:val="single" w:sz="12" w:space="0" w:color="000000"/>
            </w:tcBorders>
            <w:shd w:val="clear" w:color="auto" w:fill="auto"/>
            <w:vAlign w:val="center"/>
            <w:hideMark/>
          </w:tcPr>
          <w:p w14:paraId="1FA30A86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19</w:t>
            </w:r>
          </w:p>
        </w:tc>
        <w:tc>
          <w:tcPr>
            <w:tcW w:w="1073" w:type="pct"/>
            <w:tcBorders>
              <w:bottom w:val="single" w:sz="12" w:space="0" w:color="000000"/>
            </w:tcBorders>
            <w:shd w:val="clear" w:color="auto" w:fill="auto"/>
            <w:vAlign w:val="center"/>
            <w:hideMark/>
          </w:tcPr>
          <w:p w14:paraId="4CD77F23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GFP antibody</w:t>
            </w:r>
          </w:p>
        </w:tc>
        <w:tc>
          <w:tcPr>
            <w:tcW w:w="817" w:type="pct"/>
            <w:tcBorders>
              <w:bottom w:val="single" w:sz="12" w:space="0" w:color="000000"/>
            </w:tcBorders>
            <w:shd w:val="clear" w:color="auto" w:fill="auto"/>
            <w:vAlign w:val="center"/>
            <w:hideMark/>
          </w:tcPr>
          <w:p w14:paraId="02352DFF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proofErr w:type="spellStart"/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Abmart</w:t>
            </w:r>
            <w:proofErr w:type="spellEnd"/>
          </w:p>
        </w:tc>
        <w:tc>
          <w:tcPr>
            <w:tcW w:w="757" w:type="pct"/>
            <w:tcBorders>
              <w:bottom w:val="single" w:sz="12" w:space="0" w:color="000000"/>
            </w:tcBorders>
            <w:shd w:val="clear" w:color="auto" w:fill="auto"/>
            <w:vAlign w:val="center"/>
            <w:hideMark/>
          </w:tcPr>
          <w:p w14:paraId="4D323FAA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M20004M</w:t>
            </w:r>
          </w:p>
        </w:tc>
        <w:tc>
          <w:tcPr>
            <w:tcW w:w="492" w:type="pct"/>
            <w:tcBorders>
              <w:bottom w:val="single" w:sz="12" w:space="0" w:color="000000"/>
            </w:tcBorders>
            <w:shd w:val="clear" w:color="auto" w:fill="auto"/>
            <w:vAlign w:val="center"/>
            <w:hideMark/>
          </w:tcPr>
          <w:p w14:paraId="1BC14729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Mouse</w:t>
            </w:r>
          </w:p>
        </w:tc>
        <w:tc>
          <w:tcPr>
            <w:tcW w:w="1350" w:type="pct"/>
            <w:tcBorders>
              <w:bottom w:val="single" w:sz="12" w:space="0" w:color="000000"/>
            </w:tcBorders>
            <w:shd w:val="clear" w:color="auto" w:fill="auto"/>
            <w:vAlign w:val="center"/>
            <w:hideMark/>
          </w:tcPr>
          <w:p w14:paraId="60D3B7AD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1:5000 for WB</w:t>
            </w:r>
          </w:p>
        </w:tc>
      </w:tr>
      <w:tr w:rsidR="006764DF" w:rsidRPr="006E0B40" w14:paraId="7C5AEE74" w14:textId="77777777" w:rsidTr="003600E5">
        <w:trPr>
          <w:trHeight w:val="450"/>
        </w:trPr>
        <w:tc>
          <w:tcPr>
            <w:tcW w:w="511" w:type="pct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vAlign w:val="center"/>
            <w:hideMark/>
          </w:tcPr>
          <w:p w14:paraId="17080DD6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20</w:t>
            </w:r>
          </w:p>
        </w:tc>
        <w:tc>
          <w:tcPr>
            <w:tcW w:w="1073" w:type="pct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vAlign w:val="center"/>
            <w:hideMark/>
          </w:tcPr>
          <w:p w14:paraId="2B078B68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Rabbit IgG antibody</w:t>
            </w:r>
          </w:p>
        </w:tc>
        <w:tc>
          <w:tcPr>
            <w:tcW w:w="817" w:type="pct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vAlign w:val="center"/>
            <w:hideMark/>
          </w:tcPr>
          <w:p w14:paraId="5B7BE541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proofErr w:type="spellStart"/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Proteintech</w:t>
            </w:r>
            <w:proofErr w:type="spellEnd"/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 xml:space="preserve">  </w:t>
            </w:r>
          </w:p>
        </w:tc>
        <w:tc>
          <w:tcPr>
            <w:tcW w:w="757" w:type="pct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vAlign w:val="center"/>
            <w:hideMark/>
          </w:tcPr>
          <w:p w14:paraId="3B16CB9A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30000-0-AP</w:t>
            </w:r>
          </w:p>
        </w:tc>
        <w:tc>
          <w:tcPr>
            <w:tcW w:w="492" w:type="pct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vAlign w:val="center"/>
            <w:hideMark/>
          </w:tcPr>
          <w:p w14:paraId="748D9661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Rabbit</w:t>
            </w:r>
          </w:p>
        </w:tc>
        <w:tc>
          <w:tcPr>
            <w:tcW w:w="1350" w:type="pct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vAlign w:val="center"/>
            <w:hideMark/>
          </w:tcPr>
          <w:p w14:paraId="76CEF35B" w14:textId="77777777" w:rsidR="006764DF" w:rsidRPr="006E0B40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2 ug for IP</w:t>
            </w:r>
          </w:p>
        </w:tc>
      </w:tr>
      <w:tr w:rsidR="003600E5" w:rsidRPr="006E0B40" w14:paraId="20BF6E4A" w14:textId="77777777" w:rsidTr="003600E5">
        <w:trPr>
          <w:trHeight w:val="450"/>
        </w:trPr>
        <w:tc>
          <w:tcPr>
            <w:tcW w:w="511" w:type="pct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vAlign w:val="center"/>
          </w:tcPr>
          <w:p w14:paraId="15F26D5C" w14:textId="270742E0" w:rsidR="003600E5" w:rsidRPr="006E0B40" w:rsidRDefault="003600E5" w:rsidP="003600E5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eastAsia="等线" w:hAnsi="Arial" w:cs="Arial" w:hint="eastAsia"/>
                <w:color w:val="000000"/>
                <w:sz w:val="20"/>
                <w:szCs w:val="20"/>
                <w:lang w:val="en-US"/>
              </w:rPr>
              <w:t>21</w:t>
            </w:r>
          </w:p>
        </w:tc>
        <w:tc>
          <w:tcPr>
            <w:tcW w:w="1073" w:type="pct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vAlign w:val="center"/>
          </w:tcPr>
          <w:p w14:paraId="105A1A52" w14:textId="1F922B48" w:rsidR="003600E5" w:rsidRPr="006E0B40" w:rsidRDefault="003600E5" w:rsidP="003600E5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eastAsia="等线" w:hAnsi="Arial" w:cs="Arial" w:hint="eastAsia"/>
                <w:color w:val="000000"/>
                <w:sz w:val="20"/>
                <w:szCs w:val="20"/>
                <w:lang w:val="en-US"/>
              </w:rPr>
              <w:t>RSPH1 antibody</w:t>
            </w:r>
          </w:p>
        </w:tc>
        <w:tc>
          <w:tcPr>
            <w:tcW w:w="817" w:type="pct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vAlign w:val="center"/>
          </w:tcPr>
          <w:p w14:paraId="6BB08298" w14:textId="2AB04355" w:rsidR="003600E5" w:rsidRPr="006E0B40" w:rsidRDefault="003600E5" w:rsidP="003600E5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eastAsia="等线" w:hAnsi="Arial" w:cs="Arial" w:hint="eastAsia"/>
                <w:color w:val="000000"/>
                <w:sz w:val="20"/>
                <w:szCs w:val="20"/>
                <w:lang w:val="en-US"/>
              </w:rPr>
              <w:t>Sigma</w:t>
            </w:r>
          </w:p>
        </w:tc>
        <w:tc>
          <w:tcPr>
            <w:tcW w:w="757" w:type="pct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vAlign w:val="center"/>
          </w:tcPr>
          <w:p w14:paraId="6D8EF402" w14:textId="031DE437" w:rsidR="003600E5" w:rsidRPr="006E0B40" w:rsidRDefault="003600E5" w:rsidP="003600E5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3600E5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HPA017382</w:t>
            </w:r>
          </w:p>
        </w:tc>
        <w:tc>
          <w:tcPr>
            <w:tcW w:w="492" w:type="pct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vAlign w:val="center"/>
          </w:tcPr>
          <w:p w14:paraId="2033D50F" w14:textId="32CA53A8" w:rsidR="003600E5" w:rsidRPr="006E0B40" w:rsidRDefault="003600E5" w:rsidP="003600E5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Rabbit</w:t>
            </w:r>
          </w:p>
        </w:tc>
        <w:tc>
          <w:tcPr>
            <w:tcW w:w="1350" w:type="pct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vAlign w:val="center"/>
          </w:tcPr>
          <w:p w14:paraId="7F815C50" w14:textId="239BD4C6" w:rsidR="003600E5" w:rsidRPr="006E0B40" w:rsidRDefault="00D10314" w:rsidP="003600E5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1:100 for IF</w:t>
            </w:r>
            <w:r>
              <w:rPr>
                <w:rFonts w:ascii="Arial" w:eastAsia="等线" w:hAnsi="Arial" w:cs="Arial" w:hint="eastAsia"/>
                <w:color w:val="000000"/>
                <w:sz w:val="20"/>
                <w:szCs w:val="20"/>
                <w:lang w:val="en-US"/>
              </w:rPr>
              <w:t xml:space="preserve">, </w:t>
            </w:r>
            <w:r w:rsidR="003600E5"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1:1000 for WB</w:t>
            </w:r>
          </w:p>
        </w:tc>
      </w:tr>
      <w:tr w:rsidR="003600E5" w:rsidRPr="006E0B40" w14:paraId="45CED93E" w14:textId="77777777" w:rsidTr="003600E5">
        <w:trPr>
          <w:trHeight w:val="450"/>
        </w:trPr>
        <w:tc>
          <w:tcPr>
            <w:tcW w:w="511" w:type="pct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vAlign w:val="center"/>
          </w:tcPr>
          <w:p w14:paraId="63D383FE" w14:textId="193BAEF4" w:rsidR="003600E5" w:rsidRPr="006E0B40" w:rsidRDefault="003600E5" w:rsidP="003600E5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eastAsia="等线" w:hAnsi="Arial" w:cs="Arial" w:hint="eastAsia"/>
                <w:color w:val="000000"/>
                <w:sz w:val="20"/>
                <w:szCs w:val="20"/>
                <w:lang w:val="en-US"/>
              </w:rPr>
              <w:t>22</w:t>
            </w:r>
          </w:p>
        </w:tc>
        <w:tc>
          <w:tcPr>
            <w:tcW w:w="1073" w:type="pct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vAlign w:val="center"/>
          </w:tcPr>
          <w:p w14:paraId="447B9F3C" w14:textId="3D20D2AA" w:rsidR="003600E5" w:rsidRPr="006E0B40" w:rsidRDefault="003600E5" w:rsidP="003600E5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eastAsia="等线" w:hAnsi="Arial" w:cs="Arial" w:hint="eastAsia"/>
                <w:color w:val="000000"/>
                <w:sz w:val="20"/>
                <w:szCs w:val="20"/>
                <w:lang w:val="en-US"/>
              </w:rPr>
              <w:t>RSPH9 antibody</w:t>
            </w:r>
          </w:p>
        </w:tc>
        <w:tc>
          <w:tcPr>
            <w:tcW w:w="817" w:type="pct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vAlign w:val="center"/>
          </w:tcPr>
          <w:p w14:paraId="55989338" w14:textId="2DACACC3" w:rsidR="003600E5" w:rsidRPr="006E0B40" w:rsidRDefault="003600E5" w:rsidP="003600E5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proofErr w:type="spellStart"/>
            <w:r w:rsidRPr="003600E5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Proteintech</w:t>
            </w:r>
            <w:proofErr w:type="spellEnd"/>
          </w:p>
        </w:tc>
        <w:tc>
          <w:tcPr>
            <w:tcW w:w="757" w:type="pct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vAlign w:val="center"/>
          </w:tcPr>
          <w:p w14:paraId="59549DB0" w14:textId="5896A988" w:rsidR="003600E5" w:rsidRPr="006E0B40" w:rsidRDefault="003600E5" w:rsidP="003600E5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3600E5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23253-1-AP</w:t>
            </w:r>
          </w:p>
        </w:tc>
        <w:tc>
          <w:tcPr>
            <w:tcW w:w="492" w:type="pct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vAlign w:val="center"/>
          </w:tcPr>
          <w:p w14:paraId="1E325AAE" w14:textId="2362EC1A" w:rsidR="003600E5" w:rsidRPr="006E0B40" w:rsidRDefault="003600E5" w:rsidP="003600E5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Rabbit</w:t>
            </w:r>
          </w:p>
        </w:tc>
        <w:tc>
          <w:tcPr>
            <w:tcW w:w="1350" w:type="pct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vAlign w:val="center"/>
          </w:tcPr>
          <w:p w14:paraId="0CCD94B7" w14:textId="17E2E099" w:rsidR="003600E5" w:rsidRPr="006E0B40" w:rsidRDefault="003600E5" w:rsidP="003600E5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1:1000 for WB</w:t>
            </w:r>
          </w:p>
        </w:tc>
      </w:tr>
      <w:tr w:rsidR="003600E5" w:rsidRPr="006E0B40" w14:paraId="1011D59D" w14:textId="77777777" w:rsidTr="00D53826">
        <w:trPr>
          <w:trHeight w:val="450"/>
        </w:trPr>
        <w:tc>
          <w:tcPr>
            <w:tcW w:w="511" w:type="pct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vAlign w:val="center"/>
          </w:tcPr>
          <w:p w14:paraId="49A53CE1" w14:textId="7FF00515" w:rsidR="003600E5" w:rsidRPr="006E0B40" w:rsidRDefault="003600E5" w:rsidP="003600E5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eastAsia="等线" w:hAnsi="Arial" w:cs="Arial" w:hint="eastAsia"/>
                <w:color w:val="000000"/>
                <w:sz w:val="20"/>
                <w:szCs w:val="20"/>
                <w:lang w:val="en-US"/>
              </w:rPr>
              <w:t>23</w:t>
            </w:r>
          </w:p>
        </w:tc>
        <w:tc>
          <w:tcPr>
            <w:tcW w:w="1073" w:type="pct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vAlign w:val="center"/>
          </w:tcPr>
          <w:p w14:paraId="631D5C4D" w14:textId="076AAC7A" w:rsidR="003600E5" w:rsidRPr="006E0B40" w:rsidRDefault="003600E5" w:rsidP="003600E5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eastAsia="等线" w:hAnsi="Arial" w:cs="Arial" w:hint="eastAsia"/>
                <w:color w:val="000000"/>
                <w:sz w:val="20"/>
                <w:szCs w:val="20"/>
                <w:lang w:val="en-US"/>
              </w:rPr>
              <w:t>DNAJB13 antibody</w:t>
            </w:r>
          </w:p>
        </w:tc>
        <w:tc>
          <w:tcPr>
            <w:tcW w:w="817" w:type="pct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vAlign w:val="center"/>
          </w:tcPr>
          <w:p w14:paraId="786AEAA2" w14:textId="188EE1F6" w:rsidR="003600E5" w:rsidRPr="006E0B40" w:rsidRDefault="003600E5" w:rsidP="003600E5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proofErr w:type="spellStart"/>
            <w:r w:rsidRPr="003600E5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Proteintech</w:t>
            </w:r>
            <w:proofErr w:type="spellEnd"/>
          </w:p>
        </w:tc>
        <w:tc>
          <w:tcPr>
            <w:tcW w:w="757" w:type="pct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vAlign w:val="center"/>
          </w:tcPr>
          <w:p w14:paraId="38B841F0" w14:textId="261D571B" w:rsidR="003600E5" w:rsidRPr="006E0B40" w:rsidRDefault="003600E5" w:rsidP="003600E5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3600E5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25118-1-AP</w:t>
            </w:r>
          </w:p>
        </w:tc>
        <w:tc>
          <w:tcPr>
            <w:tcW w:w="492" w:type="pct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vAlign w:val="center"/>
          </w:tcPr>
          <w:p w14:paraId="0FC65C0C" w14:textId="4E328B16" w:rsidR="003600E5" w:rsidRPr="006E0B40" w:rsidRDefault="003600E5" w:rsidP="003600E5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Rabbit</w:t>
            </w:r>
          </w:p>
        </w:tc>
        <w:tc>
          <w:tcPr>
            <w:tcW w:w="1350" w:type="pct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vAlign w:val="center"/>
          </w:tcPr>
          <w:p w14:paraId="47C5F341" w14:textId="3A6F5678" w:rsidR="003600E5" w:rsidRPr="006E0B40" w:rsidRDefault="003600E5" w:rsidP="003600E5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1:1000 for WB</w:t>
            </w:r>
          </w:p>
        </w:tc>
      </w:tr>
      <w:tr w:rsidR="003600E5" w:rsidRPr="006E0B40" w14:paraId="69A31E7B" w14:textId="77777777" w:rsidTr="00D53826">
        <w:trPr>
          <w:trHeight w:val="450"/>
        </w:trPr>
        <w:tc>
          <w:tcPr>
            <w:tcW w:w="511" w:type="pct"/>
            <w:tcBorders>
              <w:top w:val="single" w:sz="12" w:space="0" w:color="000000"/>
              <w:bottom w:val="single" w:sz="12" w:space="0" w:color="auto"/>
            </w:tcBorders>
            <w:shd w:val="clear" w:color="auto" w:fill="auto"/>
            <w:vAlign w:val="center"/>
          </w:tcPr>
          <w:p w14:paraId="118AE23C" w14:textId="5B6F1074" w:rsidR="003600E5" w:rsidRDefault="003600E5" w:rsidP="003600E5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eastAsia="等线" w:hAnsi="Arial" w:cs="Arial" w:hint="eastAsia"/>
                <w:color w:val="000000"/>
                <w:sz w:val="20"/>
                <w:szCs w:val="20"/>
                <w:lang w:val="en-US"/>
              </w:rPr>
              <w:t>24</w:t>
            </w:r>
          </w:p>
        </w:tc>
        <w:tc>
          <w:tcPr>
            <w:tcW w:w="1073" w:type="pct"/>
            <w:tcBorders>
              <w:top w:val="single" w:sz="12" w:space="0" w:color="000000"/>
              <w:bottom w:val="single" w:sz="12" w:space="0" w:color="auto"/>
            </w:tcBorders>
            <w:shd w:val="clear" w:color="auto" w:fill="auto"/>
            <w:vAlign w:val="center"/>
          </w:tcPr>
          <w:p w14:paraId="1815C522" w14:textId="1D92BDB1" w:rsidR="003600E5" w:rsidRDefault="003600E5" w:rsidP="003600E5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eastAsia="等线" w:hAnsi="Arial" w:cs="Arial" w:hint="eastAsia"/>
                <w:color w:val="000000"/>
                <w:sz w:val="20"/>
                <w:szCs w:val="20"/>
                <w:lang w:val="en-US"/>
              </w:rPr>
              <w:t>β</w:t>
            </w: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-</w:t>
            </w:r>
            <w:r>
              <w:rPr>
                <w:rFonts w:ascii="Arial" w:eastAsia="等线" w:hAnsi="Arial" w:cs="Arial" w:hint="eastAsia"/>
                <w:color w:val="000000"/>
                <w:sz w:val="20"/>
                <w:szCs w:val="20"/>
                <w:lang w:val="en-US"/>
              </w:rPr>
              <w:t>T</w:t>
            </w:r>
            <w:r w:rsidRPr="006E0B40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ubulin antibody</w:t>
            </w:r>
          </w:p>
        </w:tc>
        <w:tc>
          <w:tcPr>
            <w:tcW w:w="817" w:type="pct"/>
            <w:tcBorders>
              <w:top w:val="single" w:sz="12" w:space="0" w:color="000000"/>
              <w:bottom w:val="single" w:sz="12" w:space="0" w:color="auto"/>
            </w:tcBorders>
            <w:shd w:val="clear" w:color="auto" w:fill="auto"/>
            <w:vAlign w:val="center"/>
          </w:tcPr>
          <w:p w14:paraId="163858B6" w14:textId="5F5B25A1" w:rsidR="003600E5" w:rsidRPr="006E0B40" w:rsidRDefault="003600E5" w:rsidP="003600E5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Arial" w:eastAsia="等线" w:hAnsi="Arial" w:cs="Arial" w:hint="eastAsia"/>
                <w:color w:val="000000"/>
                <w:sz w:val="20"/>
                <w:szCs w:val="20"/>
                <w:lang w:val="en-US"/>
              </w:rPr>
              <w:t>Immunoway</w:t>
            </w:r>
            <w:proofErr w:type="spellEnd"/>
          </w:p>
        </w:tc>
        <w:tc>
          <w:tcPr>
            <w:tcW w:w="757" w:type="pct"/>
            <w:tcBorders>
              <w:top w:val="single" w:sz="12" w:space="0" w:color="000000"/>
              <w:bottom w:val="single" w:sz="12" w:space="0" w:color="auto"/>
            </w:tcBorders>
            <w:shd w:val="clear" w:color="auto" w:fill="auto"/>
            <w:vAlign w:val="center"/>
          </w:tcPr>
          <w:p w14:paraId="0AAFE9CE" w14:textId="598F9525" w:rsidR="003600E5" w:rsidRPr="006E0B40" w:rsidRDefault="003600E5" w:rsidP="003600E5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3600E5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YM3030</w:t>
            </w:r>
          </w:p>
        </w:tc>
        <w:tc>
          <w:tcPr>
            <w:tcW w:w="492" w:type="pct"/>
            <w:tcBorders>
              <w:top w:val="single" w:sz="12" w:space="0" w:color="000000"/>
              <w:bottom w:val="single" w:sz="12" w:space="0" w:color="auto"/>
            </w:tcBorders>
            <w:shd w:val="clear" w:color="auto" w:fill="auto"/>
            <w:vAlign w:val="center"/>
          </w:tcPr>
          <w:p w14:paraId="19A93358" w14:textId="7FD8FCA0" w:rsidR="003600E5" w:rsidRPr="006E0B40" w:rsidRDefault="003600E5" w:rsidP="003600E5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eastAsia="等线" w:hAnsi="Arial" w:cs="Arial" w:hint="eastAsia"/>
                <w:color w:val="000000"/>
                <w:sz w:val="20"/>
                <w:szCs w:val="20"/>
                <w:lang w:val="en-US"/>
              </w:rPr>
              <w:t>Mouse</w:t>
            </w:r>
          </w:p>
        </w:tc>
        <w:tc>
          <w:tcPr>
            <w:tcW w:w="1350" w:type="pct"/>
            <w:tcBorders>
              <w:top w:val="single" w:sz="12" w:space="0" w:color="000000"/>
              <w:bottom w:val="single" w:sz="12" w:space="0" w:color="auto"/>
            </w:tcBorders>
            <w:shd w:val="clear" w:color="auto" w:fill="auto"/>
            <w:vAlign w:val="center"/>
          </w:tcPr>
          <w:p w14:paraId="0B237098" w14:textId="1D447001" w:rsidR="003600E5" w:rsidRPr="006E0B40" w:rsidRDefault="00D4757D" w:rsidP="003600E5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eastAsia="等线" w:hAnsi="Arial" w:cs="Arial" w:hint="eastAsia"/>
                <w:color w:val="000000"/>
                <w:sz w:val="20"/>
                <w:szCs w:val="20"/>
                <w:lang w:val="en-US"/>
              </w:rPr>
              <w:t>1:3000 for WB</w:t>
            </w:r>
          </w:p>
        </w:tc>
      </w:tr>
    </w:tbl>
    <w:p w14:paraId="4E90FC4D" w14:textId="77777777" w:rsidR="006764DF" w:rsidRPr="00B3131B" w:rsidRDefault="006764DF" w:rsidP="006764DF">
      <w:pPr>
        <w:spacing w:after="0" w:line="240" w:lineRule="auto"/>
        <w:rPr>
          <w:rFonts w:ascii="Arial" w:hAnsi="Arial" w:cs="Arial"/>
          <w:b/>
          <w:bCs/>
          <w:color w:val="000000"/>
          <w:kern w:val="24"/>
          <w:sz w:val="20"/>
          <w:szCs w:val="20"/>
        </w:rPr>
      </w:pPr>
      <w:r>
        <w:rPr>
          <w:rFonts w:ascii="Arial" w:hAnsi="Arial" w:cs="Arial"/>
          <w:b/>
          <w:bCs/>
          <w:color w:val="000000"/>
          <w:kern w:val="24"/>
          <w:sz w:val="20"/>
          <w:szCs w:val="20"/>
        </w:rPr>
        <w:br w:type="page"/>
      </w:r>
    </w:p>
    <w:tbl>
      <w:tblPr>
        <w:tblpPr w:leftFromText="180" w:rightFromText="180" w:vertAnchor="text" w:horzAnchor="margin" w:tblpY="-290"/>
        <w:tblW w:w="5000" w:type="pct"/>
        <w:tblBorders>
          <w:insideH w:val="single" w:sz="12" w:space="0" w:color="000000"/>
        </w:tblBorders>
        <w:tblLook w:val="04A0" w:firstRow="1" w:lastRow="0" w:firstColumn="1" w:lastColumn="0" w:noHBand="0" w:noVBand="1"/>
      </w:tblPr>
      <w:tblGrid>
        <w:gridCol w:w="934"/>
        <w:gridCol w:w="3033"/>
        <w:gridCol w:w="1848"/>
        <w:gridCol w:w="1421"/>
        <w:gridCol w:w="1421"/>
        <w:gridCol w:w="1809"/>
      </w:tblGrid>
      <w:tr w:rsidR="006764DF" w:rsidRPr="00654C4B" w14:paraId="51705B27" w14:textId="77777777" w:rsidTr="00693D67">
        <w:trPr>
          <w:trHeight w:val="450"/>
        </w:trPr>
        <w:tc>
          <w:tcPr>
            <w:tcW w:w="5000" w:type="pct"/>
            <w:gridSpan w:val="6"/>
            <w:shd w:val="clear" w:color="auto" w:fill="auto"/>
            <w:vAlign w:val="center"/>
            <w:hideMark/>
          </w:tcPr>
          <w:p w14:paraId="2B2BFC07" w14:textId="7323C7DC" w:rsidR="006764DF" w:rsidRPr="00654C4B" w:rsidRDefault="007D7BA0" w:rsidP="00693D67">
            <w:pPr>
              <w:spacing w:after="0" w:line="240" w:lineRule="auto"/>
              <w:rPr>
                <w:rFonts w:ascii="Arial" w:eastAsia="等线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7D7BA0">
              <w:rPr>
                <w:rFonts w:ascii="Arial" w:eastAsia="等线" w:hAnsi="Arial" w:cs="Arial"/>
                <w:b/>
                <w:bCs/>
                <w:color w:val="000000"/>
                <w:sz w:val="20"/>
                <w:szCs w:val="20"/>
              </w:rPr>
              <w:lastRenderedPageBreak/>
              <w:t> Supplementary File 1</w:t>
            </w:r>
            <w:r>
              <w:rPr>
                <w:rFonts w:ascii="Arial" w:eastAsia="等线" w:hAnsi="Arial" w:cs="Arial" w:hint="eastAsia"/>
                <w:b/>
                <w:bCs/>
                <w:color w:val="000000"/>
                <w:sz w:val="20"/>
                <w:szCs w:val="20"/>
              </w:rPr>
              <w:t>d</w:t>
            </w:r>
            <w:r w:rsidR="006764DF" w:rsidRPr="005401A8">
              <w:rPr>
                <w:rFonts w:ascii="Arial" w:eastAsia="等线" w:hAnsi="Arial" w:cs="Arial"/>
                <w:b/>
                <w:bCs/>
                <w:color w:val="000000"/>
                <w:sz w:val="20"/>
                <w:szCs w:val="20"/>
                <w:lang w:val="en-US"/>
              </w:rPr>
              <w:t xml:space="preserve">. </w:t>
            </w:r>
            <w:r w:rsidR="006764DF" w:rsidRPr="00654C4B">
              <w:rPr>
                <w:rFonts w:ascii="Arial" w:eastAsia="等线" w:hAnsi="Arial" w:cs="Arial"/>
                <w:b/>
                <w:bCs/>
                <w:color w:val="000000"/>
                <w:sz w:val="20"/>
                <w:szCs w:val="20"/>
                <w:lang w:val="en-US"/>
              </w:rPr>
              <w:t xml:space="preserve">The secondary antibodies </w:t>
            </w:r>
            <w:r w:rsidR="006764DF" w:rsidRPr="006E0B40">
              <w:rPr>
                <w:rFonts w:ascii="Arial" w:eastAsia="等线" w:hAnsi="Arial" w:cs="Arial"/>
                <w:b/>
                <w:bCs/>
                <w:color w:val="000000"/>
                <w:sz w:val="20"/>
                <w:szCs w:val="20"/>
                <w:lang w:val="en-US"/>
              </w:rPr>
              <w:t>used</w:t>
            </w:r>
            <w:r w:rsidR="006764DF">
              <w:rPr>
                <w:rFonts w:ascii="Arial" w:eastAsia="等线" w:hAnsi="Arial" w:cs="Arial" w:hint="eastAsia"/>
                <w:b/>
                <w:bCs/>
                <w:color w:val="000000"/>
                <w:sz w:val="20"/>
                <w:szCs w:val="20"/>
                <w:lang w:val="en-US"/>
              </w:rPr>
              <w:t xml:space="preserve"> in this study</w:t>
            </w:r>
          </w:p>
        </w:tc>
      </w:tr>
      <w:tr w:rsidR="006764DF" w:rsidRPr="00654C4B" w14:paraId="397A72BF" w14:textId="77777777" w:rsidTr="00693D67">
        <w:trPr>
          <w:trHeight w:val="511"/>
        </w:trPr>
        <w:tc>
          <w:tcPr>
            <w:tcW w:w="446" w:type="pct"/>
            <w:shd w:val="clear" w:color="auto" w:fill="auto"/>
            <w:vAlign w:val="center"/>
            <w:hideMark/>
          </w:tcPr>
          <w:p w14:paraId="5E65D35D" w14:textId="77777777" w:rsidR="006764DF" w:rsidRPr="00654C4B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54C4B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Number</w:t>
            </w:r>
          </w:p>
        </w:tc>
        <w:tc>
          <w:tcPr>
            <w:tcW w:w="1449" w:type="pct"/>
            <w:shd w:val="clear" w:color="auto" w:fill="auto"/>
            <w:vAlign w:val="center"/>
            <w:hideMark/>
          </w:tcPr>
          <w:p w14:paraId="036A7BB8" w14:textId="77777777" w:rsidR="006764DF" w:rsidRPr="00654C4B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54C4B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Name</w:t>
            </w:r>
          </w:p>
        </w:tc>
        <w:tc>
          <w:tcPr>
            <w:tcW w:w="883" w:type="pct"/>
            <w:shd w:val="clear" w:color="auto" w:fill="auto"/>
            <w:vAlign w:val="center"/>
            <w:hideMark/>
          </w:tcPr>
          <w:p w14:paraId="2718E8A9" w14:textId="77777777" w:rsidR="006764DF" w:rsidRPr="00654C4B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54C4B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Manufacturer</w:t>
            </w:r>
          </w:p>
        </w:tc>
        <w:tc>
          <w:tcPr>
            <w:tcW w:w="679" w:type="pct"/>
            <w:shd w:val="clear" w:color="auto" w:fill="auto"/>
            <w:vAlign w:val="center"/>
            <w:hideMark/>
          </w:tcPr>
          <w:p w14:paraId="01A25252" w14:textId="77777777" w:rsidR="006764DF" w:rsidRPr="00654C4B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54C4B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Cat. Number</w:t>
            </w:r>
          </w:p>
        </w:tc>
        <w:tc>
          <w:tcPr>
            <w:tcW w:w="679" w:type="pct"/>
            <w:shd w:val="clear" w:color="auto" w:fill="auto"/>
            <w:vAlign w:val="center"/>
            <w:hideMark/>
          </w:tcPr>
          <w:p w14:paraId="4B3CCCBC" w14:textId="77777777" w:rsidR="006764DF" w:rsidRPr="00654C4B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54C4B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Host</w:t>
            </w:r>
          </w:p>
        </w:tc>
        <w:tc>
          <w:tcPr>
            <w:tcW w:w="865" w:type="pct"/>
            <w:shd w:val="clear" w:color="auto" w:fill="auto"/>
            <w:vAlign w:val="center"/>
            <w:hideMark/>
          </w:tcPr>
          <w:p w14:paraId="768723EF" w14:textId="77777777" w:rsidR="006764DF" w:rsidRPr="00654C4B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54C4B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Working Conc.</w:t>
            </w:r>
          </w:p>
        </w:tc>
      </w:tr>
      <w:tr w:rsidR="006764DF" w:rsidRPr="00654C4B" w14:paraId="392868FA" w14:textId="77777777" w:rsidTr="00693D67">
        <w:trPr>
          <w:trHeight w:val="420"/>
        </w:trPr>
        <w:tc>
          <w:tcPr>
            <w:tcW w:w="446" w:type="pct"/>
            <w:shd w:val="clear" w:color="auto" w:fill="auto"/>
            <w:vAlign w:val="center"/>
            <w:hideMark/>
          </w:tcPr>
          <w:p w14:paraId="2990EB05" w14:textId="77777777" w:rsidR="006764DF" w:rsidRPr="00654C4B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54C4B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1</w:t>
            </w:r>
          </w:p>
        </w:tc>
        <w:tc>
          <w:tcPr>
            <w:tcW w:w="1449" w:type="pct"/>
            <w:shd w:val="clear" w:color="auto" w:fill="auto"/>
            <w:vAlign w:val="center"/>
            <w:hideMark/>
          </w:tcPr>
          <w:p w14:paraId="3794EC4B" w14:textId="77777777" w:rsidR="006764DF" w:rsidRPr="00654C4B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54C4B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Mouse (Alexa-488)</w:t>
            </w:r>
          </w:p>
        </w:tc>
        <w:tc>
          <w:tcPr>
            <w:tcW w:w="883" w:type="pct"/>
            <w:shd w:val="clear" w:color="auto" w:fill="auto"/>
            <w:vAlign w:val="center"/>
            <w:hideMark/>
          </w:tcPr>
          <w:p w14:paraId="6739CC0A" w14:textId="77777777" w:rsidR="006764DF" w:rsidRPr="00654C4B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54C4B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Molecular Probes</w:t>
            </w:r>
          </w:p>
        </w:tc>
        <w:tc>
          <w:tcPr>
            <w:tcW w:w="679" w:type="pct"/>
            <w:shd w:val="clear" w:color="auto" w:fill="auto"/>
            <w:vAlign w:val="center"/>
            <w:hideMark/>
          </w:tcPr>
          <w:p w14:paraId="2F5590D2" w14:textId="77777777" w:rsidR="006764DF" w:rsidRPr="00654C4B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54C4B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A21121</w:t>
            </w:r>
          </w:p>
        </w:tc>
        <w:tc>
          <w:tcPr>
            <w:tcW w:w="679" w:type="pct"/>
            <w:shd w:val="clear" w:color="auto" w:fill="auto"/>
            <w:vAlign w:val="center"/>
            <w:hideMark/>
          </w:tcPr>
          <w:p w14:paraId="00A1A56E" w14:textId="77777777" w:rsidR="006764DF" w:rsidRPr="00654C4B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54C4B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Goat</w:t>
            </w:r>
          </w:p>
        </w:tc>
        <w:tc>
          <w:tcPr>
            <w:tcW w:w="865" w:type="pct"/>
            <w:shd w:val="clear" w:color="auto" w:fill="auto"/>
            <w:vAlign w:val="center"/>
            <w:hideMark/>
          </w:tcPr>
          <w:p w14:paraId="545417F8" w14:textId="77777777" w:rsidR="006764DF" w:rsidRPr="00654C4B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54C4B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IF: 1:100</w:t>
            </w:r>
          </w:p>
        </w:tc>
      </w:tr>
      <w:tr w:rsidR="006764DF" w:rsidRPr="00654C4B" w14:paraId="17A71358" w14:textId="77777777" w:rsidTr="00693D67">
        <w:trPr>
          <w:trHeight w:val="450"/>
        </w:trPr>
        <w:tc>
          <w:tcPr>
            <w:tcW w:w="446" w:type="pct"/>
            <w:shd w:val="clear" w:color="auto" w:fill="auto"/>
            <w:vAlign w:val="center"/>
            <w:hideMark/>
          </w:tcPr>
          <w:p w14:paraId="5E5002A1" w14:textId="77777777" w:rsidR="006764DF" w:rsidRPr="00654C4B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54C4B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2</w:t>
            </w:r>
          </w:p>
        </w:tc>
        <w:tc>
          <w:tcPr>
            <w:tcW w:w="1449" w:type="pct"/>
            <w:shd w:val="clear" w:color="auto" w:fill="auto"/>
            <w:vAlign w:val="center"/>
            <w:hideMark/>
          </w:tcPr>
          <w:p w14:paraId="3E81C317" w14:textId="77777777" w:rsidR="006764DF" w:rsidRPr="00654C4B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54C4B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Rabbit (Alexa-555)</w:t>
            </w:r>
          </w:p>
        </w:tc>
        <w:tc>
          <w:tcPr>
            <w:tcW w:w="883" w:type="pct"/>
            <w:shd w:val="clear" w:color="auto" w:fill="auto"/>
            <w:vAlign w:val="center"/>
            <w:hideMark/>
          </w:tcPr>
          <w:p w14:paraId="132612B7" w14:textId="77777777" w:rsidR="006764DF" w:rsidRPr="00654C4B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54C4B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Molecular Probes</w:t>
            </w:r>
          </w:p>
        </w:tc>
        <w:tc>
          <w:tcPr>
            <w:tcW w:w="679" w:type="pct"/>
            <w:shd w:val="clear" w:color="auto" w:fill="auto"/>
            <w:vAlign w:val="center"/>
            <w:hideMark/>
          </w:tcPr>
          <w:p w14:paraId="36A8A34A" w14:textId="77777777" w:rsidR="006764DF" w:rsidRPr="00654C4B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54C4B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A31572</w:t>
            </w:r>
          </w:p>
        </w:tc>
        <w:tc>
          <w:tcPr>
            <w:tcW w:w="679" w:type="pct"/>
            <w:shd w:val="clear" w:color="auto" w:fill="auto"/>
            <w:vAlign w:val="center"/>
            <w:hideMark/>
          </w:tcPr>
          <w:p w14:paraId="7E8D192F" w14:textId="77777777" w:rsidR="006764DF" w:rsidRPr="00654C4B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54C4B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Donkey</w:t>
            </w:r>
          </w:p>
        </w:tc>
        <w:tc>
          <w:tcPr>
            <w:tcW w:w="865" w:type="pct"/>
            <w:shd w:val="clear" w:color="auto" w:fill="auto"/>
            <w:vAlign w:val="center"/>
            <w:hideMark/>
          </w:tcPr>
          <w:p w14:paraId="060C0EF9" w14:textId="77777777" w:rsidR="006764DF" w:rsidRPr="00654C4B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54C4B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IF: 1:200</w:t>
            </w:r>
          </w:p>
        </w:tc>
      </w:tr>
      <w:tr w:rsidR="006764DF" w:rsidRPr="00654C4B" w14:paraId="5363809C" w14:textId="77777777" w:rsidTr="00693D67">
        <w:trPr>
          <w:trHeight w:val="440"/>
        </w:trPr>
        <w:tc>
          <w:tcPr>
            <w:tcW w:w="446" w:type="pct"/>
            <w:shd w:val="clear" w:color="auto" w:fill="auto"/>
            <w:vAlign w:val="center"/>
            <w:hideMark/>
          </w:tcPr>
          <w:p w14:paraId="7F9DC2E0" w14:textId="77777777" w:rsidR="006764DF" w:rsidRPr="00654C4B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54C4B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3</w:t>
            </w:r>
          </w:p>
        </w:tc>
        <w:tc>
          <w:tcPr>
            <w:tcW w:w="1449" w:type="pct"/>
            <w:shd w:val="clear" w:color="auto" w:fill="auto"/>
            <w:vAlign w:val="center"/>
            <w:hideMark/>
          </w:tcPr>
          <w:p w14:paraId="6249F625" w14:textId="77777777" w:rsidR="006764DF" w:rsidRPr="00654C4B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54C4B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Rat (Alexa-488)</w:t>
            </w:r>
          </w:p>
        </w:tc>
        <w:tc>
          <w:tcPr>
            <w:tcW w:w="883" w:type="pct"/>
            <w:shd w:val="clear" w:color="auto" w:fill="auto"/>
            <w:vAlign w:val="center"/>
            <w:hideMark/>
          </w:tcPr>
          <w:p w14:paraId="4A74E380" w14:textId="77777777" w:rsidR="006764DF" w:rsidRPr="00654C4B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54C4B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Abcam</w:t>
            </w:r>
          </w:p>
        </w:tc>
        <w:tc>
          <w:tcPr>
            <w:tcW w:w="679" w:type="pct"/>
            <w:shd w:val="clear" w:color="auto" w:fill="auto"/>
            <w:vAlign w:val="center"/>
            <w:hideMark/>
          </w:tcPr>
          <w:p w14:paraId="01487B39" w14:textId="77777777" w:rsidR="006764DF" w:rsidRPr="00654C4B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54C4B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 xml:space="preserve">ab150153 </w:t>
            </w:r>
          </w:p>
        </w:tc>
        <w:tc>
          <w:tcPr>
            <w:tcW w:w="679" w:type="pct"/>
            <w:shd w:val="clear" w:color="auto" w:fill="auto"/>
            <w:vAlign w:val="center"/>
            <w:hideMark/>
          </w:tcPr>
          <w:p w14:paraId="54ABE564" w14:textId="77777777" w:rsidR="006764DF" w:rsidRPr="00654C4B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54C4B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Donkey</w:t>
            </w:r>
          </w:p>
        </w:tc>
        <w:tc>
          <w:tcPr>
            <w:tcW w:w="865" w:type="pct"/>
            <w:shd w:val="clear" w:color="auto" w:fill="auto"/>
            <w:vAlign w:val="center"/>
            <w:hideMark/>
          </w:tcPr>
          <w:p w14:paraId="618C0332" w14:textId="77777777" w:rsidR="006764DF" w:rsidRPr="00654C4B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54C4B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IF: 1:100</w:t>
            </w:r>
          </w:p>
        </w:tc>
      </w:tr>
      <w:tr w:rsidR="006764DF" w:rsidRPr="00654C4B" w14:paraId="713D546A" w14:textId="77777777" w:rsidTr="00693D67">
        <w:trPr>
          <w:trHeight w:val="440"/>
        </w:trPr>
        <w:tc>
          <w:tcPr>
            <w:tcW w:w="446" w:type="pct"/>
            <w:shd w:val="clear" w:color="auto" w:fill="auto"/>
            <w:vAlign w:val="center"/>
            <w:hideMark/>
          </w:tcPr>
          <w:p w14:paraId="2B49CCA5" w14:textId="77777777" w:rsidR="006764DF" w:rsidRPr="00654C4B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54C4B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4</w:t>
            </w:r>
          </w:p>
        </w:tc>
        <w:tc>
          <w:tcPr>
            <w:tcW w:w="1449" w:type="pct"/>
            <w:shd w:val="clear" w:color="auto" w:fill="auto"/>
            <w:vAlign w:val="center"/>
            <w:hideMark/>
          </w:tcPr>
          <w:p w14:paraId="493CA5F7" w14:textId="77777777" w:rsidR="006764DF" w:rsidRPr="00654C4B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54C4B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 xml:space="preserve">Rat (Alexa-568) </w:t>
            </w:r>
          </w:p>
        </w:tc>
        <w:tc>
          <w:tcPr>
            <w:tcW w:w="883" w:type="pct"/>
            <w:shd w:val="clear" w:color="auto" w:fill="auto"/>
            <w:vAlign w:val="center"/>
            <w:hideMark/>
          </w:tcPr>
          <w:p w14:paraId="36B7CE45" w14:textId="77777777" w:rsidR="006764DF" w:rsidRPr="00654C4B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proofErr w:type="spellStart"/>
            <w:r w:rsidRPr="00654C4B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ThermoFisher</w:t>
            </w:r>
            <w:proofErr w:type="spellEnd"/>
          </w:p>
        </w:tc>
        <w:tc>
          <w:tcPr>
            <w:tcW w:w="679" w:type="pct"/>
            <w:shd w:val="clear" w:color="auto" w:fill="auto"/>
            <w:vAlign w:val="center"/>
            <w:hideMark/>
          </w:tcPr>
          <w:p w14:paraId="4471093A" w14:textId="77777777" w:rsidR="006764DF" w:rsidRPr="00654C4B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54C4B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A11077</w:t>
            </w:r>
          </w:p>
        </w:tc>
        <w:tc>
          <w:tcPr>
            <w:tcW w:w="679" w:type="pct"/>
            <w:shd w:val="clear" w:color="auto" w:fill="auto"/>
            <w:vAlign w:val="center"/>
            <w:hideMark/>
          </w:tcPr>
          <w:p w14:paraId="3F7BDFF2" w14:textId="77777777" w:rsidR="006764DF" w:rsidRPr="00654C4B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54C4B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Goat</w:t>
            </w:r>
          </w:p>
        </w:tc>
        <w:tc>
          <w:tcPr>
            <w:tcW w:w="865" w:type="pct"/>
            <w:shd w:val="clear" w:color="auto" w:fill="auto"/>
            <w:vAlign w:val="center"/>
            <w:hideMark/>
          </w:tcPr>
          <w:p w14:paraId="0E4B13A5" w14:textId="77777777" w:rsidR="006764DF" w:rsidRPr="00654C4B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54C4B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IF: 1:200</w:t>
            </w:r>
          </w:p>
        </w:tc>
      </w:tr>
      <w:tr w:rsidR="006764DF" w:rsidRPr="00654C4B" w14:paraId="7A51A4FE" w14:textId="77777777" w:rsidTr="00693D67">
        <w:trPr>
          <w:trHeight w:val="450"/>
        </w:trPr>
        <w:tc>
          <w:tcPr>
            <w:tcW w:w="446" w:type="pct"/>
            <w:shd w:val="clear" w:color="auto" w:fill="auto"/>
            <w:vAlign w:val="center"/>
            <w:hideMark/>
          </w:tcPr>
          <w:p w14:paraId="58DC5E8B" w14:textId="77777777" w:rsidR="006764DF" w:rsidRPr="00654C4B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54C4B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5</w:t>
            </w:r>
          </w:p>
        </w:tc>
        <w:tc>
          <w:tcPr>
            <w:tcW w:w="1449" w:type="pct"/>
            <w:shd w:val="clear" w:color="auto" w:fill="auto"/>
            <w:vAlign w:val="center"/>
            <w:hideMark/>
          </w:tcPr>
          <w:p w14:paraId="1923D40A" w14:textId="77777777" w:rsidR="006764DF" w:rsidRPr="00654C4B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54C4B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HRP Goat anti-Mouse IgG</w:t>
            </w:r>
          </w:p>
        </w:tc>
        <w:tc>
          <w:tcPr>
            <w:tcW w:w="883" w:type="pct"/>
            <w:shd w:val="clear" w:color="auto" w:fill="auto"/>
            <w:vAlign w:val="center"/>
            <w:hideMark/>
          </w:tcPr>
          <w:p w14:paraId="0E8A396F" w14:textId="77777777" w:rsidR="006764DF" w:rsidRPr="00654C4B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proofErr w:type="spellStart"/>
            <w:r w:rsidRPr="00654C4B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Biolegend</w:t>
            </w:r>
            <w:proofErr w:type="spellEnd"/>
            <w:r w:rsidRPr="00654C4B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679" w:type="pct"/>
            <w:shd w:val="clear" w:color="auto" w:fill="auto"/>
            <w:vAlign w:val="center"/>
            <w:hideMark/>
          </w:tcPr>
          <w:p w14:paraId="67CA1AD5" w14:textId="77777777" w:rsidR="006764DF" w:rsidRPr="00654C4B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54C4B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405306</w:t>
            </w:r>
          </w:p>
        </w:tc>
        <w:tc>
          <w:tcPr>
            <w:tcW w:w="679" w:type="pct"/>
            <w:shd w:val="clear" w:color="auto" w:fill="auto"/>
            <w:vAlign w:val="center"/>
            <w:hideMark/>
          </w:tcPr>
          <w:p w14:paraId="4F745078" w14:textId="77777777" w:rsidR="006764DF" w:rsidRPr="00654C4B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54C4B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Goat</w:t>
            </w:r>
          </w:p>
        </w:tc>
        <w:tc>
          <w:tcPr>
            <w:tcW w:w="865" w:type="pct"/>
            <w:shd w:val="clear" w:color="auto" w:fill="auto"/>
            <w:vAlign w:val="center"/>
            <w:hideMark/>
          </w:tcPr>
          <w:p w14:paraId="3C3FE56F" w14:textId="77777777" w:rsidR="006764DF" w:rsidRPr="00654C4B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54C4B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1:10000 for WB</w:t>
            </w:r>
          </w:p>
        </w:tc>
      </w:tr>
      <w:tr w:rsidR="006764DF" w:rsidRPr="00654C4B" w14:paraId="38CCFA24" w14:textId="77777777" w:rsidTr="00693D67">
        <w:trPr>
          <w:trHeight w:val="450"/>
        </w:trPr>
        <w:tc>
          <w:tcPr>
            <w:tcW w:w="446" w:type="pct"/>
            <w:tcBorders>
              <w:bottom w:val="single" w:sz="12" w:space="0" w:color="000000"/>
            </w:tcBorders>
            <w:shd w:val="clear" w:color="auto" w:fill="auto"/>
            <w:vAlign w:val="center"/>
            <w:hideMark/>
          </w:tcPr>
          <w:p w14:paraId="2933A407" w14:textId="77777777" w:rsidR="006764DF" w:rsidRPr="00654C4B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54C4B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6</w:t>
            </w:r>
          </w:p>
        </w:tc>
        <w:tc>
          <w:tcPr>
            <w:tcW w:w="1449" w:type="pct"/>
            <w:tcBorders>
              <w:bottom w:val="single" w:sz="12" w:space="0" w:color="000000"/>
            </w:tcBorders>
            <w:shd w:val="clear" w:color="auto" w:fill="auto"/>
            <w:vAlign w:val="center"/>
            <w:hideMark/>
          </w:tcPr>
          <w:p w14:paraId="3D286ED8" w14:textId="77777777" w:rsidR="006764DF" w:rsidRPr="00654C4B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54C4B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HRP Donkey anti-Rabbit IgG</w:t>
            </w:r>
          </w:p>
        </w:tc>
        <w:tc>
          <w:tcPr>
            <w:tcW w:w="883" w:type="pct"/>
            <w:tcBorders>
              <w:bottom w:val="single" w:sz="12" w:space="0" w:color="000000"/>
            </w:tcBorders>
            <w:shd w:val="clear" w:color="auto" w:fill="auto"/>
            <w:vAlign w:val="center"/>
            <w:hideMark/>
          </w:tcPr>
          <w:p w14:paraId="53312730" w14:textId="77777777" w:rsidR="006764DF" w:rsidRPr="00654C4B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proofErr w:type="spellStart"/>
            <w:r w:rsidRPr="00654C4B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Biolegend</w:t>
            </w:r>
            <w:proofErr w:type="spellEnd"/>
            <w:r w:rsidRPr="00654C4B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679" w:type="pct"/>
            <w:tcBorders>
              <w:bottom w:val="single" w:sz="12" w:space="0" w:color="000000"/>
            </w:tcBorders>
            <w:shd w:val="clear" w:color="auto" w:fill="auto"/>
            <w:vAlign w:val="center"/>
            <w:hideMark/>
          </w:tcPr>
          <w:p w14:paraId="1FB94AA9" w14:textId="77777777" w:rsidR="006764DF" w:rsidRPr="00654C4B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54C4B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406401</w:t>
            </w:r>
          </w:p>
        </w:tc>
        <w:tc>
          <w:tcPr>
            <w:tcW w:w="679" w:type="pct"/>
            <w:tcBorders>
              <w:bottom w:val="single" w:sz="12" w:space="0" w:color="000000"/>
            </w:tcBorders>
            <w:shd w:val="clear" w:color="auto" w:fill="auto"/>
            <w:vAlign w:val="center"/>
            <w:hideMark/>
          </w:tcPr>
          <w:p w14:paraId="2271F04A" w14:textId="77777777" w:rsidR="006764DF" w:rsidRPr="00654C4B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54C4B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Donkey</w:t>
            </w:r>
          </w:p>
        </w:tc>
        <w:tc>
          <w:tcPr>
            <w:tcW w:w="865" w:type="pct"/>
            <w:tcBorders>
              <w:bottom w:val="single" w:sz="12" w:space="0" w:color="000000"/>
            </w:tcBorders>
            <w:shd w:val="clear" w:color="auto" w:fill="auto"/>
            <w:vAlign w:val="center"/>
            <w:hideMark/>
          </w:tcPr>
          <w:p w14:paraId="081C17E2" w14:textId="77777777" w:rsidR="006764DF" w:rsidRPr="00654C4B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54C4B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1:10000 for WB</w:t>
            </w:r>
          </w:p>
        </w:tc>
      </w:tr>
      <w:tr w:rsidR="006764DF" w:rsidRPr="00654C4B" w14:paraId="4FD684A1" w14:textId="77777777" w:rsidTr="00693D67">
        <w:trPr>
          <w:trHeight w:val="420"/>
        </w:trPr>
        <w:tc>
          <w:tcPr>
            <w:tcW w:w="446" w:type="pct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vAlign w:val="center"/>
            <w:hideMark/>
          </w:tcPr>
          <w:p w14:paraId="2AA50408" w14:textId="77777777" w:rsidR="006764DF" w:rsidRPr="00654C4B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54C4B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7</w:t>
            </w:r>
          </w:p>
        </w:tc>
        <w:tc>
          <w:tcPr>
            <w:tcW w:w="1449" w:type="pct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vAlign w:val="center"/>
            <w:hideMark/>
          </w:tcPr>
          <w:p w14:paraId="17986F4A" w14:textId="77777777" w:rsidR="006764DF" w:rsidRPr="00654C4B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54C4B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HRP Goat anti-Rat IgG</w:t>
            </w:r>
          </w:p>
        </w:tc>
        <w:tc>
          <w:tcPr>
            <w:tcW w:w="883" w:type="pct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vAlign w:val="center"/>
            <w:hideMark/>
          </w:tcPr>
          <w:p w14:paraId="4DF22F31" w14:textId="77777777" w:rsidR="006764DF" w:rsidRPr="00654C4B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proofErr w:type="spellStart"/>
            <w:r w:rsidRPr="00654C4B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Biolegend</w:t>
            </w:r>
            <w:proofErr w:type="spellEnd"/>
            <w:r w:rsidRPr="00654C4B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679" w:type="pct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vAlign w:val="center"/>
            <w:hideMark/>
          </w:tcPr>
          <w:p w14:paraId="5F094550" w14:textId="77777777" w:rsidR="006764DF" w:rsidRPr="00654C4B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54C4B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405405</w:t>
            </w:r>
          </w:p>
        </w:tc>
        <w:tc>
          <w:tcPr>
            <w:tcW w:w="679" w:type="pct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vAlign w:val="center"/>
            <w:hideMark/>
          </w:tcPr>
          <w:p w14:paraId="01B4F817" w14:textId="77777777" w:rsidR="006764DF" w:rsidRPr="00654C4B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54C4B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Goat</w:t>
            </w:r>
          </w:p>
        </w:tc>
        <w:tc>
          <w:tcPr>
            <w:tcW w:w="865" w:type="pct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vAlign w:val="center"/>
            <w:hideMark/>
          </w:tcPr>
          <w:p w14:paraId="169E3EA9" w14:textId="77777777" w:rsidR="006764DF" w:rsidRPr="00654C4B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654C4B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1:10000 for WB</w:t>
            </w:r>
          </w:p>
        </w:tc>
      </w:tr>
      <w:tr w:rsidR="005732C8" w:rsidRPr="00654C4B" w14:paraId="070ACB45" w14:textId="77777777" w:rsidTr="00693D67">
        <w:trPr>
          <w:trHeight w:val="420"/>
        </w:trPr>
        <w:tc>
          <w:tcPr>
            <w:tcW w:w="446" w:type="pct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vAlign w:val="center"/>
          </w:tcPr>
          <w:p w14:paraId="6733FD6F" w14:textId="4424BD8E" w:rsidR="005732C8" w:rsidRPr="00654C4B" w:rsidRDefault="005732C8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eastAsia="等线" w:hAnsi="Arial" w:cs="Arial" w:hint="eastAsia"/>
                <w:color w:val="000000"/>
                <w:sz w:val="20"/>
                <w:szCs w:val="20"/>
                <w:lang w:val="en-US"/>
              </w:rPr>
              <w:t>8</w:t>
            </w:r>
          </w:p>
        </w:tc>
        <w:tc>
          <w:tcPr>
            <w:tcW w:w="1449" w:type="pct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vAlign w:val="center"/>
          </w:tcPr>
          <w:p w14:paraId="508E7E7D" w14:textId="582BC5C5" w:rsidR="005732C8" w:rsidRPr="00654C4B" w:rsidRDefault="005732C8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5732C8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Clean-Blot™ IP</w:t>
            </w:r>
          </w:p>
        </w:tc>
        <w:tc>
          <w:tcPr>
            <w:tcW w:w="883" w:type="pct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vAlign w:val="center"/>
          </w:tcPr>
          <w:p w14:paraId="05976239" w14:textId="3D1BC2AB" w:rsidR="005732C8" w:rsidRPr="00654C4B" w:rsidRDefault="005732C8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proofErr w:type="spellStart"/>
            <w:r w:rsidRPr="00654C4B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ThermoFisher</w:t>
            </w:r>
            <w:proofErr w:type="spellEnd"/>
          </w:p>
        </w:tc>
        <w:tc>
          <w:tcPr>
            <w:tcW w:w="679" w:type="pct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vAlign w:val="center"/>
          </w:tcPr>
          <w:p w14:paraId="1B9FCBE6" w14:textId="28A9757F" w:rsidR="005732C8" w:rsidRPr="00654C4B" w:rsidRDefault="005732C8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5732C8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21230</w:t>
            </w:r>
          </w:p>
        </w:tc>
        <w:tc>
          <w:tcPr>
            <w:tcW w:w="679" w:type="pct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vAlign w:val="center"/>
          </w:tcPr>
          <w:p w14:paraId="5C5DE9F4" w14:textId="080D5378" w:rsidR="005732C8" w:rsidRPr="00654C4B" w:rsidRDefault="005732C8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eastAsia="等线" w:hAnsi="Arial" w:cs="Arial" w:hint="eastAsia"/>
                <w:color w:val="000000"/>
                <w:sz w:val="20"/>
                <w:szCs w:val="20"/>
                <w:lang w:val="en-US"/>
              </w:rPr>
              <w:t>-</w:t>
            </w:r>
          </w:p>
        </w:tc>
        <w:tc>
          <w:tcPr>
            <w:tcW w:w="865" w:type="pct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vAlign w:val="center"/>
          </w:tcPr>
          <w:p w14:paraId="19E526B6" w14:textId="08E00268" w:rsidR="005732C8" w:rsidRPr="00654C4B" w:rsidRDefault="005732C8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eastAsia="等线" w:hAnsi="Arial" w:cs="Arial" w:hint="eastAsia"/>
                <w:color w:val="000000"/>
                <w:sz w:val="20"/>
                <w:szCs w:val="20"/>
                <w:lang w:val="en-US"/>
              </w:rPr>
              <w:t>1:100 for WB</w:t>
            </w:r>
          </w:p>
        </w:tc>
      </w:tr>
    </w:tbl>
    <w:p w14:paraId="73AAFDE9" w14:textId="77777777" w:rsidR="006764DF" w:rsidRDefault="006764DF" w:rsidP="006764DF">
      <w:pPr>
        <w:pStyle w:val="af0"/>
        <w:spacing w:line="360" w:lineRule="auto"/>
        <w:jc w:val="both"/>
        <w:rPr>
          <w:rFonts w:ascii="Arial" w:hAnsi="Arial" w:cs="Arial"/>
          <w:b/>
          <w:bCs/>
          <w:color w:val="000000"/>
          <w:kern w:val="24"/>
          <w:sz w:val="20"/>
          <w:szCs w:val="20"/>
        </w:rPr>
      </w:pPr>
      <w:r>
        <w:rPr>
          <w:rFonts w:ascii="Arial" w:hAnsi="Arial" w:cs="Arial"/>
          <w:b/>
          <w:bCs/>
          <w:color w:val="000000"/>
          <w:kern w:val="24"/>
          <w:sz w:val="20"/>
          <w:szCs w:val="20"/>
        </w:rPr>
        <w:br/>
      </w:r>
    </w:p>
    <w:p w14:paraId="01DBC34B" w14:textId="3FCACE74" w:rsidR="006764DF" w:rsidRDefault="006764DF" w:rsidP="006764DF">
      <w:pPr>
        <w:spacing w:after="0" w:line="240" w:lineRule="auto"/>
        <w:rPr>
          <w:rFonts w:ascii="Arial" w:eastAsia="等线" w:hAnsi="Arial" w:cs="Arial"/>
          <w:b/>
          <w:bCs/>
          <w:color w:val="000000"/>
          <w:sz w:val="20"/>
          <w:szCs w:val="20"/>
          <w:lang w:val="en-US"/>
        </w:rPr>
      </w:pPr>
      <w:r>
        <w:rPr>
          <w:rFonts w:ascii="Arial" w:hAnsi="Arial" w:cs="Arial"/>
          <w:b/>
          <w:bCs/>
          <w:color w:val="000000"/>
          <w:kern w:val="24"/>
          <w:sz w:val="20"/>
          <w:szCs w:val="20"/>
        </w:rPr>
        <w:br w:type="page"/>
      </w:r>
      <w:r w:rsidR="007D7BA0" w:rsidRPr="007D7BA0">
        <w:rPr>
          <w:rFonts w:ascii="Arial" w:eastAsia="等线" w:hAnsi="Arial" w:cs="Arial"/>
          <w:b/>
          <w:bCs/>
          <w:color w:val="000000"/>
          <w:sz w:val="20"/>
          <w:szCs w:val="20"/>
        </w:rPr>
        <w:lastRenderedPageBreak/>
        <w:t> Supplementary File 1</w:t>
      </w:r>
      <w:r w:rsidR="007D7BA0">
        <w:rPr>
          <w:rFonts w:ascii="Arial" w:eastAsia="等线" w:hAnsi="Arial" w:cs="Arial" w:hint="eastAsia"/>
          <w:b/>
          <w:bCs/>
          <w:color w:val="000000"/>
          <w:sz w:val="20"/>
          <w:szCs w:val="20"/>
        </w:rPr>
        <w:t>e</w:t>
      </w:r>
      <w:r w:rsidRPr="005401A8">
        <w:rPr>
          <w:rFonts w:ascii="Arial" w:eastAsia="等线" w:hAnsi="Arial" w:cs="Arial"/>
          <w:b/>
          <w:bCs/>
          <w:color w:val="000000"/>
          <w:sz w:val="20"/>
          <w:szCs w:val="20"/>
          <w:lang w:val="en-US"/>
        </w:rPr>
        <w:t xml:space="preserve">. </w:t>
      </w:r>
      <w:r w:rsidRPr="00EE4931">
        <w:rPr>
          <w:rFonts w:ascii="Arial" w:eastAsia="等线" w:hAnsi="Arial" w:cs="Arial"/>
          <w:b/>
          <w:bCs/>
          <w:color w:val="000000"/>
          <w:sz w:val="20"/>
          <w:szCs w:val="20"/>
          <w:lang w:val="en-US"/>
        </w:rPr>
        <w:t xml:space="preserve">Primers used for the construction of plasmids in </w:t>
      </w:r>
      <w:r>
        <w:rPr>
          <w:rFonts w:ascii="Arial" w:eastAsia="等线" w:hAnsi="Arial" w:cs="Arial"/>
          <w:b/>
          <w:bCs/>
          <w:color w:val="000000"/>
          <w:sz w:val="20"/>
          <w:szCs w:val="20"/>
          <w:lang w:val="en-US"/>
        </w:rPr>
        <w:t xml:space="preserve">in-vitro </w:t>
      </w:r>
      <w:r w:rsidRPr="00EE4931">
        <w:rPr>
          <w:rFonts w:ascii="Arial" w:eastAsia="等线" w:hAnsi="Arial" w:cs="Arial"/>
          <w:b/>
          <w:bCs/>
          <w:color w:val="000000"/>
          <w:sz w:val="20"/>
          <w:szCs w:val="20"/>
          <w:lang w:val="en-US"/>
        </w:rPr>
        <w:t>Co-IP assays</w:t>
      </w:r>
    </w:p>
    <w:tbl>
      <w:tblPr>
        <w:tblW w:w="5000" w:type="pct"/>
        <w:tblBorders>
          <w:top w:val="single" w:sz="8" w:space="0" w:color="000000"/>
          <w:insideH w:val="single" w:sz="12" w:space="0" w:color="auto"/>
        </w:tblBorders>
        <w:tblLook w:val="04A0" w:firstRow="1" w:lastRow="0" w:firstColumn="1" w:lastColumn="0" w:noHBand="0" w:noVBand="1"/>
      </w:tblPr>
      <w:tblGrid>
        <w:gridCol w:w="4416"/>
        <w:gridCol w:w="6050"/>
      </w:tblGrid>
      <w:tr w:rsidR="006764DF" w:rsidRPr="00D12DEE" w14:paraId="688094CF" w14:textId="77777777" w:rsidTr="00693D67">
        <w:trPr>
          <w:trHeight w:val="450"/>
        </w:trPr>
        <w:tc>
          <w:tcPr>
            <w:tcW w:w="2110" w:type="pct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  <w:hideMark/>
          </w:tcPr>
          <w:p w14:paraId="66DFBA3C" w14:textId="77777777" w:rsidR="006764DF" w:rsidRPr="00D12DEE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D12DEE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Primer names</w:t>
            </w:r>
          </w:p>
        </w:tc>
        <w:tc>
          <w:tcPr>
            <w:tcW w:w="2890" w:type="pct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  <w:hideMark/>
          </w:tcPr>
          <w:p w14:paraId="2FF86D29" w14:textId="77777777" w:rsidR="006764DF" w:rsidRPr="00D12DEE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D12DEE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Primer sequences (5'-3')</w:t>
            </w:r>
          </w:p>
        </w:tc>
      </w:tr>
      <w:tr w:rsidR="006764DF" w:rsidRPr="00D12DEE" w14:paraId="368EDA5D" w14:textId="77777777" w:rsidTr="00693D67">
        <w:trPr>
          <w:trHeight w:val="450"/>
        </w:trPr>
        <w:tc>
          <w:tcPr>
            <w:tcW w:w="2110" w:type="pct"/>
            <w:tcBorders>
              <w:top w:val="single" w:sz="12" w:space="0" w:color="auto"/>
            </w:tcBorders>
            <w:shd w:val="clear" w:color="auto" w:fill="auto"/>
            <w:vAlign w:val="center"/>
            <w:hideMark/>
          </w:tcPr>
          <w:p w14:paraId="27D9BE04" w14:textId="77777777" w:rsidR="006764DF" w:rsidRPr="00D12DEE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D12DEE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p-</w:t>
            </w:r>
            <w:proofErr w:type="spellStart"/>
            <w:r w:rsidRPr="00D12DEE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mCherry</w:t>
            </w:r>
            <w:proofErr w:type="spellEnd"/>
            <w:r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 xml:space="preserve"> / GFP</w:t>
            </w:r>
            <w:r w:rsidRPr="00D12DEE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-Gene-vector-F</w:t>
            </w:r>
          </w:p>
        </w:tc>
        <w:tc>
          <w:tcPr>
            <w:tcW w:w="2890" w:type="pct"/>
            <w:tcBorders>
              <w:top w:val="single" w:sz="12" w:space="0" w:color="auto"/>
            </w:tcBorders>
            <w:shd w:val="clear" w:color="auto" w:fill="auto"/>
            <w:vAlign w:val="center"/>
            <w:hideMark/>
          </w:tcPr>
          <w:p w14:paraId="675B59BF" w14:textId="77777777" w:rsidR="006764DF" w:rsidRPr="00D12DEE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D12DEE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AGCGGCCGCGACTCTAGATC</w:t>
            </w:r>
          </w:p>
        </w:tc>
      </w:tr>
      <w:tr w:rsidR="006764DF" w:rsidRPr="00D12DEE" w14:paraId="402D5395" w14:textId="77777777" w:rsidTr="00693D67">
        <w:trPr>
          <w:trHeight w:val="450"/>
        </w:trPr>
        <w:tc>
          <w:tcPr>
            <w:tcW w:w="2110" w:type="pct"/>
            <w:shd w:val="clear" w:color="auto" w:fill="auto"/>
            <w:vAlign w:val="center"/>
            <w:hideMark/>
          </w:tcPr>
          <w:p w14:paraId="215C03CB" w14:textId="77777777" w:rsidR="006764DF" w:rsidRPr="00D12DEE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D12DEE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p-</w:t>
            </w:r>
            <w:proofErr w:type="spellStart"/>
            <w:r w:rsidRPr="00D12DEE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mCherry</w:t>
            </w:r>
            <w:proofErr w:type="spellEnd"/>
            <w:r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 xml:space="preserve"> / GFP</w:t>
            </w:r>
            <w:r w:rsidRPr="00D12DEE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-Gene-vector-R</w:t>
            </w:r>
          </w:p>
        </w:tc>
        <w:tc>
          <w:tcPr>
            <w:tcW w:w="2890" w:type="pct"/>
            <w:shd w:val="clear" w:color="auto" w:fill="auto"/>
            <w:noWrap/>
            <w:vAlign w:val="center"/>
            <w:hideMark/>
          </w:tcPr>
          <w:p w14:paraId="620A4CB3" w14:textId="77777777" w:rsidR="006764DF" w:rsidRPr="00D12DEE" w:rsidRDefault="006764DF" w:rsidP="00693D67">
            <w:pPr>
              <w:spacing w:after="0" w:line="240" w:lineRule="auto"/>
              <w:jc w:val="both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D12DEE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CTTGTACAGCTCGTCCATGC</w:t>
            </w:r>
          </w:p>
        </w:tc>
      </w:tr>
      <w:tr w:rsidR="006764DF" w:rsidRPr="00D12DEE" w14:paraId="4697E4EE" w14:textId="77777777" w:rsidTr="00693D67">
        <w:trPr>
          <w:trHeight w:val="450"/>
        </w:trPr>
        <w:tc>
          <w:tcPr>
            <w:tcW w:w="2110" w:type="pct"/>
            <w:shd w:val="clear" w:color="auto" w:fill="auto"/>
            <w:vAlign w:val="center"/>
            <w:hideMark/>
          </w:tcPr>
          <w:p w14:paraId="25EC4BD4" w14:textId="77777777" w:rsidR="006764DF" w:rsidRPr="00D12DEE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D12DEE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mCherry-m-DNAH12-Stem-F</w:t>
            </w:r>
          </w:p>
        </w:tc>
        <w:tc>
          <w:tcPr>
            <w:tcW w:w="2890" w:type="pct"/>
            <w:shd w:val="clear" w:color="auto" w:fill="auto"/>
            <w:vAlign w:val="center"/>
            <w:hideMark/>
          </w:tcPr>
          <w:p w14:paraId="7525CF8A" w14:textId="77777777" w:rsidR="006764DF" w:rsidRPr="00D12DEE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D12DEE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GCATGGACGAGCTGTACAAGATGTCAGATCCTAACAAAAC</w:t>
            </w:r>
          </w:p>
        </w:tc>
      </w:tr>
      <w:tr w:rsidR="006764DF" w:rsidRPr="00D12DEE" w14:paraId="2DA745E8" w14:textId="77777777" w:rsidTr="00693D67">
        <w:trPr>
          <w:trHeight w:val="450"/>
        </w:trPr>
        <w:tc>
          <w:tcPr>
            <w:tcW w:w="2110" w:type="pct"/>
            <w:shd w:val="clear" w:color="auto" w:fill="auto"/>
            <w:vAlign w:val="center"/>
            <w:hideMark/>
          </w:tcPr>
          <w:p w14:paraId="4C366BC8" w14:textId="77777777" w:rsidR="006764DF" w:rsidRPr="00D12DEE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D12DEE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mCherry-m-DNAH12-Stem-R</w:t>
            </w:r>
          </w:p>
        </w:tc>
        <w:tc>
          <w:tcPr>
            <w:tcW w:w="2890" w:type="pct"/>
            <w:shd w:val="clear" w:color="auto" w:fill="auto"/>
            <w:noWrap/>
            <w:vAlign w:val="center"/>
            <w:hideMark/>
          </w:tcPr>
          <w:p w14:paraId="5ED1B205" w14:textId="77777777" w:rsidR="006764DF" w:rsidRPr="00D12DEE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D12DEE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GATCTAGAGTCGCGGCCGCTAAAATCTGTATCATGTGAGACA</w:t>
            </w:r>
          </w:p>
        </w:tc>
      </w:tr>
      <w:tr w:rsidR="006764DF" w:rsidRPr="00D12DEE" w14:paraId="6DB633F6" w14:textId="77777777" w:rsidTr="00693D67">
        <w:trPr>
          <w:trHeight w:val="450"/>
        </w:trPr>
        <w:tc>
          <w:tcPr>
            <w:tcW w:w="2110" w:type="pct"/>
            <w:tcBorders>
              <w:bottom w:val="single" w:sz="12" w:space="0" w:color="auto"/>
            </w:tcBorders>
            <w:shd w:val="clear" w:color="auto" w:fill="auto"/>
            <w:vAlign w:val="center"/>
            <w:hideMark/>
          </w:tcPr>
          <w:p w14:paraId="053191D4" w14:textId="77777777" w:rsidR="006764DF" w:rsidRPr="00D12DEE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D12DEE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GFP-m-DNALI1-FL-F</w:t>
            </w:r>
          </w:p>
        </w:tc>
        <w:tc>
          <w:tcPr>
            <w:tcW w:w="2890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9B41C80" w14:textId="77777777" w:rsidR="006764DF" w:rsidRPr="00D12DEE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D12DEE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GCATGGACGAGCTGTACAAGATGATACCCCCAGCAGACTC</w:t>
            </w:r>
          </w:p>
        </w:tc>
      </w:tr>
      <w:tr w:rsidR="006764DF" w:rsidRPr="00D12DEE" w14:paraId="7ADA8828" w14:textId="77777777" w:rsidTr="00693D67">
        <w:trPr>
          <w:trHeight w:val="450"/>
        </w:trPr>
        <w:tc>
          <w:tcPr>
            <w:tcW w:w="2110" w:type="pct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  <w:hideMark/>
          </w:tcPr>
          <w:p w14:paraId="01F45FEE" w14:textId="77777777" w:rsidR="006764DF" w:rsidRPr="00D12DEE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D12DEE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GFP-m-DNALI1-FL-R</w:t>
            </w:r>
          </w:p>
        </w:tc>
        <w:tc>
          <w:tcPr>
            <w:tcW w:w="2890" w:type="pct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710CECF" w14:textId="77777777" w:rsidR="006764DF" w:rsidRPr="00D12DEE" w:rsidRDefault="006764DF" w:rsidP="00693D67">
            <w:pPr>
              <w:spacing w:after="0" w:line="240" w:lineRule="auto"/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</w:pPr>
            <w:r w:rsidRPr="00D12DEE">
              <w:rPr>
                <w:rFonts w:ascii="Arial" w:eastAsia="等线" w:hAnsi="Arial" w:cs="Arial"/>
                <w:color w:val="000000"/>
                <w:sz w:val="20"/>
                <w:szCs w:val="20"/>
                <w:lang w:val="en-US"/>
              </w:rPr>
              <w:t>GATCTAGAGTCGCGGCCGCTTCACTTCTTCGGTGCGATAA</w:t>
            </w:r>
          </w:p>
        </w:tc>
      </w:tr>
    </w:tbl>
    <w:p w14:paraId="2CA656C6" w14:textId="77777777" w:rsidR="006764DF" w:rsidRDefault="006764DF" w:rsidP="006764DF">
      <w:pPr>
        <w:spacing w:after="0" w:line="240" w:lineRule="auto"/>
        <w:rPr>
          <w:rFonts w:ascii="Arial" w:hAnsi="Arial" w:cs="Arial"/>
          <w:b/>
          <w:bCs/>
          <w:color w:val="000000"/>
          <w:kern w:val="24"/>
          <w:sz w:val="21"/>
          <w:szCs w:val="21"/>
          <w:lang w:val="en-US"/>
        </w:rPr>
      </w:pPr>
    </w:p>
    <w:p w14:paraId="2B10B0ED" w14:textId="562C8945" w:rsidR="006764DF" w:rsidRPr="007D7BA0" w:rsidRDefault="006764DF" w:rsidP="007D7BA0">
      <w:pPr>
        <w:spacing w:after="0" w:line="240" w:lineRule="auto"/>
        <w:rPr>
          <w:rFonts w:ascii="Arial" w:hAnsi="Arial" w:cs="Arial"/>
          <w:b/>
          <w:bCs/>
          <w:color w:val="000000"/>
          <w:kern w:val="24"/>
          <w:sz w:val="21"/>
          <w:szCs w:val="21"/>
          <w:lang w:val="en-US"/>
        </w:rPr>
      </w:pPr>
    </w:p>
    <w:p w14:paraId="3A603789" w14:textId="77777777" w:rsidR="006764DF" w:rsidRDefault="006764DF" w:rsidP="006764DF">
      <w:pPr>
        <w:pStyle w:val="af0"/>
        <w:spacing w:line="360" w:lineRule="auto"/>
        <w:ind w:left="211" w:hangingChars="100" w:hanging="211"/>
        <w:jc w:val="both"/>
        <w:rPr>
          <w:rFonts w:ascii="Arial" w:hAnsi="Arial" w:cs="Arial"/>
          <w:b/>
          <w:bCs/>
          <w:color w:val="000000"/>
          <w:kern w:val="24"/>
          <w:sz w:val="21"/>
          <w:szCs w:val="21"/>
        </w:rPr>
      </w:pPr>
    </w:p>
    <w:p w14:paraId="183F4888" w14:textId="77777777" w:rsidR="006764DF" w:rsidRDefault="006764DF" w:rsidP="006764DF">
      <w:pPr>
        <w:pStyle w:val="af0"/>
        <w:spacing w:line="360" w:lineRule="auto"/>
        <w:ind w:left="211" w:hangingChars="100" w:hanging="211"/>
        <w:jc w:val="both"/>
        <w:rPr>
          <w:rFonts w:ascii="Arial" w:hAnsi="Arial" w:cs="Arial"/>
          <w:b/>
          <w:bCs/>
          <w:color w:val="000000"/>
          <w:kern w:val="24"/>
          <w:sz w:val="21"/>
          <w:szCs w:val="21"/>
        </w:rPr>
      </w:pPr>
    </w:p>
    <w:p w14:paraId="4ECE4101" w14:textId="77777777" w:rsidR="006764DF" w:rsidRDefault="006764DF" w:rsidP="006764DF">
      <w:pPr>
        <w:pStyle w:val="af0"/>
        <w:spacing w:line="360" w:lineRule="auto"/>
        <w:ind w:left="211" w:hangingChars="100" w:hanging="211"/>
        <w:jc w:val="both"/>
        <w:rPr>
          <w:rFonts w:ascii="Arial" w:hAnsi="Arial" w:cs="Arial"/>
          <w:b/>
          <w:bCs/>
          <w:color w:val="000000"/>
          <w:kern w:val="24"/>
          <w:sz w:val="21"/>
          <w:szCs w:val="21"/>
        </w:rPr>
      </w:pPr>
    </w:p>
    <w:p w14:paraId="59A094A9" w14:textId="77777777" w:rsidR="006764DF" w:rsidRDefault="006764DF" w:rsidP="006764DF">
      <w:pPr>
        <w:pStyle w:val="af0"/>
        <w:spacing w:line="360" w:lineRule="auto"/>
        <w:ind w:left="211" w:hangingChars="100" w:hanging="211"/>
        <w:jc w:val="both"/>
        <w:rPr>
          <w:rFonts w:ascii="Arial" w:hAnsi="Arial" w:cs="Arial"/>
          <w:b/>
          <w:bCs/>
          <w:color w:val="000000"/>
          <w:kern w:val="24"/>
          <w:sz w:val="21"/>
          <w:szCs w:val="21"/>
        </w:rPr>
      </w:pPr>
    </w:p>
    <w:p w14:paraId="0073F44F" w14:textId="77777777" w:rsidR="006764DF" w:rsidRPr="00DD0BD6" w:rsidRDefault="006764DF" w:rsidP="006764DF">
      <w:pPr>
        <w:pStyle w:val="af0"/>
        <w:spacing w:line="360" w:lineRule="auto"/>
        <w:ind w:left="211" w:hangingChars="100" w:hanging="211"/>
        <w:jc w:val="both"/>
        <w:rPr>
          <w:rFonts w:ascii="Arial" w:hAnsi="Arial" w:cs="Arial"/>
          <w:b/>
          <w:bCs/>
          <w:color w:val="000000"/>
          <w:kern w:val="24"/>
          <w:sz w:val="21"/>
          <w:szCs w:val="21"/>
        </w:rPr>
      </w:pPr>
    </w:p>
    <w:p w14:paraId="2EA91D92" w14:textId="77777777" w:rsidR="00DD0BD6" w:rsidRPr="006764DF" w:rsidRDefault="00DD0BD6" w:rsidP="006764DF">
      <w:pPr>
        <w:rPr>
          <w:rFonts w:hint="eastAsia"/>
        </w:rPr>
      </w:pPr>
    </w:p>
    <w:sectPr w:rsidR="00DD0BD6" w:rsidRPr="006764DF" w:rsidSect="00DF224B">
      <w:headerReference w:type="even" r:id="rId8"/>
      <w:headerReference w:type="default" r:id="rId9"/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E043B6" w14:textId="77777777" w:rsidR="00773EE5" w:rsidRDefault="00773EE5" w:rsidP="004760BD">
      <w:pPr>
        <w:spacing w:after="0" w:line="240" w:lineRule="auto"/>
        <w:rPr>
          <w:rFonts w:hint="eastAsia"/>
        </w:rPr>
      </w:pPr>
      <w:r>
        <w:separator/>
      </w:r>
    </w:p>
  </w:endnote>
  <w:endnote w:type="continuationSeparator" w:id="0">
    <w:p w14:paraId="1FEFA3E4" w14:textId="77777777" w:rsidR="00773EE5" w:rsidRDefault="00773EE5" w:rsidP="004760BD">
      <w:pPr>
        <w:spacing w:after="0" w:line="240" w:lineRule="auto"/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3EC992" w14:textId="77777777" w:rsidR="00773EE5" w:rsidRDefault="00773EE5" w:rsidP="004760BD">
      <w:pPr>
        <w:spacing w:after="0" w:line="240" w:lineRule="auto"/>
        <w:rPr>
          <w:rFonts w:hint="eastAsia"/>
        </w:rPr>
      </w:pPr>
      <w:r>
        <w:separator/>
      </w:r>
    </w:p>
  </w:footnote>
  <w:footnote w:type="continuationSeparator" w:id="0">
    <w:p w14:paraId="16B4FEFB" w14:textId="77777777" w:rsidR="00773EE5" w:rsidRDefault="00773EE5" w:rsidP="004760BD">
      <w:pPr>
        <w:spacing w:after="0" w:line="240" w:lineRule="auto"/>
        <w:rPr>
          <w:rFonts w:hint="eastAsia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1C817A" w14:textId="77777777" w:rsidR="00174382" w:rsidRDefault="00174382" w:rsidP="00DD0BD6">
    <w:pPr>
      <w:pStyle w:val="a3"/>
      <w:pBdr>
        <w:bottom w:val="none" w:sz="0" w:space="0" w:color="auto"/>
      </w:pBdr>
      <w:rPr>
        <w:rFonts w:hint="eastAsia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37E323" w14:textId="77777777" w:rsidR="00174382" w:rsidRDefault="00174382" w:rsidP="00DD0BD6">
    <w:pPr>
      <w:pStyle w:val="a3"/>
      <w:pBdr>
        <w:bottom w:val="none" w:sz="0" w:space="0" w:color="auto"/>
      </w:pBdr>
      <w:rPr>
        <w:rFonts w:hint="eastAsi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641082"/>
    <w:multiLevelType w:val="hybridMultilevel"/>
    <w:tmpl w:val="E62E1E5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51E5A41"/>
    <w:multiLevelType w:val="multilevel"/>
    <w:tmpl w:val="0C78DDE4"/>
    <w:lvl w:ilvl="0">
      <w:start w:val="12"/>
      <w:numFmt w:val="decimal"/>
      <w:lvlText w:val="%1"/>
      <w:lvlJc w:val="left"/>
      <w:pPr>
        <w:ind w:left="375" w:hanging="375"/>
      </w:pPr>
      <w:rPr>
        <w:rFonts w:hint="default"/>
        <w:color w:val="000000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  <w:color w:val="FF000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00000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00000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color w:val="00000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00000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color w:val="00000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00000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color w:val="000000"/>
      </w:rPr>
    </w:lvl>
  </w:abstractNum>
  <w:abstractNum w:abstractNumId="2" w15:restartNumberingAfterBreak="0">
    <w:nsid w:val="28B8686E"/>
    <w:multiLevelType w:val="multilevel"/>
    <w:tmpl w:val="22D47CEA"/>
    <w:lvl w:ilvl="0">
      <w:start w:val="27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48B346F3"/>
    <w:multiLevelType w:val="hybridMultilevel"/>
    <w:tmpl w:val="3CF26704"/>
    <w:lvl w:ilvl="0" w:tplc="3052261A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698" w:hanging="420"/>
      </w:pPr>
    </w:lvl>
    <w:lvl w:ilvl="2" w:tplc="0409001B" w:tentative="1">
      <w:start w:val="1"/>
      <w:numFmt w:val="lowerRoman"/>
      <w:lvlText w:val="%3."/>
      <w:lvlJc w:val="right"/>
      <w:pPr>
        <w:ind w:left="1118" w:hanging="420"/>
      </w:pPr>
    </w:lvl>
    <w:lvl w:ilvl="3" w:tplc="0409000F" w:tentative="1">
      <w:start w:val="1"/>
      <w:numFmt w:val="decimal"/>
      <w:lvlText w:val="%4."/>
      <w:lvlJc w:val="left"/>
      <w:pPr>
        <w:ind w:left="1538" w:hanging="420"/>
      </w:pPr>
    </w:lvl>
    <w:lvl w:ilvl="4" w:tplc="04090019" w:tentative="1">
      <w:start w:val="1"/>
      <w:numFmt w:val="lowerLetter"/>
      <w:lvlText w:val="%5)"/>
      <w:lvlJc w:val="left"/>
      <w:pPr>
        <w:ind w:left="1958" w:hanging="420"/>
      </w:pPr>
    </w:lvl>
    <w:lvl w:ilvl="5" w:tplc="0409001B" w:tentative="1">
      <w:start w:val="1"/>
      <w:numFmt w:val="lowerRoman"/>
      <w:lvlText w:val="%6."/>
      <w:lvlJc w:val="right"/>
      <w:pPr>
        <w:ind w:left="2378" w:hanging="420"/>
      </w:pPr>
    </w:lvl>
    <w:lvl w:ilvl="6" w:tplc="0409000F" w:tentative="1">
      <w:start w:val="1"/>
      <w:numFmt w:val="decimal"/>
      <w:lvlText w:val="%7."/>
      <w:lvlJc w:val="left"/>
      <w:pPr>
        <w:ind w:left="2798" w:hanging="420"/>
      </w:pPr>
    </w:lvl>
    <w:lvl w:ilvl="7" w:tplc="04090019" w:tentative="1">
      <w:start w:val="1"/>
      <w:numFmt w:val="lowerLetter"/>
      <w:lvlText w:val="%8)"/>
      <w:lvlJc w:val="left"/>
      <w:pPr>
        <w:ind w:left="3218" w:hanging="420"/>
      </w:pPr>
    </w:lvl>
    <w:lvl w:ilvl="8" w:tplc="0409001B" w:tentative="1">
      <w:start w:val="1"/>
      <w:numFmt w:val="lowerRoman"/>
      <w:lvlText w:val="%9."/>
      <w:lvlJc w:val="right"/>
      <w:pPr>
        <w:ind w:left="3638" w:hanging="420"/>
      </w:pPr>
    </w:lvl>
  </w:abstractNum>
  <w:abstractNum w:abstractNumId="4" w15:restartNumberingAfterBreak="0">
    <w:nsid w:val="51CF2D0D"/>
    <w:multiLevelType w:val="multilevel"/>
    <w:tmpl w:val="DCAE88D2"/>
    <w:lvl w:ilvl="0">
      <w:start w:val="17"/>
      <w:numFmt w:val="decimal"/>
      <w:lvlText w:val="%1"/>
      <w:lvlJc w:val="left"/>
      <w:pPr>
        <w:ind w:left="375" w:hanging="375"/>
      </w:pPr>
      <w:rPr>
        <w:rFonts w:hint="default"/>
        <w:color w:val="000000"/>
      </w:rPr>
    </w:lvl>
    <w:lvl w:ilvl="1">
      <w:start w:val="6"/>
      <w:numFmt w:val="decimal"/>
      <w:lvlText w:val="%1.%2"/>
      <w:lvlJc w:val="left"/>
      <w:pPr>
        <w:ind w:left="375" w:hanging="375"/>
      </w:pPr>
      <w:rPr>
        <w:rFonts w:hint="default"/>
        <w:color w:val="FF000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00000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00000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color w:val="00000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00000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color w:val="00000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00000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color w:val="000000"/>
      </w:rPr>
    </w:lvl>
  </w:abstractNum>
  <w:abstractNum w:abstractNumId="5" w15:restartNumberingAfterBreak="0">
    <w:nsid w:val="792C54B4"/>
    <w:multiLevelType w:val="hybridMultilevel"/>
    <w:tmpl w:val="1108E704"/>
    <w:lvl w:ilvl="0" w:tplc="7554A6F8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9667740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393043565">
    <w:abstractNumId w:val="3"/>
  </w:num>
  <w:num w:numId="3" w16cid:durableId="236287693">
    <w:abstractNumId w:val="0"/>
  </w:num>
  <w:num w:numId="4" w16cid:durableId="2048984855">
    <w:abstractNumId w:val="5"/>
  </w:num>
  <w:num w:numId="5" w16cid:durableId="686905167">
    <w:abstractNumId w:val="1"/>
  </w:num>
  <w:num w:numId="6" w16cid:durableId="581569369">
    <w:abstractNumId w:val="4"/>
  </w:num>
  <w:num w:numId="7" w16cid:durableId="114762974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bordersDoNotSurroundHeader/>
  <w:bordersDoNotSurroundFooter/>
  <w:proofState w:spelling="clean" w:grammar="clean"/>
  <w:defaultTabStop w:val="420"/>
  <w:drawingGridHorizontalSpacing w:val="11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2MTI2NzAyMTE3NzFS0lEKTi0uzszPAykwrwUA9GYgeSwAAAA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J Clinical Investigation&lt;/Style&gt;&lt;LeftDelim&gt;{&lt;/LeftDelim&gt;&lt;RightDelim&gt;}&lt;/RightDelim&gt;&lt;FontName&gt;等线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szefz0rjddtwoev5vnptdv4a2dxr5atsttp&quot;&gt;My EndNote Library-Converted&lt;record-ids&gt;&lt;item&gt;38&lt;/item&gt;&lt;item&gt;258&lt;/item&gt;&lt;item&gt;260&lt;/item&gt;&lt;item&gt;293&lt;/item&gt;&lt;item&gt;326&lt;/item&gt;&lt;item&gt;327&lt;/item&gt;&lt;item&gt;333&lt;/item&gt;&lt;item&gt;337&lt;/item&gt;&lt;item&gt;338&lt;/item&gt;&lt;item&gt;339&lt;/item&gt;&lt;item&gt;341&lt;/item&gt;&lt;item&gt;345&lt;/item&gt;&lt;item&gt;349&lt;/item&gt;&lt;item&gt;351&lt;/item&gt;&lt;item&gt;355&lt;/item&gt;&lt;item&gt;359&lt;/item&gt;&lt;item&gt;364&lt;/item&gt;&lt;item&gt;365&lt;/item&gt;&lt;item&gt;367&lt;/item&gt;&lt;item&gt;368&lt;/item&gt;&lt;item&gt;369&lt;/item&gt;&lt;item&gt;371&lt;/item&gt;&lt;item&gt;372&lt;/item&gt;&lt;item&gt;373&lt;/item&gt;&lt;item&gt;402&lt;/item&gt;&lt;item&gt;412&lt;/item&gt;&lt;item&gt;419&lt;/item&gt;&lt;item&gt;432&lt;/item&gt;&lt;/record-ids&gt;&lt;/item&gt;&lt;/Libraries&gt;"/>
  </w:docVars>
  <w:rsids>
    <w:rsidRoot w:val="005A3BA5"/>
    <w:rsid w:val="000010C9"/>
    <w:rsid w:val="0000170C"/>
    <w:rsid w:val="0000322F"/>
    <w:rsid w:val="00003991"/>
    <w:rsid w:val="00003F7A"/>
    <w:rsid w:val="000050D5"/>
    <w:rsid w:val="0000696E"/>
    <w:rsid w:val="00006DA0"/>
    <w:rsid w:val="00010E3A"/>
    <w:rsid w:val="0001143C"/>
    <w:rsid w:val="000116E7"/>
    <w:rsid w:val="00012AD8"/>
    <w:rsid w:val="00013497"/>
    <w:rsid w:val="000143E8"/>
    <w:rsid w:val="000145DA"/>
    <w:rsid w:val="0001541F"/>
    <w:rsid w:val="00015CF3"/>
    <w:rsid w:val="000207EE"/>
    <w:rsid w:val="00021181"/>
    <w:rsid w:val="0002145C"/>
    <w:rsid w:val="00021A59"/>
    <w:rsid w:val="00022DC5"/>
    <w:rsid w:val="000234B9"/>
    <w:rsid w:val="0002695E"/>
    <w:rsid w:val="000269D3"/>
    <w:rsid w:val="0002731D"/>
    <w:rsid w:val="00027B1E"/>
    <w:rsid w:val="0003007A"/>
    <w:rsid w:val="00030ED9"/>
    <w:rsid w:val="00031B2D"/>
    <w:rsid w:val="0003270A"/>
    <w:rsid w:val="00033590"/>
    <w:rsid w:val="00034B0B"/>
    <w:rsid w:val="0003789B"/>
    <w:rsid w:val="000401F9"/>
    <w:rsid w:val="000402DB"/>
    <w:rsid w:val="00041E6B"/>
    <w:rsid w:val="00042C3D"/>
    <w:rsid w:val="00043C40"/>
    <w:rsid w:val="00043D73"/>
    <w:rsid w:val="000444B5"/>
    <w:rsid w:val="00044E1D"/>
    <w:rsid w:val="00044F6D"/>
    <w:rsid w:val="000450DD"/>
    <w:rsid w:val="0004619A"/>
    <w:rsid w:val="00047FF4"/>
    <w:rsid w:val="0005084A"/>
    <w:rsid w:val="00051FFA"/>
    <w:rsid w:val="00052DF4"/>
    <w:rsid w:val="000538A7"/>
    <w:rsid w:val="000538F3"/>
    <w:rsid w:val="000561F0"/>
    <w:rsid w:val="0005733D"/>
    <w:rsid w:val="000578D3"/>
    <w:rsid w:val="00057B81"/>
    <w:rsid w:val="00060C21"/>
    <w:rsid w:val="00060C4E"/>
    <w:rsid w:val="00061718"/>
    <w:rsid w:val="0006474E"/>
    <w:rsid w:val="00065277"/>
    <w:rsid w:val="000652C0"/>
    <w:rsid w:val="00065CFF"/>
    <w:rsid w:val="000673C7"/>
    <w:rsid w:val="00067CB3"/>
    <w:rsid w:val="00070396"/>
    <w:rsid w:val="00070C51"/>
    <w:rsid w:val="00071419"/>
    <w:rsid w:val="00071931"/>
    <w:rsid w:val="00074FCB"/>
    <w:rsid w:val="000763E8"/>
    <w:rsid w:val="000773ED"/>
    <w:rsid w:val="00081CAD"/>
    <w:rsid w:val="00082C8B"/>
    <w:rsid w:val="0008308A"/>
    <w:rsid w:val="0008593D"/>
    <w:rsid w:val="00086008"/>
    <w:rsid w:val="00086108"/>
    <w:rsid w:val="00087821"/>
    <w:rsid w:val="00091338"/>
    <w:rsid w:val="00094271"/>
    <w:rsid w:val="00095C99"/>
    <w:rsid w:val="00095FC8"/>
    <w:rsid w:val="00097356"/>
    <w:rsid w:val="000A154F"/>
    <w:rsid w:val="000A3FC8"/>
    <w:rsid w:val="000A435B"/>
    <w:rsid w:val="000A467B"/>
    <w:rsid w:val="000A47CF"/>
    <w:rsid w:val="000A4826"/>
    <w:rsid w:val="000A7F88"/>
    <w:rsid w:val="000B0DFB"/>
    <w:rsid w:val="000B1500"/>
    <w:rsid w:val="000B1B14"/>
    <w:rsid w:val="000B26F2"/>
    <w:rsid w:val="000B33A9"/>
    <w:rsid w:val="000B6A34"/>
    <w:rsid w:val="000C0CBD"/>
    <w:rsid w:val="000C294A"/>
    <w:rsid w:val="000C3479"/>
    <w:rsid w:val="000C60BF"/>
    <w:rsid w:val="000D034A"/>
    <w:rsid w:val="000D17C8"/>
    <w:rsid w:val="000D197F"/>
    <w:rsid w:val="000D224A"/>
    <w:rsid w:val="000D34B1"/>
    <w:rsid w:val="000D38D7"/>
    <w:rsid w:val="000D601D"/>
    <w:rsid w:val="000D73D7"/>
    <w:rsid w:val="000D7BB2"/>
    <w:rsid w:val="000E0F6B"/>
    <w:rsid w:val="000E456A"/>
    <w:rsid w:val="000E710F"/>
    <w:rsid w:val="000F11B9"/>
    <w:rsid w:val="000F5EEB"/>
    <w:rsid w:val="000F6BEF"/>
    <w:rsid w:val="00100498"/>
    <w:rsid w:val="00100B7E"/>
    <w:rsid w:val="00100BD3"/>
    <w:rsid w:val="00101E07"/>
    <w:rsid w:val="001022D6"/>
    <w:rsid w:val="0010333E"/>
    <w:rsid w:val="00103E41"/>
    <w:rsid w:val="001074E5"/>
    <w:rsid w:val="001111D7"/>
    <w:rsid w:val="00111FEC"/>
    <w:rsid w:val="001169F4"/>
    <w:rsid w:val="00116D29"/>
    <w:rsid w:val="0011722D"/>
    <w:rsid w:val="001175BE"/>
    <w:rsid w:val="001201B0"/>
    <w:rsid w:val="00121301"/>
    <w:rsid w:val="0012259E"/>
    <w:rsid w:val="00122C9F"/>
    <w:rsid w:val="00124257"/>
    <w:rsid w:val="00125489"/>
    <w:rsid w:val="00126355"/>
    <w:rsid w:val="0012686E"/>
    <w:rsid w:val="00127508"/>
    <w:rsid w:val="00131BB7"/>
    <w:rsid w:val="00133ED1"/>
    <w:rsid w:val="00142803"/>
    <w:rsid w:val="0014488A"/>
    <w:rsid w:val="001463A3"/>
    <w:rsid w:val="00146ECC"/>
    <w:rsid w:val="00150284"/>
    <w:rsid w:val="00151061"/>
    <w:rsid w:val="00151775"/>
    <w:rsid w:val="001523C9"/>
    <w:rsid w:val="00152D69"/>
    <w:rsid w:val="0015360D"/>
    <w:rsid w:val="001540B5"/>
    <w:rsid w:val="001543F9"/>
    <w:rsid w:val="00155BC9"/>
    <w:rsid w:val="00161301"/>
    <w:rsid w:val="00163874"/>
    <w:rsid w:val="00164DF5"/>
    <w:rsid w:val="00164EC4"/>
    <w:rsid w:val="00166B68"/>
    <w:rsid w:val="00172E06"/>
    <w:rsid w:val="0017362F"/>
    <w:rsid w:val="00174382"/>
    <w:rsid w:val="00174687"/>
    <w:rsid w:val="00176496"/>
    <w:rsid w:val="001771CD"/>
    <w:rsid w:val="00177B16"/>
    <w:rsid w:val="00180229"/>
    <w:rsid w:val="001818EA"/>
    <w:rsid w:val="00182433"/>
    <w:rsid w:val="001836E8"/>
    <w:rsid w:val="00184913"/>
    <w:rsid w:val="0018568A"/>
    <w:rsid w:val="00185802"/>
    <w:rsid w:val="001859E2"/>
    <w:rsid w:val="00185A6A"/>
    <w:rsid w:val="0019217A"/>
    <w:rsid w:val="00193767"/>
    <w:rsid w:val="00194186"/>
    <w:rsid w:val="00194EEF"/>
    <w:rsid w:val="00195B00"/>
    <w:rsid w:val="00195E32"/>
    <w:rsid w:val="001964C4"/>
    <w:rsid w:val="0019757E"/>
    <w:rsid w:val="00197C8B"/>
    <w:rsid w:val="001A069E"/>
    <w:rsid w:val="001A137A"/>
    <w:rsid w:val="001A25C7"/>
    <w:rsid w:val="001A4CE6"/>
    <w:rsid w:val="001A5859"/>
    <w:rsid w:val="001A6000"/>
    <w:rsid w:val="001A60BF"/>
    <w:rsid w:val="001A7E77"/>
    <w:rsid w:val="001B029F"/>
    <w:rsid w:val="001B0C3A"/>
    <w:rsid w:val="001B0E5F"/>
    <w:rsid w:val="001B2785"/>
    <w:rsid w:val="001B2815"/>
    <w:rsid w:val="001B3442"/>
    <w:rsid w:val="001B5013"/>
    <w:rsid w:val="001B5DC4"/>
    <w:rsid w:val="001B635A"/>
    <w:rsid w:val="001B7CE8"/>
    <w:rsid w:val="001C3970"/>
    <w:rsid w:val="001C3CCD"/>
    <w:rsid w:val="001C425E"/>
    <w:rsid w:val="001C4E84"/>
    <w:rsid w:val="001C5C28"/>
    <w:rsid w:val="001C6451"/>
    <w:rsid w:val="001C64FA"/>
    <w:rsid w:val="001C7BEB"/>
    <w:rsid w:val="001D07D3"/>
    <w:rsid w:val="001D1467"/>
    <w:rsid w:val="001D176E"/>
    <w:rsid w:val="001D1822"/>
    <w:rsid w:val="001D1D14"/>
    <w:rsid w:val="001D223B"/>
    <w:rsid w:val="001D3305"/>
    <w:rsid w:val="001D4AD2"/>
    <w:rsid w:val="001D7B1E"/>
    <w:rsid w:val="001E1D54"/>
    <w:rsid w:val="001E3900"/>
    <w:rsid w:val="001E6363"/>
    <w:rsid w:val="001F062F"/>
    <w:rsid w:val="001F15AF"/>
    <w:rsid w:val="001F2266"/>
    <w:rsid w:val="001F2A93"/>
    <w:rsid w:val="001F39B1"/>
    <w:rsid w:val="001F5EA2"/>
    <w:rsid w:val="001F62BE"/>
    <w:rsid w:val="001F7A1A"/>
    <w:rsid w:val="00201FDA"/>
    <w:rsid w:val="00202075"/>
    <w:rsid w:val="00202C67"/>
    <w:rsid w:val="0020736B"/>
    <w:rsid w:val="002109DC"/>
    <w:rsid w:val="00210E36"/>
    <w:rsid w:val="002110D7"/>
    <w:rsid w:val="002134B0"/>
    <w:rsid w:val="0021466A"/>
    <w:rsid w:val="00216ABE"/>
    <w:rsid w:val="00217421"/>
    <w:rsid w:val="00220C5A"/>
    <w:rsid w:val="00221D43"/>
    <w:rsid w:val="00224E1F"/>
    <w:rsid w:val="00226294"/>
    <w:rsid w:val="00226A72"/>
    <w:rsid w:val="00226EBE"/>
    <w:rsid w:val="00234382"/>
    <w:rsid w:val="002352AD"/>
    <w:rsid w:val="00243C2A"/>
    <w:rsid w:val="00244A51"/>
    <w:rsid w:val="0024638A"/>
    <w:rsid w:val="00246F3E"/>
    <w:rsid w:val="00250EC6"/>
    <w:rsid w:val="00251FA8"/>
    <w:rsid w:val="002521F9"/>
    <w:rsid w:val="0025284A"/>
    <w:rsid w:val="002533E1"/>
    <w:rsid w:val="002548A4"/>
    <w:rsid w:val="00256429"/>
    <w:rsid w:val="00260026"/>
    <w:rsid w:val="00260B22"/>
    <w:rsid w:val="00261FA9"/>
    <w:rsid w:val="00262038"/>
    <w:rsid w:val="002623C9"/>
    <w:rsid w:val="00263CFD"/>
    <w:rsid w:val="00265580"/>
    <w:rsid w:val="002663C8"/>
    <w:rsid w:val="00270AD1"/>
    <w:rsid w:val="00272535"/>
    <w:rsid w:val="002754E9"/>
    <w:rsid w:val="0027584B"/>
    <w:rsid w:val="00275D14"/>
    <w:rsid w:val="00276B5E"/>
    <w:rsid w:val="00276EDA"/>
    <w:rsid w:val="00277864"/>
    <w:rsid w:val="00277F50"/>
    <w:rsid w:val="0028201F"/>
    <w:rsid w:val="00282F8E"/>
    <w:rsid w:val="0028490B"/>
    <w:rsid w:val="0028524B"/>
    <w:rsid w:val="00290A41"/>
    <w:rsid w:val="00291384"/>
    <w:rsid w:val="00294443"/>
    <w:rsid w:val="002951BF"/>
    <w:rsid w:val="00296D71"/>
    <w:rsid w:val="002A027C"/>
    <w:rsid w:val="002A2CAA"/>
    <w:rsid w:val="002A39F4"/>
    <w:rsid w:val="002A51ED"/>
    <w:rsid w:val="002A6A9C"/>
    <w:rsid w:val="002A7AE0"/>
    <w:rsid w:val="002A7F59"/>
    <w:rsid w:val="002B0490"/>
    <w:rsid w:val="002B1021"/>
    <w:rsid w:val="002B384E"/>
    <w:rsid w:val="002B40D7"/>
    <w:rsid w:val="002B4CE3"/>
    <w:rsid w:val="002B6369"/>
    <w:rsid w:val="002B7021"/>
    <w:rsid w:val="002C0691"/>
    <w:rsid w:val="002C1EB5"/>
    <w:rsid w:val="002C28E3"/>
    <w:rsid w:val="002C4DEB"/>
    <w:rsid w:val="002C5DF9"/>
    <w:rsid w:val="002C77B0"/>
    <w:rsid w:val="002C7812"/>
    <w:rsid w:val="002D0709"/>
    <w:rsid w:val="002D21E0"/>
    <w:rsid w:val="002D2F01"/>
    <w:rsid w:val="002D33CA"/>
    <w:rsid w:val="002D5EB2"/>
    <w:rsid w:val="002D7407"/>
    <w:rsid w:val="002E0CA4"/>
    <w:rsid w:val="002E23DF"/>
    <w:rsid w:val="002E35CC"/>
    <w:rsid w:val="002E664D"/>
    <w:rsid w:val="002E7573"/>
    <w:rsid w:val="002E7DC4"/>
    <w:rsid w:val="002F04DD"/>
    <w:rsid w:val="002F19F3"/>
    <w:rsid w:val="002F3AAA"/>
    <w:rsid w:val="002F55C2"/>
    <w:rsid w:val="002F6D00"/>
    <w:rsid w:val="002F7C24"/>
    <w:rsid w:val="002F7D05"/>
    <w:rsid w:val="0030267C"/>
    <w:rsid w:val="00302E5A"/>
    <w:rsid w:val="00302E86"/>
    <w:rsid w:val="00303033"/>
    <w:rsid w:val="00304C33"/>
    <w:rsid w:val="00304FB2"/>
    <w:rsid w:val="00311D24"/>
    <w:rsid w:val="003139CE"/>
    <w:rsid w:val="003148F1"/>
    <w:rsid w:val="003150D3"/>
    <w:rsid w:val="003169C5"/>
    <w:rsid w:val="00320011"/>
    <w:rsid w:val="00320A86"/>
    <w:rsid w:val="003214D5"/>
    <w:rsid w:val="00321728"/>
    <w:rsid w:val="00322D7E"/>
    <w:rsid w:val="00325483"/>
    <w:rsid w:val="00325DAD"/>
    <w:rsid w:val="00326751"/>
    <w:rsid w:val="00327364"/>
    <w:rsid w:val="0033052E"/>
    <w:rsid w:val="00331BEC"/>
    <w:rsid w:val="00331E74"/>
    <w:rsid w:val="00332EB2"/>
    <w:rsid w:val="00333AAA"/>
    <w:rsid w:val="0033440F"/>
    <w:rsid w:val="00336CCB"/>
    <w:rsid w:val="00337039"/>
    <w:rsid w:val="00337537"/>
    <w:rsid w:val="003376A1"/>
    <w:rsid w:val="00337D52"/>
    <w:rsid w:val="00340208"/>
    <w:rsid w:val="003406EC"/>
    <w:rsid w:val="00344205"/>
    <w:rsid w:val="003442A6"/>
    <w:rsid w:val="0034443F"/>
    <w:rsid w:val="0034589A"/>
    <w:rsid w:val="00345E37"/>
    <w:rsid w:val="0034687F"/>
    <w:rsid w:val="00350A24"/>
    <w:rsid w:val="00350C5C"/>
    <w:rsid w:val="003514EE"/>
    <w:rsid w:val="0035319C"/>
    <w:rsid w:val="00354127"/>
    <w:rsid w:val="003547ED"/>
    <w:rsid w:val="00355361"/>
    <w:rsid w:val="0035577E"/>
    <w:rsid w:val="0035668E"/>
    <w:rsid w:val="00356BD1"/>
    <w:rsid w:val="0035726A"/>
    <w:rsid w:val="003600E5"/>
    <w:rsid w:val="003612A4"/>
    <w:rsid w:val="00361D76"/>
    <w:rsid w:val="00363264"/>
    <w:rsid w:val="003636E8"/>
    <w:rsid w:val="003648BA"/>
    <w:rsid w:val="00370CB7"/>
    <w:rsid w:val="00370D9D"/>
    <w:rsid w:val="00371571"/>
    <w:rsid w:val="00371872"/>
    <w:rsid w:val="003723A8"/>
    <w:rsid w:val="00376609"/>
    <w:rsid w:val="00376F16"/>
    <w:rsid w:val="003804DA"/>
    <w:rsid w:val="003805AD"/>
    <w:rsid w:val="0038092E"/>
    <w:rsid w:val="003809A1"/>
    <w:rsid w:val="003811F3"/>
    <w:rsid w:val="00381AF4"/>
    <w:rsid w:val="00382228"/>
    <w:rsid w:val="00383408"/>
    <w:rsid w:val="0038451A"/>
    <w:rsid w:val="00385B76"/>
    <w:rsid w:val="00386F4D"/>
    <w:rsid w:val="00386FC1"/>
    <w:rsid w:val="003870C3"/>
    <w:rsid w:val="00387630"/>
    <w:rsid w:val="00390028"/>
    <w:rsid w:val="00394918"/>
    <w:rsid w:val="00395184"/>
    <w:rsid w:val="003953C0"/>
    <w:rsid w:val="00396609"/>
    <w:rsid w:val="003977F5"/>
    <w:rsid w:val="00397DA3"/>
    <w:rsid w:val="003A19AF"/>
    <w:rsid w:val="003A2E61"/>
    <w:rsid w:val="003A3B1D"/>
    <w:rsid w:val="003A456D"/>
    <w:rsid w:val="003A4B88"/>
    <w:rsid w:val="003A7DF6"/>
    <w:rsid w:val="003B1C78"/>
    <w:rsid w:val="003B5C08"/>
    <w:rsid w:val="003B6268"/>
    <w:rsid w:val="003B75EE"/>
    <w:rsid w:val="003B7845"/>
    <w:rsid w:val="003C0DF8"/>
    <w:rsid w:val="003C2CF6"/>
    <w:rsid w:val="003C38A1"/>
    <w:rsid w:val="003C3D48"/>
    <w:rsid w:val="003C4C2E"/>
    <w:rsid w:val="003C5CC9"/>
    <w:rsid w:val="003C5FA5"/>
    <w:rsid w:val="003C7413"/>
    <w:rsid w:val="003C7C9E"/>
    <w:rsid w:val="003D15DD"/>
    <w:rsid w:val="003D29B3"/>
    <w:rsid w:val="003D3485"/>
    <w:rsid w:val="003D3667"/>
    <w:rsid w:val="003D4CBA"/>
    <w:rsid w:val="003D5E58"/>
    <w:rsid w:val="003D7672"/>
    <w:rsid w:val="003E0525"/>
    <w:rsid w:val="003E0DBD"/>
    <w:rsid w:val="003E1F34"/>
    <w:rsid w:val="003E2D77"/>
    <w:rsid w:val="003E4CE8"/>
    <w:rsid w:val="003E62BD"/>
    <w:rsid w:val="003E6BF2"/>
    <w:rsid w:val="003F07FD"/>
    <w:rsid w:val="003F0D45"/>
    <w:rsid w:val="003F0DE3"/>
    <w:rsid w:val="003F1E06"/>
    <w:rsid w:val="003F239F"/>
    <w:rsid w:val="003F2692"/>
    <w:rsid w:val="003F3016"/>
    <w:rsid w:val="003F533C"/>
    <w:rsid w:val="003F670C"/>
    <w:rsid w:val="003F6CAE"/>
    <w:rsid w:val="003F7027"/>
    <w:rsid w:val="003F7B2E"/>
    <w:rsid w:val="0040005A"/>
    <w:rsid w:val="00411002"/>
    <w:rsid w:val="00414950"/>
    <w:rsid w:val="0041521D"/>
    <w:rsid w:val="00415AEF"/>
    <w:rsid w:val="004169BB"/>
    <w:rsid w:val="00416FFD"/>
    <w:rsid w:val="004179C9"/>
    <w:rsid w:val="00420FB2"/>
    <w:rsid w:val="00421130"/>
    <w:rsid w:val="0042234A"/>
    <w:rsid w:val="00422D5A"/>
    <w:rsid w:val="0042399E"/>
    <w:rsid w:val="00423B0A"/>
    <w:rsid w:val="004247ED"/>
    <w:rsid w:val="00425570"/>
    <w:rsid w:val="00426B5F"/>
    <w:rsid w:val="00426FAB"/>
    <w:rsid w:val="00430279"/>
    <w:rsid w:val="00431CDC"/>
    <w:rsid w:val="0043371F"/>
    <w:rsid w:val="00434F23"/>
    <w:rsid w:val="004365C2"/>
    <w:rsid w:val="00437E67"/>
    <w:rsid w:val="004406AC"/>
    <w:rsid w:val="004423C7"/>
    <w:rsid w:val="00443721"/>
    <w:rsid w:val="00444B5A"/>
    <w:rsid w:val="0044520A"/>
    <w:rsid w:val="00450011"/>
    <w:rsid w:val="00450189"/>
    <w:rsid w:val="00450AAD"/>
    <w:rsid w:val="0045112E"/>
    <w:rsid w:val="004520D6"/>
    <w:rsid w:val="00453D4F"/>
    <w:rsid w:val="004540EA"/>
    <w:rsid w:val="0045441E"/>
    <w:rsid w:val="00455CFC"/>
    <w:rsid w:val="00456909"/>
    <w:rsid w:val="00456DD5"/>
    <w:rsid w:val="00457421"/>
    <w:rsid w:val="00461601"/>
    <w:rsid w:val="00461FB8"/>
    <w:rsid w:val="00462713"/>
    <w:rsid w:val="00462738"/>
    <w:rsid w:val="004628F9"/>
    <w:rsid w:val="00463F10"/>
    <w:rsid w:val="00466A6B"/>
    <w:rsid w:val="00467963"/>
    <w:rsid w:val="004702DA"/>
    <w:rsid w:val="0047123A"/>
    <w:rsid w:val="00472C81"/>
    <w:rsid w:val="00473E91"/>
    <w:rsid w:val="00474357"/>
    <w:rsid w:val="004745A8"/>
    <w:rsid w:val="00474A68"/>
    <w:rsid w:val="004760BD"/>
    <w:rsid w:val="0047717B"/>
    <w:rsid w:val="0048051E"/>
    <w:rsid w:val="00482CB1"/>
    <w:rsid w:val="00483125"/>
    <w:rsid w:val="00483508"/>
    <w:rsid w:val="0048366C"/>
    <w:rsid w:val="00490E1C"/>
    <w:rsid w:val="00491BB2"/>
    <w:rsid w:val="00493308"/>
    <w:rsid w:val="004963A1"/>
    <w:rsid w:val="004964CE"/>
    <w:rsid w:val="004A04A4"/>
    <w:rsid w:val="004A08D7"/>
    <w:rsid w:val="004A17EE"/>
    <w:rsid w:val="004A2D49"/>
    <w:rsid w:val="004A32B7"/>
    <w:rsid w:val="004A365B"/>
    <w:rsid w:val="004A4FA0"/>
    <w:rsid w:val="004A6FC3"/>
    <w:rsid w:val="004A74E3"/>
    <w:rsid w:val="004A792C"/>
    <w:rsid w:val="004B1B56"/>
    <w:rsid w:val="004B75D1"/>
    <w:rsid w:val="004B79F0"/>
    <w:rsid w:val="004C14B0"/>
    <w:rsid w:val="004C16D1"/>
    <w:rsid w:val="004C51F7"/>
    <w:rsid w:val="004D091A"/>
    <w:rsid w:val="004D1A8F"/>
    <w:rsid w:val="004D1B2B"/>
    <w:rsid w:val="004D3176"/>
    <w:rsid w:val="004D31A9"/>
    <w:rsid w:val="004D38AF"/>
    <w:rsid w:val="004D4258"/>
    <w:rsid w:val="004D43A7"/>
    <w:rsid w:val="004D48A5"/>
    <w:rsid w:val="004D6991"/>
    <w:rsid w:val="004E156E"/>
    <w:rsid w:val="004E1699"/>
    <w:rsid w:val="004E21B2"/>
    <w:rsid w:val="004E222E"/>
    <w:rsid w:val="004E2458"/>
    <w:rsid w:val="004E47CF"/>
    <w:rsid w:val="004E4A1C"/>
    <w:rsid w:val="004E4E61"/>
    <w:rsid w:val="004E64E7"/>
    <w:rsid w:val="004E71DD"/>
    <w:rsid w:val="004F04A1"/>
    <w:rsid w:val="004F0932"/>
    <w:rsid w:val="004F2FF3"/>
    <w:rsid w:val="004F34EE"/>
    <w:rsid w:val="004F3A0B"/>
    <w:rsid w:val="004F42A1"/>
    <w:rsid w:val="004F4F3A"/>
    <w:rsid w:val="004F5846"/>
    <w:rsid w:val="004F6941"/>
    <w:rsid w:val="004F6FF9"/>
    <w:rsid w:val="005007D8"/>
    <w:rsid w:val="00502AF9"/>
    <w:rsid w:val="00503624"/>
    <w:rsid w:val="00503970"/>
    <w:rsid w:val="005063A2"/>
    <w:rsid w:val="005070BE"/>
    <w:rsid w:val="005073E9"/>
    <w:rsid w:val="00507DD6"/>
    <w:rsid w:val="00510675"/>
    <w:rsid w:val="00514011"/>
    <w:rsid w:val="0052253A"/>
    <w:rsid w:val="00523A10"/>
    <w:rsid w:val="005250C1"/>
    <w:rsid w:val="00526811"/>
    <w:rsid w:val="00530A80"/>
    <w:rsid w:val="005321A5"/>
    <w:rsid w:val="005326F6"/>
    <w:rsid w:val="00532702"/>
    <w:rsid w:val="00532ABC"/>
    <w:rsid w:val="00532FC7"/>
    <w:rsid w:val="00533019"/>
    <w:rsid w:val="00536382"/>
    <w:rsid w:val="00536409"/>
    <w:rsid w:val="00536672"/>
    <w:rsid w:val="00536798"/>
    <w:rsid w:val="00537D82"/>
    <w:rsid w:val="005401A8"/>
    <w:rsid w:val="0054198A"/>
    <w:rsid w:val="00541F39"/>
    <w:rsid w:val="005435B7"/>
    <w:rsid w:val="00544AB4"/>
    <w:rsid w:val="00550A1A"/>
    <w:rsid w:val="00550D73"/>
    <w:rsid w:val="00552360"/>
    <w:rsid w:val="00553884"/>
    <w:rsid w:val="00554BBB"/>
    <w:rsid w:val="00560319"/>
    <w:rsid w:val="00563AFF"/>
    <w:rsid w:val="0057034C"/>
    <w:rsid w:val="005708B6"/>
    <w:rsid w:val="00570FF6"/>
    <w:rsid w:val="00572D68"/>
    <w:rsid w:val="005732C8"/>
    <w:rsid w:val="00573586"/>
    <w:rsid w:val="00573998"/>
    <w:rsid w:val="00573EE5"/>
    <w:rsid w:val="0057550B"/>
    <w:rsid w:val="00580C05"/>
    <w:rsid w:val="00581F70"/>
    <w:rsid w:val="00584EA4"/>
    <w:rsid w:val="005863BA"/>
    <w:rsid w:val="005867C9"/>
    <w:rsid w:val="00586912"/>
    <w:rsid w:val="00592133"/>
    <w:rsid w:val="00592A71"/>
    <w:rsid w:val="00593288"/>
    <w:rsid w:val="00593704"/>
    <w:rsid w:val="00594111"/>
    <w:rsid w:val="00594BC9"/>
    <w:rsid w:val="00597FDF"/>
    <w:rsid w:val="005A0CC2"/>
    <w:rsid w:val="005A2F5F"/>
    <w:rsid w:val="005A2FEE"/>
    <w:rsid w:val="005A3587"/>
    <w:rsid w:val="005A3BA5"/>
    <w:rsid w:val="005A55C9"/>
    <w:rsid w:val="005A5845"/>
    <w:rsid w:val="005A72F8"/>
    <w:rsid w:val="005A7C16"/>
    <w:rsid w:val="005B1107"/>
    <w:rsid w:val="005B33DE"/>
    <w:rsid w:val="005B605B"/>
    <w:rsid w:val="005B7851"/>
    <w:rsid w:val="005B7DBC"/>
    <w:rsid w:val="005C0BF5"/>
    <w:rsid w:val="005C0F5A"/>
    <w:rsid w:val="005C364F"/>
    <w:rsid w:val="005C3ACA"/>
    <w:rsid w:val="005C573D"/>
    <w:rsid w:val="005C5C01"/>
    <w:rsid w:val="005C67EE"/>
    <w:rsid w:val="005D187B"/>
    <w:rsid w:val="005D1CA1"/>
    <w:rsid w:val="005D215C"/>
    <w:rsid w:val="005D35F7"/>
    <w:rsid w:val="005D66ED"/>
    <w:rsid w:val="005E0231"/>
    <w:rsid w:val="005E02EF"/>
    <w:rsid w:val="005E0DF7"/>
    <w:rsid w:val="005E110F"/>
    <w:rsid w:val="005E2989"/>
    <w:rsid w:val="005E627E"/>
    <w:rsid w:val="005F0055"/>
    <w:rsid w:val="005F1006"/>
    <w:rsid w:val="005F2877"/>
    <w:rsid w:val="005F369E"/>
    <w:rsid w:val="005F3B3D"/>
    <w:rsid w:val="005F6571"/>
    <w:rsid w:val="005F7128"/>
    <w:rsid w:val="00601D68"/>
    <w:rsid w:val="00602B37"/>
    <w:rsid w:val="0061131B"/>
    <w:rsid w:val="0061157D"/>
    <w:rsid w:val="00611877"/>
    <w:rsid w:val="006126C7"/>
    <w:rsid w:val="00614462"/>
    <w:rsid w:val="00616294"/>
    <w:rsid w:val="00616D73"/>
    <w:rsid w:val="006170E5"/>
    <w:rsid w:val="006206EB"/>
    <w:rsid w:val="0062109C"/>
    <w:rsid w:val="006220C7"/>
    <w:rsid w:val="00622732"/>
    <w:rsid w:val="00622FEA"/>
    <w:rsid w:val="00623D13"/>
    <w:rsid w:val="00623FB0"/>
    <w:rsid w:val="0062404E"/>
    <w:rsid w:val="0062466C"/>
    <w:rsid w:val="00625637"/>
    <w:rsid w:val="00626E5C"/>
    <w:rsid w:val="00630DFD"/>
    <w:rsid w:val="006315C2"/>
    <w:rsid w:val="00631BFF"/>
    <w:rsid w:val="006347B5"/>
    <w:rsid w:val="006362C6"/>
    <w:rsid w:val="006376CB"/>
    <w:rsid w:val="0064081F"/>
    <w:rsid w:val="00641498"/>
    <w:rsid w:val="0064185C"/>
    <w:rsid w:val="00642265"/>
    <w:rsid w:val="00643671"/>
    <w:rsid w:val="0064407A"/>
    <w:rsid w:val="006467B5"/>
    <w:rsid w:val="00646F26"/>
    <w:rsid w:val="00650E23"/>
    <w:rsid w:val="00650E8C"/>
    <w:rsid w:val="00654551"/>
    <w:rsid w:val="00654C4B"/>
    <w:rsid w:val="00654F9B"/>
    <w:rsid w:val="006559E8"/>
    <w:rsid w:val="006560B9"/>
    <w:rsid w:val="006578B6"/>
    <w:rsid w:val="00660650"/>
    <w:rsid w:val="00660EBE"/>
    <w:rsid w:val="006615F0"/>
    <w:rsid w:val="0066377E"/>
    <w:rsid w:val="0066442D"/>
    <w:rsid w:val="006676E1"/>
    <w:rsid w:val="0067127B"/>
    <w:rsid w:val="00672620"/>
    <w:rsid w:val="006727E8"/>
    <w:rsid w:val="0067344F"/>
    <w:rsid w:val="0067346F"/>
    <w:rsid w:val="006734B2"/>
    <w:rsid w:val="00674823"/>
    <w:rsid w:val="006764DF"/>
    <w:rsid w:val="0067651A"/>
    <w:rsid w:val="006768F1"/>
    <w:rsid w:val="0067797A"/>
    <w:rsid w:val="00684132"/>
    <w:rsid w:val="0068503A"/>
    <w:rsid w:val="006852B4"/>
    <w:rsid w:val="00686F91"/>
    <w:rsid w:val="00687304"/>
    <w:rsid w:val="00691885"/>
    <w:rsid w:val="00694D2F"/>
    <w:rsid w:val="00695AD4"/>
    <w:rsid w:val="006A1510"/>
    <w:rsid w:val="006A167A"/>
    <w:rsid w:val="006A1C38"/>
    <w:rsid w:val="006A2DC9"/>
    <w:rsid w:val="006A3277"/>
    <w:rsid w:val="006A3D71"/>
    <w:rsid w:val="006A4329"/>
    <w:rsid w:val="006A46E7"/>
    <w:rsid w:val="006A6674"/>
    <w:rsid w:val="006B128F"/>
    <w:rsid w:val="006B16A0"/>
    <w:rsid w:val="006B1C22"/>
    <w:rsid w:val="006B2777"/>
    <w:rsid w:val="006B50BA"/>
    <w:rsid w:val="006B572E"/>
    <w:rsid w:val="006B58A7"/>
    <w:rsid w:val="006B5F10"/>
    <w:rsid w:val="006B6C01"/>
    <w:rsid w:val="006B711C"/>
    <w:rsid w:val="006B7554"/>
    <w:rsid w:val="006B7672"/>
    <w:rsid w:val="006B784F"/>
    <w:rsid w:val="006C004C"/>
    <w:rsid w:val="006C01BC"/>
    <w:rsid w:val="006C23AF"/>
    <w:rsid w:val="006C2EA8"/>
    <w:rsid w:val="006C6C23"/>
    <w:rsid w:val="006D0D83"/>
    <w:rsid w:val="006D11F2"/>
    <w:rsid w:val="006D66F9"/>
    <w:rsid w:val="006D7EB7"/>
    <w:rsid w:val="006E0349"/>
    <w:rsid w:val="006E044C"/>
    <w:rsid w:val="006E0B40"/>
    <w:rsid w:val="006E0CC5"/>
    <w:rsid w:val="006E18CB"/>
    <w:rsid w:val="006E191A"/>
    <w:rsid w:val="006E274E"/>
    <w:rsid w:val="006E76C5"/>
    <w:rsid w:val="006E7A46"/>
    <w:rsid w:val="006F102C"/>
    <w:rsid w:val="006F14FE"/>
    <w:rsid w:val="006F1A9B"/>
    <w:rsid w:val="006F2BBA"/>
    <w:rsid w:val="006F37E3"/>
    <w:rsid w:val="006F4826"/>
    <w:rsid w:val="006F5180"/>
    <w:rsid w:val="006F58F2"/>
    <w:rsid w:val="007007D0"/>
    <w:rsid w:val="007020BC"/>
    <w:rsid w:val="00706ED4"/>
    <w:rsid w:val="00707CD5"/>
    <w:rsid w:val="00712534"/>
    <w:rsid w:val="00712546"/>
    <w:rsid w:val="00713ADB"/>
    <w:rsid w:val="007156EB"/>
    <w:rsid w:val="00716625"/>
    <w:rsid w:val="00716DCA"/>
    <w:rsid w:val="007172B9"/>
    <w:rsid w:val="00717368"/>
    <w:rsid w:val="0072136A"/>
    <w:rsid w:val="00722C96"/>
    <w:rsid w:val="007231CA"/>
    <w:rsid w:val="00727BDC"/>
    <w:rsid w:val="00730500"/>
    <w:rsid w:val="0073102E"/>
    <w:rsid w:val="00733ACF"/>
    <w:rsid w:val="00734FAB"/>
    <w:rsid w:val="007364F5"/>
    <w:rsid w:val="007368A7"/>
    <w:rsid w:val="0074053C"/>
    <w:rsid w:val="00740B12"/>
    <w:rsid w:val="00741D27"/>
    <w:rsid w:val="00743ABA"/>
    <w:rsid w:val="00744928"/>
    <w:rsid w:val="00745CE0"/>
    <w:rsid w:val="007500B2"/>
    <w:rsid w:val="00750EEB"/>
    <w:rsid w:val="00751641"/>
    <w:rsid w:val="00752B39"/>
    <w:rsid w:val="00754C05"/>
    <w:rsid w:val="00754E03"/>
    <w:rsid w:val="00755C1E"/>
    <w:rsid w:val="00756493"/>
    <w:rsid w:val="0075743B"/>
    <w:rsid w:val="00762EA2"/>
    <w:rsid w:val="00764B11"/>
    <w:rsid w:val="00765398"/>
    <w:rsid w:val="00765D73"/>
    <w:rsid w:val="007673FF"/>
    <w:rsid w:val="00767CB1"/>
    <w:rsid w:val="00772093"/>
    <w:rsid w:val="00772E0D"/>
    <w:rsid w:val="00773EE5"/>
    <w:rsid w:val="00776A85"/>
    <w:rsid w:val="0077716A"/>
    <w:rsid w:val="00777477"/>
    <w:rsid w:val="00777D3B"/>
    <w:rsid w:val="00780246"/>
    <w:rsid w:val="00780A11"/>
    <w:rsid w:val="00782168"/>
    <w:rsid w:val="00783D5B"/>
    <w:rsid w:val="00783E74"/>
    <w:rsid w:val="00785AC2"/>
    <w:rsid w:val="007865CA"/>
    <w:rsid w:val="00786673"/>
    <w:rsid w:val="007869C6"/>
    <w:rsid w:val="00790C17"/>
    <w:rsid w:val="00794F2C"/>
    <w:rsid w:val="00796F62"/>
    <w:rsid w:val="007A0F4E"/>
    <w:rsid w:val="007A1011"/>
    <w:rsid w:val="007A11B8"/>
    <w:rsid w:val="007A29BD"/>
    <w:rsid w:val="007A2F65"/>
    <w:rsid w:val="007A3E82"/>
    <w:rsid w:val="007A42FC"/>
    <w:rsid w:val="007A6182"/>
    <w:rsid w:val="007B09CE"/>
    <w:rsid w:val="007B547D"/>
    <w:rsid w:val="007B578E"/>
    <w:rsid w:val="007B6D61"/>
    <w:rsid w:val="007C083C"/>
    <w:rsid w:val="007C16D6"/>
    <w:rsid w:val="007C1B3E"/>
    <w:rsid w:val="007C3A74"/>
    <w:rsid w:val="007C5801"/>
    <w:rsid w:val="007D1239"/>
    <w:rsid w:val="007D2CF0"/>
    <w:rsid w:val="007D4806"/>
    <w:rsid w:val="007D4819"/>
    <w:rsid w:val="007D5F78"/>
    <w:rsid w:val="007D7BA0"/>
    <w:rsid w:val="007D7E9B"/>
    <w:rsid w:val="007E1126"/>
    <w:rsid w:val="007E13C8"/>
    <w:rsid w:val="007E2BA0"/>
    <w:rsid w:val="007E2EDE"/>
    <w:rsid w:val="007E47FD"/>
    <w:rsid w:val="007E4B93"/>
    <w:rsid w:val="007E4F2E"/>
    <w:rsid w:val="007E5458"/>
    <w:rsid w:val="007E5B26"/>
    <w:rsid w:val="007E6E36"/>
    <w:rsid w:val="007E78D7"/>
    <w:rsid w:val="007F1B79"/>
    <w:rsid w:val="007F2CE8"/>
    <w:rsid w:val="007F3700"/>
    <w:rsid w:val="007F3817"/>
    <w:rsid w:val="007F3A7F"/>
    <w:rsid w:val="007F4E10"/>
    <w:rsid w:val="007F5CC9"/>
    <w:rsid w:val="0080235F"/>
    <w:rsid w:val="00802AFC"/>
    <w:rsid w:val="0080386A"/>
    <w:rsid w:val="00804B35"/>
    <w:rsid w:val="00813349"/>
    <w:rsid w:val="008142D0"/>
    <w:rsid w:val="00814DA2"/>
    <w:rsid w:val="00816CDB"/>
    <w:rsid w:val="00817A12"/>
    <w:rsid w:val="00817AD2"/>
    <w:rsid w:val="00820628"/>
    <w:rsid w:val="00820DFA"/>
    <w:rsid w:val="00821406"/>
    <w:rsid w:val="00821EF5"/>
    <w:rsid w:val="00822D65"/>
    <w:rsid w:val="00822DDD"/>
    <w:rsid w:val="00824A3B"/>
    <w:rsid w:val="00826006"/>
    <w:rsid w:val="00833064"/>
    <w:rsid w:val="00834AAC"/>
    <w:rsid w:val="00834E9C"/>
    <w:rsid w:val="00834EFF"/>
    <w:rsid w:val="00835003"/>
    <w:rsid w:val="008354FA"/>
    <w:rsid w:val="00835F79"/>
    <w:rsid w:val="00837E76"/>
    <w:rsid w:val="00841668"/>
    <w:rsid w:val="008425A6"/>
    <w:rsid w:val="00845E97"/>
    <w:rsid w:val="008467A5"/>
    <w:rsid w:val="00846F2C"/>
    <w:rsid w:val="00850945"/>
    <w:rsid w:val="00854D65"/>
    <w:rsid w:val="00855C6A"/>
    <w:rsid w:val="008576E1"/>
    <w:rsid w:val="008605BA"/>
    <w:rsid w:val="008611A4"/>
    <w:rsid w:val="008627D2"/>
    <w:rsid w:val="008629F6"/>
    <w:rsid w:val="008634EE"/>
    <w:rsid w:val="0086401E"/>
    <w:rsid w:val="00864C81"/>
    <w:rsid w:val="00867770"/>
    <w:rsid w:val="00870636"/>
    <w:rsid w:val="00871E32"/>
    <w:rsid w:val="0087291B"/>
    <w:rsid w:val="00873374"/>
    <w:rsid w:val="00875DAE"/>
    <w:rsid w:val="0087732C"/>
    <w:rsid w:val="00877A86"/>
    <w:rsid w:val="00877E9D"/>
    <w:rsid w:val="0088002A"/>
    <w:rsid w:val="008841C8"/>
    <w:rsid w:val="008859AA"/>
    <w:rsid w:val="008862A8"/>
    <w:rsid w:val="00886D6A"/>
    <w:rsid w:val="00887095"/>
    <w:rsid w:val="00887B2A"/>
    <w:rsid w:val="0089059A"/>
    <w:rsid w:val="00890ACE"/>
    <w:rsid w:val="00893CC6"/>
    <w:rsid w:val="008942D9"/>
    <w:rsid w:val="00895F6C"/>
    <w:rsid w:val="008966C4"/>
    <w:rsid w:val="00896B4A"/>
    <w:rsid w:val="008A1331"/>
    <w:rsid w:val="008A1411"/>
    <w:rsid w:val="008A1AD7"/>
    <w:rsid w:val="008A328D"/>
    <w:rsid w:val="008A4639"/>
    <w:rsid w:val="008A5BE1"/>
    <w:rsid w:val="008A6235"/>
    <w:rsid w:val="008A738C"/>
    <w:rsid w:val="008A73AF"/>
    <w:rsid w:val="008B0D37"/>
    <w:rsid w:val="008B20A4"/>
    <w:rsid w:val="008B21CF"/>
    <w:rsid w:val="008B258E"/>
    <w:rsid w:val="008B2EAC"/>
    <w:rsid w:val="008B5C9E"/>
    <w:rsid w:val="008B5DF3"/>
    <w:rsid w:val="008B6ADD"/>
    <w:rsid w:val="008C1197"/>
    <w:rsid w:val="008C1379"/>
    <w:rsid w:val="008C1A16"/>
    <w:rsid w:val="008C3860"/>
    <w:rsid w:val="008C3A16"/>
    <w:rsid w:val="008C3C01"/>
    <w:rsid w:val="008C4414"/>
    <w:rsid w:val="008C48C8"/>
    <w:rsid w:val="008C5218"/>
    <w:rsid w:val="008C79AA"/>
    <w:rsid w:val="008D070D"/>
    <w:rsid w:val="008D51AD"/>
    <w:rsid w:val="008D5518"/>
    <w:rsid w:val="008D78D5"/>
    <w:rsid w:val="008E19C0"/>
    <w:rsid w:val="008E1EB1"/>
    <w:rsid w:val="008E444E"/>
    <w:rsid w:val="008E4B34"/>
    <w:rsid w:val="008E4BA9"/>
    <w:rsid w:val="008E51E2"/>
    <w:rsid w:val="008E74EF"/>
    <w:rsid w:val="008F0459"/>
    <w:rsid w:val="008F2ADE"/>
    <w:rsid w:val="008F2DE8"/>
    <w:rsid w:val="008F2DF3"/>
    <w:rsid w:val="008F30D2"/>
    <w:rsid w:val="008F51E0"/>
    <w:rsid w:val="008F5A60"/>
    <w:rsid w:val="008F5EDB"/>
    <w:rsid w:val="00900721"/>
    <w:rsid w:val="00900AB5"/>
    <w:rsid w:val="00900CC1"/>
    <w:rsid w:val="00900CC7"/>
    <w:rsid w:val="00901971"/>
    <w:rsid w:val="00904474"/>
    <w:rsid w:val="00904592"/>
    <w:rsid w:val="009063AC"/>
    <w:rsid w:val="009067A0"/>
    <w:rsid w:val="00910A94"/>
    <w:rsid w:val="00912F57"/>
    <w:rsid w:val="009133D7"/>
    <w:rsid w:val="00913A00"/>
    <w:rsid w:val="009144A6"/>
    <w:rsid w:val="0091714D"/>
    <w:rsid w:val="009217D9"/>
    <w:rsid w:val="00921CCF"/>
    <w:rsid w:val="009239A4"/>
    <w:rsid w:val="009243EC"/>
    <w:rsid w:val="00930DFC"/>
    <w:rsid w:val="009326A0"/>
    <w:rsid w:val="009329C1"/>
    <w:rsid w:val="00932FBD"/>
    <w:rsid w:val="00933161"/>
    <w:rsid w:val="00935248"/>
    <w:rsid w:val="00935AEA"/>
    <w:rsid w:val="00936659"/>
    <w:rsid w:val="009379A9"/>
    <w:rsid w:val="009402D5"/>
    <w:rsid w:val="0094059C"/>
    <w:rsid w:val="0094074A"/>
    <w:rsid w:val="00940D12"/>
    <w:rsid w:val="00942081"/>
    <w:rsid w:val="00942973"/>
    <w:rsid w:val="00945552"/>
    <w:rsid w:val="00946E19"/>
    <w:rsid w:val="0094762A"/>
    <w:rsid w:val="00950A86"/>
    <w:rsid w:val="00950B08"/>
    <w:rsid w:val="009514AA"/>
    <w:rsid w:val="009514F6"/>
    <w:rsid w:val="009545E4"/>
    <w:rsid w:val="00955E52"/>
    <w:rsid w:val="00962068"/>
    <w:rsid w:val="00963EB6"/>
    <w:rsid w:val="00964CB0"/>
    <w:rsid w:val="00964E7D"/>
    <w:rsid w:val="0096675C"/>
    <w:rsid w:val="00966D2D"/>
    <w:rsid w:val="00967377"/>
    <w:rsid w:val="00967CE4"/>
    <w:rsid w:val="009711D3"/>
    <w:rsid w:val="00972670"/>
    <w:rsid w:val="00973040"/>
    <w:rsid w:val="009749D1"/>
    <w:rsid w:val="00976323"/>
    <w:rsid w:val="00977267"/>
    <w:rsid w:val="00977C3C"/>
    <w:rsid w:val="00980872"/>
    <w:rsid w:val="00982691"/>
    <w:rsid w:val="009845B9"/>
    <w:rsid w:val="00985FA0"/>
    <w:rsid w:val="009878F7"/>
    <w:rsid w:val="00991EB3"/>
    <w:rsid w:val="00992F2A"/>
    <w:rsid w:val="00994B92"/>
    <w:rsid w:val="00995095"/>
    <w:rsid w:val="00995A52"/>
    <w:rsid w:val="00995BE5"/>
    <w:rsid w:val="009969A1"/>
    <w:rsid w:val="00996DAE"/>
    <w:rsid w:val="00997557"/>
    <w:rsid w:val="009A12D4"/>
    <w:rsid w:val="009A1B30"/>
    <w:rsid w:val="009A3AF3"/>
    <w:rsid w:val="009A4F15"/>
    <w:rsid w:val="009A661C"/>
    <w:rsid w:val="009A6F68"/>
    <w:rsid w:val="009A6F80"/>
    <w:rsid w:val="009B1D48"/>
    <w:rsid w:val="009B28F0"/>
    <w:rsid w:val="009B54A2"/>
    <w:rsid w:val="009B6882"/>
    <w:rsid w:val="009B7913"/>
    <w:rsid w:val="009C0343"/>
    <w:rsid w:val="009C0484"/>
    <w:rsid w:val="009C2500"/>
    <w:rsid w:val="009D1CBD"/>
    <w:rsid w:val="009D1F11"/>
    <w:rsid w:val="009D2266"/>
    <w:rsid w:val="009D384E"/>
    <w:rsid w:val="009D50C4"/>
    <w:rsid w:val="009D6A5C"/>
    <w:rsid w:val="009E05C4"/>
    <w:rsid w:val="009E161A"/>
    <w:rsid w:val="009E1FDC"/>
    <w:rsid w:val="009E2AA3"/>
    <w:rsid w:val="009E3E8E"/>
    <w:rsid w:val="009E48FC"/>
    <w:rsid w:val="009E4F10"/>
    <w:rsid w:val="009E5247"/>
    <w:rsid w:val="009E7116"/>
    <w:rsid w:val="009F0316"/>
    <w:rsid w:val="009F14EF"/>
    <w:rsid w:val="009F412D"/>
    <w:rsid w:val="009F55CC"/>
    <w:rsid w:val="009F6012"/>
    <w:rsid w:val="009F6480"/>
    <w:rsid w:val="009F719A"/>
    <w:rsid w:val="00A0289D"/>
    <w:rsid w:val="00A04B6A"/>
    <w:rsid w:val="00A06131"/>
    <w:rsid w:val="00A06241"/>
    <w:rsid w:val="00A10269"/>
    <w:rsid w:val="00A11F6A"/>
    <w:rsid w:val="00A11FEF"/>
    <w:rsid w:val="00A13F19"/>
    <w:rsid w:val="00A1403B"/>
    <w:rsid w:val="00A14520"/>
    <w:rsid w:val="00A170C0"/>
    <w:rsid w:val="00A23D6A"/>
    <w:rsid w:val="00A25535"/>
    <w:rsid w:val="00A27A0B"/>
    <w:rsid w:val="00A32837"/>
    <w:rsid w:val="00A33C8E"/>
    <w:rsid w:val="00A35A0F"/>
    <w:rsid w:val="00A36A11"/>
    <w:rsid w:val="00A41FC7"/>
    <w:rsid w:val="00A45F47"/>
    <w:rsid w:val="00A5203C"/>
    <w:rsid w:val="00A5372D"/>
    <w:rsid w:val="00A53935"/>
    <w:rsid w:val="00A53AA6"/>
    <w:rsid w:val="00A54FCB"/>
    <w:rsid w:val="00A55CCB"/>
    <w:rsid w:val="00A563EB"/>
    <w:rsid w:val="00A57C27"/>
    <w:rsid w:val="00A6024C"/>
    <w:rsid w:val="00A608E8"/>
    <w:rsid w:val="00A61D8C"/>
    <w:rsid w:val="00A63C57"/>
    <w:rsid w:val="00A652DB"/>
    <w:rsid w:val="00A65B60"/>
    <w:rsid w:val="00A665DF"/>
    <w:rsid w:val="00A66D34"/>
    <w:rsid w:val="00A70C0E"/>
    <w:rsid w:val="00A70CF6"/>
    <w:rsid w:val="00A72B03"/>
    <w:rsid w:val="00A75B14"/>
    <w:rsid w:val="00A75B70"/>
    <w:rsid w:val="00A80288"/>
    <w:rsid w:val="00A80E37"/>
    <w:rsid w:val="00A817F1"/>
    <w:rsid w:val="00A84AE8"/>
    <w:rsid w:val="00A86F01"/>
    <w:rsid w:val="00A90B73"/>
    <w:rsid w:val="00A915DA"/>
    <w:rsid w:val="00A945F1"/>
    <w:rsid w:val="00A9640A"/>
    <w:rsid w:val="00AA1C80"/>
    <w:rsid w:val="00AA2CF5"/>
    <w:rsid w:val="00AA5DF5"/>
    <w:rsid w:val="00AA695D"/>
    <w:rsid w:val="00AA777F"/>
    <w:rsid w:val="00AB1217"/>
    <w:rsid w:val="00AB1998"/>
    <w:rsid w:val="00AB2AFB"/>
    <w:rsid w:val="00AB3E4A"/>
    <w:rsid w:val="00AB4AB0"/>
    <w:rsid w:val="00AB59D2"/>
    <w:rsid w:val="00AC19A7"/>
    <w:rsid w:val="00AC1E03"/>
    <w:rsid w:val="00AC3F81"/>
    <w:rsid w:val="00AC4D8E"/>
    <w:rsid w:val="00AC572E"/>
    <w:rsid w:val="00AC6B2D"/>
    <w:rsid w:val="00AD0D51"/>
    <w:rsid w:val="00AD3301"/>
    <w:rsid w:val="00AD39A8"/>
    <w:rsid w:val="00AD62E9"/>
    <w:rsid w:val="00AD6B2A"/>
    <w:rsid w:val="00AE03AB"/>
    <w:rsid w:val="00AE24B6"/>
    <w:rsid w:val="00AE37D9"/>
    <w:rsid w:val="00AE4495"/>
    <w:rsid w:val="00AE4715"/>
    <w:rsid w:val="00AE574A"/>
    <w:rsid w:val="00AE7D4B"/>
    <w:rsid w:val="00AF1B78"/>
    <w:rsid w:val="00AF2049"/>
    <w:rsid w:val="00AF2C1C"/>
    <w:rsid w:val="00AF434E"/>
    <w:rsid w:val="00AF4473"/>
    <w:rsid w:val="00AF649E"/>
    <w:rsid w:val="00AF76E7"/>
    <w:rsid w:val="00B001F8"/>
    <w:rsid w:val="00B02029"/>
    <w:rsid w:val="00B021C8"/>
    <w:rsid w:val="00B029D8"/>
    <w:rsid w:val="00B034FF"/>
    <w:rsid w:val="00B04873"/>
    <w:rsid w:val="00B04878"/>
    <w:rsid w:val="00B10EDB"/>
    <w:rsid w:val="00B115D6"/>
    <w:rsid w:val="00B11DAC"/>
    <w:rsid w:val="00B13148"/>
    <w:rsid w:val="00B14375"/>
    <w:rsid w:val="00B14CE9"/>
    <w:rsid w:val="00B16228"/>
    <w:rsid w:val="00B16444"/>
    <w:rsid w:val="00B24F61"/>
    <w:rsid w:val="00B270DE"/>
    <w:rsid w:val="00B311AB"/>
    <w:rsid w:val="00B312C9"/>
    <w:rsid w:val="00B3131B"/>
    <w:rsid w:val="00B314F8"/>
    <w:rsid w:val="00B32903"/>
    <w:rsid w:val="00B335EB"/>
    <w:rsid w:val="00B335F0"/>
    <w:rsid w:val="00B34491"/>
    <w:rsid w:val="00B3564F"/>
    <w:rsid w:val="00B40E2D"/>
    <w:rsid w:val="00B42ADF"/>
    <w:rsid w:val="00B436B4"/>
    <w:rsid w:val="00B4583B"/>
    <w:rsid w:val="00B45B7E"/>
    <w:rsid w:val="00B46C9B"/>
    <w:rsid w:val="00B46E6F"/>
    <w:rsid w:val="00B47603"/>
    <w:rsid w:val="00B47C2D"/>
    <w:rsid w:val="00B50FC9"/>
    <w:rsid w:val="00B51E6D"/>
    <w:rsid w:val="00B52FC5"/>
    <w:rsid w:val="00B532BD"/>
    <w:rsid w:val="00B54287"/>
    <w:rsid w:val="00B54ADF"/>
    <w:rsid w:val="00B56683"/>
    <w:rsid w:val="00B608EA"/>
    <w:rsid w:val="00B610CF"/>
    <w:rsid w:val="00B6440E"/>
    <w:rsid w:val="00B66695"/>
    <w:rsid w:val="00B66C7A"/>
    <w:rsid w:val="00B72355"/>
    <w:rsid w:val="00B72591"/>
    <w:rsid w:val="00B733B5"/>
    <w:rsid w:val="00B73614"/>
    <w:rsid w:val="00B73BCF"/>
    <w:rsid w:val="00B75CCB"/>
    <w:rsid w:val="00B83289"/>
    <w:rsid w:val="00B835A0"/>
    <w:rsid w:val="00B843CE"/>
    <w:rsid w:val="00B8601D"/>
    <w:rsid w:val="00B906B0"/>
    <w:rsid w:val="00B90C51"/>
    <w:rsid w:val="00B91643"/>
    <w:rsid w:val="00B921C7"/>
    <w:rsid w:val="00B935A9"/>
    <w:rsid w:val="00B9453B"/>
    <w:rsid w:val="00B95E1C"/>
    <w:rsid w:val="00B97157"/>
    <w:rsid w:val="00BA2068"/>
    <w:rsid w:val="00BA2581"/>
    <w:rsid w:val="00BA3619"/>
    <w:rsid w:val="00BA41C7"/>
    <w:rsid w:val="00BA450D"/>
    <w:rsid w:val="00BA5D3F"/>
    <w:rsid w:val="00BA64A5"/>
    <w:rsid w:val="00BA64AA"/>
    <w:rsid w:val="00BA7D2A"/>
    <w:rsid w:val="00BB1658"/>
    <w:rsid w:val="00BB25D4"/>
    <w:rsid w:val="00BB3F71"/>
    <w:rsid w:val="00BC010F"/>
    <w:rsid w:val="00BC1097"/>
    <w:rsid w:val="00BC134A"/>
    <w:rsid w:val="00BC32AC"/>
    <w:rsid w:val="00BC3C38"/>
    <w:rsid w:val="00BC68F5"/>
    <w:rsid w:val="00BC756F"/>
    <w:rsid w:val="00BD175E"/>
    <w:rsid w:val="00BD1CE3"/>
    <w:rsid w:val="00BD41A1"/>
    <w:rsid w:val="00BD5470"/>
    <w:rsid w:val="00BD6B6C"/>
    <w:rsid w:val="00BD793F"/>
    <w:rsid w:val="00BE3087"/>
    <w:rsid w:val="00BE364C"/>
    <w:rsid w:val="00BE49D6"/>
    <w:rsid w:val="00BE4E20"/>
    <w:rsid w:val="00BE51C1"/>
    <w:rsid w:val="00BE6DCE"/>
    <w:rsid w:val="00BF129F"/>
    <w:rsid w:val="00BF1345"/>
    <w:rsid w:val="00BF2CD4"/>
    <w:rsid w:val="00BF3E5A"/>
    <w:rsid w:val="00BF657B"/>
    <w:rsid w:val="00BF7A9D"/>
    <w:rsid w:val="00C00748"/>
    <w:rsid w:val="00C0272A"/>
    <w:rsid w:val="00C03404"/>
    <w:rsid w:val="00C03642"/>
    <w:rsid w:val="00C03A6B"/>
    <w:rsid w:val="00C03BEE"/>
    <w:rsid w:val="00C05036"/>
    <w:rsid w:val="00C05568"/>
    <w:rsid w:val="00C06435"/>
    <w:rsid w:val="00C070D2"/>
    <w:rsid w:val="00C07A10"/>
    <w:rsid w:val="00C10067"/>
    <w:rsid w:val="00C10BA6"/>
    <w:rsid w:val="00C111A5"/>
    <w:rsid w:val="00C111D9"/>
    <w:rsid w:val="00C11D9B"/>
    <w:rsid w:val="00C12518"/>
    <w:rsid w:val="00C166AA"/>
    <w:rsid w:val="00C17741"/>
    <w:rsid w:val="00C17CF0"/>
    <w:rsid w:val="00C2051F"/>
    <w:rsid w:val="00C20EEA"/>
    <w:rsid w:val="00C22AE8"/>
    <w:rsid w:val="00C22BCB"/>
    <w:rsid w:val="00C22F1C"/>
    <w:rsid w:val="00C24733"/>
    <w:rsid w:val="00C24797"/>
    <w:rsid w:val="00C24AEE"/>
    <w:rsid w:val="00C26241"/>
    <w:rsid w:val="00C2661D"/>
    <w:rsid w:val="00C279E0"/>
    <w:rsid w:val="00C30632"/>
    <w:rsid w:val="00C30B0B"/>
    <w:rsid w:val="00C31A3A"/>
    <w:rsid w:val="00C31C4B"/>
    <w:rsid w:val="00C32D3B"/>
    <w:rsid w:val="00C34844"/>
    <w:rsid w:val="00C4021F"/>
    <w:rsid w:val="00C40433"/>
    <w:rsid w:val="00C426B2"/>
    <w:rsid w:val="00C42A18"/>
    <w:rsid w:val="00C43DEA"/>
    <w:rsid w:val="00C46394"/>
    <w:rsid w:val="00C464C6"/>
    <w:rsid w:val="00C47D6E"/>
    <w:rsid w:val="00C51356"/>
    <w:rsid w:val="00C52971"/>
    <w:rsid w:val="00C54356"/>
    <w:rsid w:val="00C562A1"/>
    <w:rsid w:val="00C579DF"/>
    <w:rsid w:val="00C60911"/>
    <w:rsid w:val="00C60BDB"/>
    <w:rsid w:val="00C62F20"/>
    <w:rsid w:val="00C638EC"/>
    <w:rsid w:val="00C63D0B"/>
    <w:rsid w:val="00C6556B"/>
    <w:rsid w:val="00C65726"/>
    <w:rsid w:val="00C66682"/>
    <w:rsid w:val="00C74E1C"/>
    <w:rsid w:val="00C815A0"/>
    <w:rsid w:val="00C81745"/>
    <w:rsid w:val="00C82784"/>
    <w:rsid w:val="00C83316"/>
    <w:rsid w:val="00C86325"/>
    <w:rsid w:val="00C91EF6"/>
    <w:rsid w:val="00C92298"/>
    <w:rsid w:val="00C9285E"/>
    <w:rsid w:val="00C93CAC"/>
    <w:rsid w:val="00C945E9"/>
    <w:rsid w:val="00C97E3D"/>
    <w:rsid w:val="00CA19C0"/>
    <w:rsid w:val="00CA5986"/>
    <w:rsid w:val="00CA6ECC"/>
    <w:rsid w:val="00CA704C"/>
    <w:rsid w:val="00CA7F73"/>
    <w:rsid w:val="00CB01F0"/>
    <w:rsid w:val="00CB3D66"/>
    <w:rsid w:val="00CB4C87"/>
    <w:rsid w:val="00CB560D"/>
    <w:rsid w:val="00CB587F"/>
    <w:rsid w:val="00CB65B2"/>
    <w:rsid w:val="00CB768E"/>
    <w:rsid w:val="00CC0ED1"/>
    <w:rsid w:val="00CC1DBD"/>
    <w:rsid w:val="00CC2AE1"/>
    <w:rsid w:val="00CC31CA"/>
    <w:rsid w:val="00CC53EB"/>
    <w:rsid w:val="00CD1250"/>
    <w:rsid w:val="00CD32B2"/>
    <w:rsid w:val="00CD3976"/>
    <w:rsid w:val="00CD43DB"/>
    <w:rsid w:val="00CD4D6E"/>
    <w:rsid w:val="00CD6A89"/>
    <w:rsid w:val="00CD7B09"/>
    <w:rsid w:val="00CE1347"/>
    <w:rsid w:val="00CE24A7"/>
    <w:rsid w:val="00CE3315"/>
    <w:rsid w:val="00CE4BFC"/>
    <w:rsid w:val="00CE6195"/>
    <w:rsid w:val="00CE722F"/>
    <w:rsid w:val="00CE747C"/>
    <w:rsid w:val="00CE7818"/>
    <w:rsid w:val="00CE7861"/>
    <w:rsid w:val="00CE7C7F"/>
    <w:rsid w:val="00CE7D13"/>
    <w:rsid w:val="00CE7D4D"/>
    <w:rsid w:val="00CF01FE"/>
    <w:rsid w:val="00CF2111"/>
    <w:rsid w:val="00CF2749"/>
    <w:rsid w:val="00CF38AD"/>
    <w:rsid w:val="00CF4845"/>
    <w:rsid w:val="00CF6215"/>
    <w:rsid w:val="00CF79BC"/>
    <w:rsid w:val="00D021E6"/>
    <w:rsid w:val="00D02F7D"/>
    <w:rsid w:val="00D03AFB"/>
    <w:rsid w:val="00D03B44"/>
    <w:rsid w:val="00D04E62"/>
    <w:rsid w:val="00D05415"/>
    <w:rsid w:val="00D054FA"/>
    <w:rsid w:val="00D05E90"/>
    <w:rsid w:val="00D06693"/>
    <w:rsid w:val="00D072F8"/>
    <w:rsid w:val="00D07AAD"/>
    <w:rsid w:val="00D10314"/>
    <w:rsid w:val="00D10446"/>
    <w:rsid w:val="00D10EF8"/>
    <w:rsid w:val="00D111A2"/>
    <w:rsid w:val="00D12720"/>
    <w:rsid w:val="00D12DEE"/>
    <w:rsid w:val="00D15DF8"/>
    <w:rsid w:val="00D16155"/>
    <w:rsid w:val="00D16A35"/>
    <w:rsid w:val="00D17718"/>
    <w:rsid w:val="00D17B9A"/>
    <w:rsid w:val="00D2175D"/>
    <w:rsid w:val="00D21EB3"/>
    <w:rsid w:val="00D221AE"/>
    <w:rsid w:val="00D25768"/>
    <w:rsid w:val="00D27B64"/>
    <w:rsid w:val="00D35DD2"/>
    <w:rsid w:val="00D3765D"/>
    <w:rsid w:val="00D378C2"/>
    <w:rsid w:val="00D406A8"/>
    <w:rsid w:val="00D43952"/>
    <w:rsid w:val="00D443F6"/>
    <w:rsid w:val="00D44952"/>
    <w:rsid w:val="00D45582"/>
    <w:rsid w:val="00D4757D"/>
    <w:rsid w:val="00D53826"/>
    <w:rsid w:val="00D5498D"/>
    <w:rsid w:val="00D56362"/>
    <w:rsid w:val="00D57679"/>
    <w:rsid w:val="00D61C71"/>
    <w:rsid w:val="00D6248D"/>
    <w:rsid w:val="00D632F1"/>
    <w:rsid w:val="00D66035"/>
    <w:rsid w:val="00D676D3"/>
    <w:rsid w:val="00D706FE"/>
    <w:rsid w:val="00D70D2C"/>
    <w:rsid w:val="00D71011"/>
    <w:rsid w:val="00D717E5"/>
    <w:rsid w:val="00D72DAE"/>
    <w:rsid w:val="00D73790"/>
    <w:rsid w:val="00D779D4"/>
    <w:rsid w:val="00D816D1"/>
    <w:rsid w:val="00D8266E"/>
    <w:rsid w:val="00D84B3F"/>
    <w:rsid w:val="00D84E1F"/>
    <w:rsid w:val="00D85AF9"/>
    <w:rsid w:val="00D874CE"/>
    <w:rsid w:val="00D87A96"/>
    <w:rsid w:val="00D910F1"/>
    <w:rsid w:val="00D91B1A"/>
    <w:rsid w:val="00D94D58"/>
    <w:rsid w:val="00D95475"/>
    <w:rsid w:val="00D965EC"/>
    <w:rsid w:val="00D977DE"/>
    <w:rsid w:val="00DA4CCB"/>
    <w:rsid w:val="00DA559C"/>
    <w:rsid w:val="00DA5E53"/>
    <w:rsid w:val="00DA65F6"/>
    <w:rsid w:val="00DA6A05"/>
    <w:rsid w:val="00DA72D0"/>
    <w:rsid w:val="00DB1219"/>
    <w:rsid w:val="00DB2921"/>
    <w:rsid w:val="00DB2DC0"/>
    <w:rsid w:val="00DB4068"/>
    <w:rsid w:val="00DB4EC1"/>
    <w:rsid w:val="00DB4F1C"/>
    <w:rsid w:val="00DB6848"/>
    <w:rsid w:val="00DC3351"/>
    <w:rsid w:val="00DC5907"/>
    <w:rsid w:val="00DC7AAF"/>
    <w:rsid w:val="00DC7E80"/>
    <w:rsid w:val="00DD0BD6"/>
    <w:rsid w:val="00DD1C0E"/>
    <w:rsid w:val="00DD22DA"/>
    <w:rsid w:val="00DD2725"/>
    <w:rsid w:val="00DD2AE9"/>
    <w:rsid w:val="00DD3565"/>
    <w:rsid w:val="00DD60ED"/>
    <w:rsid w:val="00DD7B4A"/>
    <w:rsid w:val="00DE1544"/>
    <w:rsid w:val="00DE20FA"/>
    <w:rsid w:val="00DE2670"/>
    <w:rsid w:val="00DE347B"/>
    <w:rsid w:val="00DE3D2F"/>
    <w:rsid w:val="00DE6192"/>
    <w:rsid w:val="00DE6E20"/>
    <w:rsid w:val="00DE7051"/>
    <w:rsid w:val="00DF0F06"/>
    <w:rsid w:val="00DF1945"/>
    <w:rsid w:val="00DF20AA"/>
    <w:rsid w:val="00DF224B"/>
    <w:rsid w:val="00DF3754"/>
    <w:rsid w:val="00DF5940"/>
    <w:rsid w:val="00DF6698"/>
    <w:rsid w:val="00DF6C65"/>
    <w:rsid w:val="00E0077D"/>
    <w:rsid w:val="00E00F3F"/>
    <w:rsid w:val="00E01C7D"/>
    <w:rsid w:val="00E033DF"/>
    <w:rsid w:val="00E03BA5"/>
    <w:rsid w:val="00E03D48"/>
    <w:rsid w:val="00E0461F"/>
    <w:rsid w:val="00E04686"/>
    <w:rsid w:val="00E13C9B"/>
    <w:rsid w:val="00E171CC"/>
    <w:rsid w:val="00E20339"/>
    <w:rsid w:val="00E21AAE"/>
    <w:rsid w:val="00E23442"/>
    <w:rsid w:val="00E24DCD"/>
    <w:rsid w:val="00E25EA9"/>
    <w:rsid w:val="00E2761B"/>
    <w:rsid w:val="00E304AD"/>
    <w:rsid w:val="00E309A1"/>
    <w:rsid w:val="00E3169B"/>
    <w:rsid w:val="00E33852"/>
    <w:rsid w:val="00E34654"/>
    <w:rsid w:val="00E35F4F"/>
    <w:rsid w:val="00E361D7"/>
    <w:rsid w:val="00E422B8"/>
    <w:rsid w:val="00E4363A"/>
    <w:rsid w:val="00E438E1"/>
    <w:rsid w:val="00E456B8"/>
    <w:rsid w:val="00E509A7"/>
    <w:rsid w:val="00E513D6"/>
    <w:rsid w:val="00E51C1F"/>
    <w:rsid w:val="00E51EB8"/>
    <w:rsid w:val="00E52679"/>
    <w:rsid w:val="00E52A0B"/>
    <w:rsid w:val="00E531FD"/>
    <w:rsid w:val="00E532FC"/>
    <w:rsid w:val="00E54BDF"/>
    <w:rsid w:val="00E559A4"/>
    <w:rsid w:val="00E56657"/>
    <w:rsid w:val="00E56F18"/>
    <w:rsid w:val="00E64B6B"/>
    <w:rsid w:val="00E657D2"/>
    <w:rsid w:val="00E66792"/>
    <w:rsid w:val="00E66BE7"/>
    <w:rsid w:val="00E67318"/>
    <w:rsid w:val="00E72D57"/>
    <w:rsid w:val="00E735CA"/>
    <w:rsid w:val="00E768AE"/>
    <w:rsid w:val="00E77533"/>
    <w:rsid w:val="00E77547"/>
    <w:rsid w:val="00E8174D"/>
    <w:rsid w:val="00E81AD2"/>
    <w:rsid w:val="00E81E8C"/>
    <w:rsid w:val="00E822DB"/>
    <w:rsid w:val="00E8325D"/>
    <w:rsid w:val="00E842EF"/>
    <w:rsid w:val="00E84867"/>
    <w:rsid w:val="00E853E0"/>
    <w:rsid w:val="00E85664"/>
    <w:rsid w:val="00E85B12"/>
    <w:rsid w:val="00E862CF"/>
    <w:rsid w:val="00E8652B"/>
    <w:rsid w:val="00E869B4"/>
    <w:rsid w:val="00E87178"/>
    <w:rsid w:val="00E90C94"/>
    <w:rsid w:val="00E91C22"/>
    <w:rsid w:val="00E943F9"/>
    <w:rsid w:val="00EA0572"/>
    <w:rsid w:val="00EA2D39"/>
    <w:rsid w:val="00EB0B77"/>
    <w:rsid w:val="00EB1946"/>
    <w:rsid w:val="00EB7624"/>
    <w:rsid w:val="00EB7861"/>
    <w:rsid w:val="00EC02E6"/>
    <w:rsid w:val="00EC0652"/>
    <w:rsid w:val="00EC0675"/>
    <w:rsid w:val="00EC08E2"/>
    <w:rsid w:val="00EC4F81"/>
    <w:rsid w:val="00EC703A"/>
    <w:rsid w:val="00EC7523"/>
    <w:rsid w:val="00EC7622"/>
    <w:rsid w:val="00EC7FBF"/>
    <w:rsid w:val="00ED09C4"/>
    <w:rsid w:val="00ED1038"/>
    <w:rsid w:val="00ED27B3"/>
    <w:rsid w:val="00ED2E2B"/>
    <w:rsid w:val="00ED3C6C"/>
    <w:rsid w:val="00ED3D16"/>
    <w:rsid w:val="00ED6737"/>
    <w:rsid w:val="00EE035D"/>
    <w:rsid w:val="00EE0AE6"/>
    <w:rsid w:val="00EE16A2"/>
    <w:rsid w:val="00EE18D9"/>
    <w:rsid w:val="00EE1C18"/>
    <w:rsid w:val="00EE1C9D"/>
    <w:rsid w:val="00EE4931"/>
    <w:rsid w:val="00EE4D8D"/>
    <w:rsid w:val="00EE51DF"/>
    <w:rsid w:val="00EF09A7"/>
    <w:rsid w:val="00EF151A"/>
    <w:rsid w:val="00EF2372"/>
    <w:rsid w:val="00EF2F5D"/>
    <w:rsid w:val="00EF42E5"/>
    <w:rsid w:val="00EF5EAE"/>
    <w:rsid w:val="00EF69E5"/>
    <w:rsid w:val="00F01287"/>
    <w:rsid w:val="00F030AA"/>
    <w:rsid w:val="00F03900"/>
    <w:rsid w:val="00F07B30"/>
    <w:rsid w:val="00F1057B"/>
    <w:rsid w:val="00F110C0"/>
    <w:rsid w:val="00F11D43"/>
    <w:rsid w:val="00F15ED3"/>
    <w:rsid w:val="00F17080"/>
    <w:rsid w:val="00F17582"/>
    <w:rsid w:val="00F202C1"/>
    <w:rsid w:val="00F2034B"/>
    <w:rsid w:val="00F20B28"/>
    <w:rsid w:val="00F21945"/>
    <w:rsid w:val="00F24CCC"/>
    <w:rsid w:val="00F263C9"/>
    <w:rsid w:val="00F267B1"/>
    <w:rsid w:val="00F26C4C"/>
    <w:rsid w:val="00F27A24"/>
    <w:rsid w:val="00F30BCC"/>
    <w:rsid w:val="00F30C63"/>
    <w:rsid w:val="00F324DF"/>
    <w:rsid w:val="00F333D4"/>
    <w:rsid w:val="00F337AB"/>
    <w:rsid w:val="00F34472"/>
    <w:rsid w:val="00F368C8"/>
    <w:rsid w:val="00F4025C"/>
    <w:rsid w:val="00F40C0D"/>
    <w:rsid w:val="00F428A6"/>
    <w:rsid w:val="00F42F48"/>
    <w:rsid w:val="00F445E3"/>
    <w:rsid w:val="00F4614C"/>
    <w:rsid w:val="00F4735C"/>
    <w:rsid w:val="00F47F5F"/>
    <w:rsid w:val="00F504A9"/>
    <w:rsid w:val="00F51CA6"/>
    <w:rsid w:val="00F51CF1"/>
    <w:rsid w:val="00F564BA"/>
    <w:rsid w:val="00F565DC"/>
    <w:rsid w:val="00F5738A"/>
    <w:rsid w:val="00F6336F"/>
    <w:rsid w:val="00F63E15"/>
    <w:rsid w:val="00F645F8"/>
    <w:rsid w:val="00F649B9"/>
    <w:rsid w:val="00F7008B"/>
    <w:rsid w:val="00F709C7"/>
    <w:rsid w:val="00F71D8C"/>
    <w:rsid w:val="00F726DD"/>
    <w:rsid w:val="00F731A6"/>
    <w:rsid w:val="00F803F1"/>
    <w:rsid w:val="00F80633"/>
    <w:rsid w:val="00F80DBD"/>
    <w:rsid w:val="00F822C9"/>
    <w:rsid w:val="00F8353F"/>
    <w:rsid w:val="00F83E51"/>
    <w:rsid w:val="00F85DE5"/>
    <w:rsid w:val="00F864EB"/>
    <w:rsid w:val="00F90764"/>
    <w:rsid w:val="00F90B32"/>
    <w:rsid w:val="00F90C83"/>
    <w:rsid w:val="00F90F7A"/>
    <w:rsid w:val="00F93985"/>
    <w:rsid w:val="00F9521B"/>
    <w:rsid w:val="00F96CB7"/>
    <w:rsid w:val="00F97F6E"/>
    <w:rsid w:val="00FA4376"/>
    <w:rsid w:val="00FA478D"/>
    <w:rsid w:val="00FA4D5F"/>
    <w:rsid w:val="00FA5ACD"/>
    <w:rsid w:val="00FA637B"/>
    <w:rsid w:val="00FA63F1"/>
    <w:rsid w:val="00FA760F"/>
    <w:rsid w:val="00FB0AF7"/>
    <w:rsid w:val="00FB2797"/>
    <w:rsid w:val="00FB32ED"/>
    <w:rsid w:val="00FB380B"/>
    <w:rsid w:val="00FB4995"/>
    <w:rsid w:val="00FC0FE3"/>
    <w:rsid w:val="00FC1CE3"/>
    <w:rsid w:val="00FC22EC"/>
    <w:rsid w:val="00FC2E31"/>
    <w:rsid w:val="00FC3EF6"/>
    <w:rsid w:val="00FC44CE"/>
    <w:rsid w:val="00FC46D2"/>
    <w:rsid w:val="00FC557D"/>
    <w:rsid w:val="00FC5D5A"/>
    <w:rsid w:val="00FC616C"/>
    <w:rsid w:val="00FC6171"/>
    <w:rsid w:val="00FC6203"/>
    <w:rsid w:val="00FC6529"/>
    <w:rsid w:val="00FC6C80"/>
    <w:rsid w:val="00FC7BEC"/>
    <w:rsid w:val="00FD0DC2"/>
    <w:rsid w:val="00FD22EA"/>
    <w:rsid w:val="00FD3058"/>
    <w:rsid w:val="00FD388A"/>
    <w:rsid w:val="00FD55A4"/>
    <w:rsid w:val="00FD5695"/>
    <w:rsid w:val="00FD56C8"/>
    <w:rsid w:val="00FD61A0"/>
    <w:rsid w:val="00FD6DD9"/>
    <w:rsid w:val="00FD7626"/>
    <w:rsid w:val="00FE0552"/>
    <w:rsid w:val="00FE0555"/>
    <w:rsid w:val="00FE4629"/>
    <w:rsid w:val="00FE56A0"/>
    <w:rsid w:val="00FE5778"/>
    <w:rsid w:val="00FE5B5D"/>
    <w:rsid w:val="00FE68BD"/>
    <w:rsid w:val="00FE6FCD"/>
    <w:rsid w:val="00FE7C1D"/>
    <w:rsid w:val="00FF19F1"/>
    <w:rsid w:val="00FF3B3C"/>
    <w:rsid w:val="00FF3F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9B8CF7A"/>
  <w15:chartTrackingRefBased/>
  <w15:docId w15:val="{ECF69205-8F46-4323-910E-F7D230AED7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760BD"/>
    <w:pPr>
      <w:spacing w:after="200" w:line="276" w:lineRule="auto"/>
    </w:pPr>
    <w:rPr>
      <w:kern w:val="0"/>
      <w:sz w:val="22"/>
      <w:lang w:val="en-SG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760B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4760BD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4760BD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4760BD"/>
    <w:rPr>
      <w:sz w:val="18"/>
      <w:szCs w:val="18"/>
    </w:rPr>
  </w:style>
  <w:style w:type="paragraph" w:customStyle="1" w:styleId="EndNoteBibliographyTitle">
    <w:name w:val="EndNote Bibliography Title"/>
    <w:basedOn w:val="a"/>
    <w:link w:val="EndNoteBibliographyTitle0"/>
    <w:rsid w:val="00F63E15"/>
    <w:pPr>
      <w:spacing w:after="0"/>
      <w:jc w:val="center"/>
    </w:pPr>
    <w:rPr>
      <w:rFonts w:ascii="等线" w:eastAsia="等线" w:hAnsi="等线"/>
      <w:noProof/>
    </w:rPr>
  </w:style>
  <w:style w:type="character" w:customStyle="1" w:styleId="EndNoteBibliographyTitle0">
    <w:name w:val="EndNote Bibliography Title 字符"/>
    <w:basedOn w:val="a0"/>
    <w:link w:val="EndNoteBibliographyTitle"/>
    <w:rsid w:val="00F63E15"/>
    <w:rPr>
      <w:rFonts w:ascii="等线" w:eastAsia="等线" w:hAnsi="等线"/>
      <w:noProof/>
      <w:kern w:val="0"/>
      <w:sz w:val="22"/>
      <w:lang w:val="en-SG"/>
    </w:rPr>
  </w:style>
  <w:style w:type="paragraph" w:customStyle="1" w:styleId="EndNoteBibliography">
    <w:name w:val="EndNote Bibliography"/>
    <w:basedOn w:val="a"/>
    <w:link w:val="EndNoteBibliography0"/>
    <w:rsid w:val="00F63E15"/>
    <w:pPr>
      <w:spacing w:line="240" w:lineRule="auto"/>
      <w:jc w:val="both"/>
    </w:pPr>
    <w:rPr>
      <w:rFonts w:ascii="等线" w:eastAsia="等线" w:hAnsi="等线"/>
      <w:noProof/>
    </w:rPr>
  </w:style>
  <w:style w:type="character" w:customStyle="1" w:styleId="EndNoteBibliography0">
    <w:name w:val="EndNote Bibliography 字符"/>
    <w:basedOn w:val="a0"/>
    <w:link w:val="EndNoteBibliography"/>
    <w:rsid w:val="00F63E15"/>
    <w:rPr>
      <w:rFonts w:ascii="等线" w:eastAsia="等线" w:hAnsi="等线"/>
      <w:noProof/>
      <w:kern w:val="0"/>
      <w:sz w:val="22"/>
      <w:lang w:val="en-SG"/>
    </w:rPr>
  </w:style>
  <w:style w:type="paragraph" w:styleId="a7">
    <w:name w:val="Balloon Text"/>
    <w:basedOn w:val="a"/>
    <w:link w:val="a8"/>
    <w:uiPriority w:val="99"/>
    <w:semiHidden/>
    <w:unhideWhenUsed/>
    <w:rsid w:val="001964C4"/>
    <w:pPr>
      <w:spacing w:after="0" w:line="240" w:lineRule="auto"/>
    </w:pPr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1964C4"/>
    <w:rPr>
      <w:kern w:val="0"/>
      <w:sz w:val="18"/>
      <w:szCs w:val="18"/>
      <w:lang w:val="en-SG"/>
    </w:rPr>
  </w:style>
  <w:style w:type="character" w:styleId="a9">
    <w:name w:val="annotation reference"/>
    <w:basedOn w:val="a0"/>
    <w:uiPriority w:val="99"/>
    <w:semiHidden/>
    <w:unhideWhenUsed/>
    <w:rsid w:val="00385B76"/>
    <w:rPr>
      <w:sz w:val="21"/>
      <w:szCs w:val="21"/>
    </w:rPr>
  </w:style>
  <w:style w:type="paragraph" w:styleId="aa">
    <w:name w:val="annotation text"/>
    <w:basedOn w:val="a"/>
    <w:link w:val="ab"/>
    <w:uiPriority w:val="99"/>
    <w:semiHidden/>
    <w:unhideWhenUsed/>
    <w:rsid w:val="00385B76"/>
  </w:style>
  <w:style w:type="character" w:customStyle="1" w:styleId="ab">
    <w:name w:val="批注文字 字符"/>
    <w:basedOn w:val="a0"/>
    <w:link w:val="aa"/>
    <w:uiPriority w:val="99"/>
    <w:semiHidden/>
    <w:rsid w:val="00385B76"/>
    <w:rPr>
      <w:kern w:val="0"/>
      <w:sz w:val="22"/>
      <w:lang w:val="en-SG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385B76"/>
    <w:rPr>
      <w:b/>
      <w:bCs/>
    </w:rPr>
  </w:style>
  <w:style w:type="character" w:customStyle="1" w:styleId="ad">
    <w:name w:val="批注主题 字符"/>
    <w:basedOn w:val="ab"/>
    <w:link w:val="ac"/>
    <w:uiPriority w:val="99"/>
    <w:semiHidden/>
    <w:rsid w:val="00385B76"/>
    <w:rPr>
      <w:b/>
      <w:bCs/>
      <w:kern w:val="0"/>
      <w:sz w:val="22"/>
      <w:lang w:val="en-SG"/>
    </w:rPr>
  </w:style>
  <w:style w:type="character" w:styleId="ae">
    <w:name w:val="Strong"/>
    <w:basedOn w:val="a0"/>
    <w:uiPriority w:val="22"/>
    <w:qFormat/>
    <w:rsid w:val="00622732"/>
    <w:rPr>
      <w:b/>
      <w:bCs/>
    </w:rPr>
  </w:style>
  <w:style w:type="character" w:styleId="af">
    <w:name w:val="Hyperlink"/>
    <w:basedOn w:val="a0"/>
    <w:uiPriority w:val="99"/>
    <w:unhideWhenUsed/>
    <w:rsid w:val="00776A85"/>
    <w:rPr>
      <w:color w:val="0563C1" w:themeColor="hyperlink"/>
      <w:u w:val="single"/>
    </w:rPr>
  </w:style>
  <w:style w:type="paragraph" w:styleId="af0">
    <w:name w:val="Normal (Web)"/>
    <w:basedOn w:val="a"/>
    <w:uiPriority w:val="99"/>
    <w:unhideWhenUsed/>
    <w:rsid w:val="000D601D"/>
    <w:pPr>
      <w:spacing w:before="100" w:beforeAutospacing="1" w:after="100" w:afterAutospacing="1" w:line="240" w:lineRule="auto"/>
    </w:pPr>
    <w:rPr>
      <w:rFonts w:ascii="宋体" w:eastAsia="宋体" w:hAnsi="宋体" w:cs="宋体"/>
      <w:sz w:val="24"/>
      <w:szCs w:val="24"/>
      <w:lang w:val="en-US"/>
    </w:rPr>
  </w:style>
  <w:style w:type="character" w:styleId="af1">
    <w:name w:val="line number"/>
    <w:basedOn w:val="a0"/>
    <w:uiPriority w:val="99"/>
    <w:semiHidden/>
    <w:unhideWhenUsed/>
    <w:rsid w:val="00C279E0"/>
  </w:style>
  <w:style w:type="paragraph" w:styleId="af2">
    <w:name w:val="List Paragraph"/>
    <w:basedOn w:val="a"/>
    <w:uiPriority w:val="34"/>
    <w:qFormat/>
    <w:rsid w:val="00C81745"/>
    <w:pPr>
      <w:ind w:firstLineChars="200" w:firstLine="420"/>
    </w:pPr>
  </w:style>
  <w:style w:type="character" w:styleId="af3">
    <w:name w:val="Unresolved Mention"/>
    <w:basedOn w:val="a0"/>
    <w:uiPriority w:val="99"/>
    <w:semiHidden/>
    <w:unhideWhenUsed/>
    <w:rsid w:val="00370CB7"/>
    <w:rPr>
      <w:color w:val="605E5C"/>
      <w:shd w:val="clear" w:color="auto" w:fill="E1DFDD"/>
    </w:rPr>
  </w:style>
  <w:style w:type="character" w:customStyle="1" w:styleId="font51">
    <w:name w:val="font51"/>
    <w:basedOn w:val="a0"/>
    <w:rsid w:val="00DD0BD6"/>
    <w:rPr>
      <w:rFonts w:ascii="Arial" w:hAnsi="Arial" w:cs="Arial" w:hint="default"/>
      <w:b w:val="0"/>
      <w:bCs w:val="0"/>
      <w:i/>
      <w:iCs/>
      <w:strike w:val="0"/>
      <w:dstrike w:val="0"/>
      <w:color w:val="000000"/>
      <w:sz w:val="24"/>
      <w:szCs w:val="24"/>
      <w:u w:val="none"/>
      <w:effect w:val="none"/>
    </w:rPr>
  </w:style>
  <w:style w:type="character" w:customStyle="1" w:styleId="font11">
    <w:name w:val="font11"/>
    <w:basedOn w:val="a0"/>
    <w:rsid w:val="00DD0BD6"/>
    <w:rPr>
      <w:rFonts w:ascii="Arial" w:hAnsi="Arial" w:cs="Arial" w:hint="default"/>
      <w:b w:val="0"/>
      <w:bCs w:val="0"/>
      <w:i w:val="0"/>
      <w:iCs w:val="0"/>
      <w:strike w:val="0"/>
      <w:dstrike w:val="0"/>
      <w:color w:val="000000"/>
      <w:sz w:val="24"/>
      <w:szCs w:val="24"/>
      <w:u w:val="none"/>
      <w:effect w:val="none"/>
    </w:rPr>
  </w:style>
  <w:style w:type="paragraph" w:styleId="af4">
    <w:name w:val="Revision"/>
    <w:hidden/>
    <w:uiPriority w:val="99"/>
    <w:semiHidden/>
    <w:rsid w:val="0064185C"/>
    <w:rPr>
      <w:kern w:val="0"/>
      <w:sz w:val="22"/>
      <w:lang w:val="en-S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804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21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57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1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5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6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37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49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2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6049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982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3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49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15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35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7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48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20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55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2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46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28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7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14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7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02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9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7862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94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39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81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40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9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292C80-70EC-4A76-9609-BA288455FB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5</Pages>
  <Words>631</Words>
  <Characters>3598</Characters>
  <Application>Microsoft Office Word</Application>
  <DocSecurity>0</DocSecurity>
  <Lines>29</Lines>
  <Paragraphs>8</Paragraphs>
  <ScaleCrop>false</ScaleCrop>
  <Company/>
  <LinksUpToDate>false</LinksUpToDate>
  <CharactersWithSpaces>4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quan Zhang</dc:creator>
  <cp:keywords/>
  <dc:description/>
  <cp:lastModifiedBy>menglei yang</cp:lastModifiedBy>
  <cp:revision>32</cp:revision>
  <cp:lastPrinted>2024-06-04T14:42:00Z</cp:lastPrinted>
  <dcterms:created xsi:type="dcterms:W3CDTF">2024-02-22T08:00:00Z</dcterms:created>
  <dcterms:modified xsi:type="dcterms:W3CDTF">2025-03-06T0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c069038f81d3381e32fc37482c924539c166e6001c1b00dff8998347ce7e9d3</vt:lpwstr>
  </property>
</Properties>
</file>